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C9C950" w14:textId="2FF3D900" w:rsidR="00150E02" w:rsidRPr="005274E8" w:rsidRDefault="00150E02" w:rsidP="00150E02">
      <w:pPr>
        <w:autoSpaceDE w:val="0"/>
        <w:autoSpaceDN w:val="0"/>
        <w:adjustRightInd w:val="0"/>
        <w:jc w:val="both"/>
        <w:rPr>
          <w:szCs w:val="24"/>
        </w:rPr>
      </w:pPr>
      <w:r w:rsidRPr="005274E8">
        <w:rPr>
          <w:b/>
          <w:bCs/>
          <w:szCs w:val="24"/>
        </w:rPr>
        <w:t>1</w:t>
      </w:r>
      <w:r w:rsidR="00963106" w:rsidRPr="00963106">
        <w:rPr>
          <w:b/>
          <w:bCs/>
          <w:szCs w:val="24"/>
        </w:rPr>
        <w:t>1</w:t>
      </w:r>
      <w:r w:rsidRPr="005274E8">
        <w:rPr>
          <w:b/>
          <w:bCs/>
          <w:szCs w:val="24"/>
        </w:rPr>
        <w:t xml:space="preserve"> ноября (</w:t>
      </w:r>
      <w:r w:rsidR="00F20254">
        <w:rPr>
          <w:b/>
          <w:bCs/>
          <w:szCs w:val="24"/>
        </w:rPr>
        <w:t>вторник</w:t>
      </w:r>
      <w:r w:rsidR="003A55A7">
        <w:rPr>
          <w:b/>
          <w:bCs/>
          <w:szCs w:val="24"/>
        </w:rPr>
        <w:t>) СЕКЦИЯ А</w:t>
      </w:r>
      <w:r w:rsidRPr="005274E8">
        <w:rPr>
          <w:b/>
          <w:bCs/>
          <w:szCs w:val="24"/>
        </w:rPr>
        <w:t xml:space="preserve"> </w:t>
      </w:r>
      <w:r w:rsidRPr="005274E8">
        <w:rPr>
          <w:szCs w:val="24"/>
        </w:rPr>
        <w:t>(</w:t>
      </w:r>
      <w:r w:rsidR="003A55A7">
        <w:rPr>
          <w:szCs w:val="24"/>
        </w:rPr>
        <w:t>1</w:t>
      </w:r>
      <w:r w:rsidRPr="005274E8">
        <w:rPr>
          <w:szCs w:val="24"/>
        </w:rPr>
        <w:t>-е заседание)</w:t>
      </w:r>
    </w:p>
    <w:p w14:paraId="2E3CE6FE" w14:textId="77777777" w:rsidR="00150E02" w:rsidRPr="005274E8" w:rsidRDefault="00150E02" w:rsidP="00150E02">
      <w:pPr>
        <w:autoSpaceDE w:val="0"/>
        <w:autoSpaceDN w:val="0"/>
        <w:adjustRightInd w:val="0"/>
        <w:jc w:val="both"/>
        <w:rPr>
          <w:szCs w:val="24"/>
        </w:rPr>
      </w:pPr>
    </w:p>
    <w:p w14:paraId="71766B72" w14:textId="4A6290F6" w:rsidR="00150E02" w:rsidRPr="005274E8" w:rsidRDefault="00150E02" w:rsidP="00150E02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5274E8">
        <w:rPr>
          <w:b/>
          <w:bCs/>
          <w:szCs w:val="24"/>
        </w:rPr>
        <w:t>0</w:t>
      </w:r>
      <w:r w:rsidR="006655E4">
        <w:rPr>
          <w:b/>
          <w:bCs/>
          <w:szCs w:val="24"/>
        </w:rPr>
        <w:t>9</w:t>
      </w:r>
      <w:r w:rsidRPr="005274E8">
        <w:rPr>
          <w:b/>
          <w:bCs/>
          <w:szCs w:val="24"/>
        </w:rPr>
        <w:t>.</w:t>
      </w:r>
      <w:r w:rsidR="00C26413" w:rsidRPr="005274E8">
        <w:rPr>
          <w:b/>
          <w:bCs/>
          <w:szCs w:val="24"/>
        </w:rPr>
        <w:t>0</w:t>
      </w:r>
      <w:r w:rsidRPr="005274E8">
        <w:rPr>
          <w:b/>
          <w:bCs/>
          <w:szCs w:val="24"/>
        </w:rPr>
        <w:t>0–</w:t>
      </w:r>
      <w:r w:rsidRPr="001023B9">
        <w:rPr>
          <w:b/>
          <w:bCs/>
          <w:szCs w:val="24"/>
        </w:rPr>
        <w:t>1</w:t>
      </w:r>
      <w:r w:rsidR="001023B9" w:rsidRPr="001023B9">
        <w:rPr>
          <w:b/>
          <w:bCs/>
          <w:szCs w:val="24"/>
        </w:rPr>
        <w:t>3</w:t>
      </w:r>
      <w:r w:rsidRPr="001023B9">
        <w:rPr>
          <w:b/>
          <w:bCs/>
          <w:szCs w:val="24"/>
        </w:rPr>
        <w:t>.</w:t>
      </w:r>
      <w:r w:rsidR="006655E4">
        <w:rPr>
          <w:b/>
          <w:bCs/>
          <w:szCs w:val="24"/>
        </w:rPr>
        <w:t>0</w:t>
      </w:r>
      <w:r w:rsidRPr="001023B9">
        <w:rPr>
          <w:b/>
          <w:bCs/>
          <w:szCs w:val="24"/>
        </w:rPr>
        <w:t>0</w:t>
      </w:r>
      <w:r w:rsidRPr="005274E8">
        <w:rPr>
          <w:b/>
          <w:bCs/>
          <w:szCs w:val="24"/>
        </w:rPr>
        <w:t xml:space="preserve"> </w:t>
      </w:r>
      <w:r w:rsidRPr="005274E8">
        <w:rPr>
          <w:b/>
          <w:bCs/>
          <w:szCs w:val="24"/>
        </w:rPr>
        <w:tab/>
        <w:t xml:space="preserve">СЕКЦИЯ </w:t>
      </w:r>
      <w:r w:rsidR="00280B22">
        <w:rPr>
          <w:b/>
          <w:bCs/>
          <w:szCs w:val="24"/>
          <w:lang w:val="en-US"/>
        </w:rPr>
        <w:t>A</w:t>
      </w:r>
      <w:r w:rsidRPr="005274E8">
        <w:rPr>
          <w:b/>
          <w:bCs/>
          <w:szCs w:val="24"/>
        </w:rPr>
        <w:t xml:space="preserve">: </w:t>
      </w:r>
      <w:r w:rsidR="003A55A7" w:rsidRPr="003A55A7">
        <w:rPr>
          <w:b/>
          <w:bCs/>
          <w:szCs w:val="24"/>
        </w:rPr>
        <w:t>Методы и алгоритмы обработки спутниковых данных</w:t>
      </w:r>
    </w:p>
    <w:p w14:paraId="6704F810" w14:textId="452BC7DF" w:rsidR="00150E02" w:rsidRPr="005274E8" w:rsidRDefault="00150E02" w:rsidP="00150E02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5274E8">
        <w:rPr>
          <w:b/>
          <w:bCs/>
          <w:szCs w:val="24"/>
        </w:rPr>
        <w:tab/>
      </w:r>
      <w:bookmarkStart w:id="0" w:name="_Hlk85473902"/>
      <w:r w:rsidRPr="005274E8">
        <w:rPr>
          <w:szCs w:val="24"/>
        </w:rPr>
        <w:t>Ко</w:t>
      </w:r>
      <w:r w:rsidR="003A55A7">
        <w:rPr>
          <w:szCs w:val="24"/>
        </w:rPr>
        <w:t>мната - 202</w:t>
      </w:r>
      <w:r w:rsidRPr="005274E8">
        <w:rPr>
          <w:szCs w:val="24"/>
        </w:rPr>
        <w:t xml:space="preserve"> (2-ой этаж)</w:t>
      </w:r>
    </w:p>
    <w:bookmarkEnd w:id="0"/>
    <w:p w14:paraId="44AD5D32" w14:textId="7DE7E1E7" w:rsidR="00150E02" w:rsidRDefault="00150E02" w:rsidP="00150E02">
      <w:pPr>
        <w:autoSpaceDE w:val="0"/>
        <w:autoSpaceDN w:val="0"/>
        <w:adjustRightInd w:val="0"/>
        <w:ind w:left="2127" w:hanging="142"/>
        <w:jc w:val="both"/>
        <w:rPr>
          <w:rFonts w:eastAsia="Times New Roman"/>
          <w:b/>
          <w:bCs/>
          <w:szCs w:val="24"/>
        </w:rPr>
      </w:pPr>
      <w:r w:rsidRPr="005274E8">
        <w:rPr>
          <w:bCs/>
          <w:i/>
          <w:szCs w:val="24"/>
        </w:rPr>
        <w:t>Ведущие</w:t>
      </w:r>
      <w:r w:rsidRPr="005274E8">
        <w:rPr>
          <w:b/>
          <w:bCs/>
          <w:szCs w:val="24"/>
        </w:rPr>
        <w:t xml:space="preserve"> </w:t>
      </w:r>
    </w:p>
    <w:p w14:paraId="502F27B0" w14:textId="77777777" w:rsidR="009370C0" w:rsidRPr="005274E8" w:rsidRDefault="009370C0" w:rsidP="00150E02">
      <w:pPr>
        <w:autoSpaceDE w:val="0"/>
        <w:autoSpaceDN w:val="0"/>
        <w:adjustRightInd w:val="0"/>
        <w:ind w:left="2127" w:hanging="142"/>
        <w:jc w:val="both"/>
        <w:rPr>
          <w:b/>
          <w:bCs/>
          <w:iCs/>
          <w:szCs w:val="24"/>
          <w:u w:val="single"/>
        </w:rPr>
      </w:pPr>
    </w:p>
    <w:p w14:paraId="49DD29C5" w14:textId="1CA4AF4E" w:rsidR="00B25B1A" w:rsidRPr="002F2C07" w:rsidRDefault="00F20254" w:rsidP="00260ADD">
      <w:pPr>
        <w:spacing w:after="120"/>
        <w:ind w:left="1985" w:hanging="1985"/>
        <w:jc w:val="both"/>
        <w:rPr>
          <w:rFonts w:eastAsia="Times New Roman"/>
          <w:b/>
          <w:bCs/>
          <w:iCs/>
          <w:szCs w:val="24"/>
        </w:rPr>
      </w:pPr>
      <w:r>
        <w:rPr>
          <w:rFonts w:eastAsia="Times New Roman"/>
          <w:b/>
          <w:bCs/>
          <w:iCs/>
          <w:szCs w:val="24"/>
        </w:rPr>
        <w:t>Суша</w:t>
      </w:r>
    </w:p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980"/>
        <w:gridCol w:w="7573"/>
      </w:tblGrid>
      <w:tr w:rsidR="00720B15" w:rsidRPr="00963106" w14:paraId="05050555" w14:textId="77777777" w:rsidTr="004D2C23">
        <w:tc>
          <w:tcPr>
            <w:tcW w:w="1980" w:type="dxa"/>
          </w:tcPr>
          <w:p w14:paraId="7672D6DC" w14:textId="4BA9BEA4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09:00–09:20</w:t>
            </w:r>
          </w:p>
        </w:tc>
        <w:tc>
          <w:tcPr>
            <w:tcW w:w="7573" w:type="dxa"/>
          </w:tcPr>
          <w:p w14:paraId="231F3232" w14:textId="77777777" w:rsidR="00720B15" w:rsidRPr="00720B15" w:rsidRDefault="00720B15" w:rsidP="00720B15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282</w:t>
            </w:r>
            <w:bookmarkStart w:id="1" w:name="n11014"/>
            <w:bookmarkEnd w:id="1"/>
            <w:r w:rsidRPr="00720B15">
              <w:rPr>
                <w:rFonts w:eastAsia="Times New Roman"/>
                <w:b/>
                <w:bCs/>
                <w:color w:val="333333"/>
                <w:szCs w:val="24"/>
              </w:rPr>
              <w:t xml:space="preserve"> </w:t>
            </w:r>
          </w:p>
          <w:p w14:paraId="67E847A9" w14:textId="77777777" w:rsidR="00720B15" w:rsidRPr="00D034D9" w:rsidRDefault="00720B15" w:rsidP="00720B15">
            <w:pPr>
              <w:shd w:val="clear" w:color="auto" w:fill="FFFFFF"/>
              <w:spacing w:after="75"/>
              <w:rPr>
                <w:b/>
              </w:rPr>
            </w:pPr>
            <w:hyperlink r:id="rId9" w:history="1">
              <w:r w:rsidRPr="00D034D9">
                <w:rPr>
                  <w:b/>
                  <w:color w:val="0000FF"/>
                  <w:u w:val="single"/>
                </w:rPr>
                <w:t>К вопросу об автоматизации описания результатов горно-экологического мониторинга на основе интеграции данных ДЗЗ и архитек</w:t>
              </w:r>
              <w:r w:rsidRPr="00D034D9">
                <w:rPr>
                  <w:b/>
                  <w:color w:val="0000FF"/>
                  <w:u w:val="single"/>
                </w:rPr>
                <w:t>т</w:t>
              </w:r>
              <w:r w:rsidRPr="00D034D9">
                <w:rPr>
                  <w:b/>
                  <w:color w:val="0000FF"/>
                  <w:u w:val="single"/>
                </w:rPr>
                <w:t>у</w:t>
              </w:r>
              <w:r w:rsidRPr="00D034D9">
                <w:rPr>
                  <w:b/>
                  <w:color w:val="0000FF"/>
                  <w:u w:val="single"/>
                </w:rPr>
                <w:t xml:space="preserve">ры </w:t>
              </w:r>
              <w:proofErr w:type="spellStart"/>
              <w:r w:rsidRPr="00D034D9">
                <w:rPr>
                  <w:b/>
                  <w:color w:val="0000FF"/>
                  <w:u w:val="single"/>
                </w:rPr>
                <w:t>RAG</w:t>
              </w:r>
            </w:hyperlink>
            <w:proofErr w:type="spellEnd"/>
          </w:p>
          <w:p w14:paraId="5B8264BB" w14:textId="55121874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Шамурина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И. (1), Окладников О.В.Е. (2), Кожевникова Т.В. (1)</w:t>
            </w:r>
          </w:p>
          <w:p w14:paraId="7718947A" w14:textId="146F2680" w:rsidR="00720B15" w:rsidRPr="00720B15" w:rsidRDefault="00720B15" w:rsidP="00720B15">
            <w:pPr>
              <w:shd w:val="clear" w:color="auto" w:fill="FFFFFF"/>
              <w:spacing w:after="75"/>
              <w:rPr>
                <w:rFonts w:eastAsia="Times New Roman"/>
                <w:bCs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Вычислительный центр ДВО РАН, Хабаровск, Россия</w:t>
            </w: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br/>
              <w:t>(2) Санкт-Петербургский национальный исследовательский университет информационных технологий, механики и оптики (ИТМО), Санкт-Петербург, Россия</w:t>
            </w:r>
          </w:p>
        </w:tc>
      </w:tr>
      <w:tr w:rsidR="00720B15" w:rsidRPr="00963106" w14:paraId="027F550A" w14:textId="77777777" w:rsidTr="004D2C23">
        <w:tc>
          <w:tcPr>
            <w:tcW w:w="1980" w:type="dxa"/>
          </w:tcPr>
          <w:p w14:paraId="6ECBD14E" w14:textId="4A0374C4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09:20–09:40</w:t>
            </w:r>
          </w:p>
        </w:tc>
        <w:tc>
          <w:tcPr>
            <w:tcW w:w="7573" w:type="dxa"/>
          </w:tcPr>
          <w:p w14:paraId="2B15FF2C" w14:textId="77777777" w:rsidR="00720B15" w:rsidRPr="00F20254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464</w:t>
            </w:r>
            <w:bookmarkStart w:id="2" w:name="n11196"/>
            <w:bookmarkEnd w:id="2"/>
          </w:p>
          <w:p w14:paraId="41221F2D" w14:textId="77777777" w:rsidR="00720B15" w:rsidRPr="00D034D9" w:rsidRDefault="00720B15" w:rsidP="00720B15">
            <w:pPr>
              <w:shd w:val="clear" w:color="auto" w:fill="FFFFFF"/>
              <w:spacing w:after="75"/>
              <w:rPr>
                <w:b/>
              </w:rPr>
            </w:pPr>
            <w:hyperlink r:id="rId10" w:history="1">
              <w:r w:rsidRPr="00D034D9">
                <w:rPr>
                  <w:b/>
                  <w:color w:val="0000FF"/>
                  <w:u w:val="single"/>
                </w:rPr>
                <w:t>Применение методов дистанционного зондирования и компьютерн</w:t>
              </w:r>
              <w:r w:rsidRPr="00D034D9">
                <w:rPr>
                  <w:b/>
                  <w:color w:val="0000FF"/>
                  <w:u w:val="single"/>
                </w:rPr>
                <w:t>о</w:t>
              </w:r>
              <w:r w:rsidRPr="00D034D9">
                <w:rPr>
                  <w:b/>
                  <w:color w:val="0000FF"/>
                  <w:u w:val="single"/>
                </w:rPr>
                <w:t xml:space="preserve">го зрения для мониторинга и оценки объемов дражных отвалов </w:t>
              </w:r>
              <w:proofErr w:type="spellStart"/>
              <w:r w:rsidRPr="00D034D9">
                <w:rPr>
                  <w:b/>
                  <w:color w:val="0000FF"/>
                  <w:u w:val="single"/>
                </w:rPr>
                <w:t>золотодобычи</w:t>
              </w:r>
            </w:hyperlink>
            <w:proofErr w:type="spellEnd"/>
          </w:p>
          <w:p w14:paraId="26319856" w14:textId="5512DE42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Секриеру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Р.А. (1), </w:t>
            </w: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Цыгулёв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К.С. (1), Орлов С.А. (1)</w:t>
            </w:r>
          </w:p>
          <w:p w14:paraId="1C29967F" w14:textId="0724AA36" w:rsidR="00720B15" w:rsidRPr="00720B15" w:rsidRDefault="00720B15" w:rsidP="00720B15">
            <w:pPr>
              <w:shd w:val="clear" w:color="auto" w:fill="FFFFFF"/>
              <w:spacing w:after="75"/>
              <w:rPr>
                <w:rFonts w:eastAsia="Times New Roman"/>
                <w:bCs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Вычислительный центр ДВО РАН, Хабаровск, Россия</w:t>
            </w:r>
          </w:p>
        </w:tc>
      </w:tr>
      <w:tr w:rsidR="00720B15" w:rsidRPr="00963106" w14:paraId="61D11B6A" w14:textId="77777777" w:rsidTr="004D2C23">
        <w:tc>
          <w:tcPr>
            <w:tcW w:w="1980" w:type="dxa"/>
          </w:tcPr>
          <w:p w14:paraId="572DC4E2" w14:textId="01A35F38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09:40–10:00</w:t>
            </w:r>
          </w:p>
        </w:tc>
        <w:tc>
          <w:tcPr>
            <w:tcW w:w="7573" w:type="dxa"/>
          </w:tcPr>
          <w:p w14:paraId="12086942" w14:textId="77777777" w:rsidR="00720B15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298</w:t>
            </w:r>
            <w:bookmarkStart w:id="3" w:name="n11030"/>
            <w:bookmarkEnd w:id="3"/>
          </w:p>
          <w:p w14:paraId="2F8C0B14" w14:textId="7D655900" w:rsidR="00720B15" w:rsidRPr="00F20254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1" w:history="1">
              <w:r w:rsidRPr="00D034D9">
                <w:rPr>
                  <w:b/>
                  <w:color w:val="0000FF"/>
                  <w:u w:val="single"/>
                </w:rPr>
                <w:t xml:space="preserve">Устойчивость модели </w:t>
              </w:r>
              <w:proofErr w:type="spellStart"/>
              <w:r w:rsidRPr="00D034D9">
                <w:rPr>
                  <w:b/>
                  <w:color w:val="0000FF"/>
                  <w:u w:val="single"/>
                </w:rPr>
                <w:t>сверточной</w:t>
              </w:r>
              <w:proofErr w:type="spellEnd"/>
              <w:r w:rsidRPr="00D034D9">
                <w:rPr>
                  <w:b/>
                  <w:color w:val="0000FF"/>
                  <w:u w:val="single"/>
                </w:rPr>
                <w:t xml:space="preserve"> нейр</w:t>
              </w:r>
              <w:r w:rsidRPr="00D034D9">
                <w:rPr>
                  <w:b/>
                  <w:color w:val="0000FF"/>
                  <w:u w:val="single"/>
                </w:rPr>
                <w:t>о</w:t>
              </w:r>
              <w:r w:rsidRPr="00D034D9">
                <w:rPr>
                  <w:b/>
                  <w:color w:val="0000FF"/>
                  <w:u w:val="single"/>
                </w:rPr>
                <w:t>нной сети к аддитивным шумам на снимках с БПЛА деревьев пихты</w:t>
              </w:r>
            </w:hyperlink>
          </w:p>
          <w:p w14:paraId="67BAC61E" w14:textId="77777777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алкин А.Ю. (1), Марков Н.Г. (1)</w:t>
            </w:r>
          </w:p>
          <w:p w14:paraId="47D273A2" w14:textId="77777777" w:rsidR="00720B15" w:rsidRDefault="00720B15" w:rsidP="00720B15">
            <w:pPr>
              <w:spacing w:after="160" w:line="259" w:lineRule="auto"/>
              <w:contextualSpacing/>
              <w:jc w:val="both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Национальный исследовательский Томский политехнический университет, Томск, Россия</w:t>
            </w:r>
          </w:p>
          <w:p w14:paraId="11E6E44D" w14:textId="674BFA9E" w:rsidR="00D034D9" w:rsidRPr="00FC4AC2" w:rsidRDefault="00FC4AC2" w:rsidP="00720B15">
            <w:pPr>
              <w:spacing w:after="160" w:line="259" w:lineRule="auto"/>
              <w:contextualSpacing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 w:rsidRPr="00FC4AC2">
              <w:rPr>
                <w:rFonts w:eastAsia="Times New Roman"/>
                <w:b/>
                <w:bCs/>
                <w:i/>
                <w:color w:val="FF0000"/>
                <w:sz w:val="28"/>
                <w:szCs w:val="28"/>
              </w:rPr>
              <w:t>(На конкурс)</w:t>
            </w:r>
          </w:p>
        </w:tc>
      </w:tr>
      <w:tr w:rsidR="00720B15" w:rsidRPr="00963106" w14:paraId="32C03CFD" w14:textId="77777777" w:rsidTr="004D2C23">
        <w:tc>
          <w:tcPr>
            <w:tcW w:w="1980" w:type="dxa"/>
          </w:tcPr>
          <w:p w14:paraId="0D8843A3" w14:textId="7A5EE4FE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0:00–10:20</w:t>
            </w:r>
          </w:p>
        </w:tc>
        <w:tc>
          <w:tcPr>
            <w:tcW w:w="7573" w:type="dxa"/>
          </w:tcPr>
          <w:p w14:paraId="202DC019" w14:textId="77777777" w:rsidR="00720B15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81</w:t>
            </w:r>
            <w:bookmarkStart w:id="4" w:name="n10813"/>
            <w:bookmarkEnd w:id="4"/>
          </w:p>
          <w:p w14:paraId="3E10CB96" w14:textId="7C4F3F2F" w:rsidR="00A702C7" w:rsidRPr="00F20254" w:rsidRDefault="00A702C7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2" w:history="1">
              <w:r w:rsidRPr="00FC4AC2">
                <w:rPr>
                  <w:b/>
                  <w:color w:val="0000FF"/>
                  <w:u w:val="single"/>
                </w:rPr>
                <w:t>Оценка точности и коррекция географической привязки данных прибора КМ</w:t>
              </w:r>
              <w:r w:rsidRPr="00FC4AC2">
                <w:rPr>
                  <w:b/>
                  <w:color w:val="0000FF"/>
                  <w:u w:val="single"/>
                </w:rPr>
                <w:t>С</w:t>
              </w:r>
              <w:r w:rsidRPr="00FC4AC2">
                <w:rPr>
                  <w:b/>
                  <w:color w:val="0000FF"/>
                  <w:u w:val="single"/>
                </w:rPr>
                <w:t>С 2</w:t>
              </w:r>
            </w:hyperlink>
          </w:p>
          <w:p w14:paraId="162F4345" w14:textId="77777777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Ромасько В. Ю. (1)</w:t>
            </w:r>
          </w:p>
          <w:p w14:paraId="3F97846E" w14:textId="1C264B61" w:rsidR="00720B15" w:rsidRPr="006D45E2" w:rsidRDefault="006D45E2" w:rsidP="006D45E2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>
              <w:rPr>
                <w:rFonts w:eastAsia="Times New Roman"/>
                <w:b/>
                <w:bCs/>
                <w:color w:val="333333"/>
                <w:szCs w:val="24"/>
              </w:rPr>
              <w:t xml:space="preserve">(1) </w:t>
            </w:r>
            <w:r w:rsidR="00720B15" w:rsidRPr="006D45E2">
              <w:rPr>
                <w:rFonts w:eastAsia="Times New Roman"/>
                <w:b/>
                <w:bCs/>
                <w:color w:val="333333"/>
                <w:szCs w:val="24"/>
              </w:rPr>
              <w:t>Сибирский центр ФГБУ "НИЦ "Планета", Новосибирск, Российская Федерация</w:t>
            </w:r>
          </w:p>
        </w:tc>
      </w:tr>
      <w:tr w:rsidR="00720B15" w:rsidRPr="005E18D1" w14:paraId="606B75EF" w14:textId="77777777" w:rsidTr="004D2C23">
        <w:tc>
          <w:tcPr>
            <w:tcW w:w="1980" w:type="dxa"/>
          </w:tcPr>
          <w:p w14:paraId="2CAA4ED8" w14:textId="109CBB22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0:20–10:40</w:t>
            </w:r>
          </w:p>
        </w:tc>
        <w:tc>
          <w:tcPr>
            <w:tcW w:w="7573" w:type="dxa"/>
          </w:tcPr>
          <w:p w14:paraId="538D58F7" w14:textId="77777777" w:rsidR="006D45E2" w:rsidRDefault="006D45E2" w:rsidP="006D45E2">
            <w:pPr>
              <w:rPr>
                <w:rStyle w:val="a7"/>
              </w:rPr>
            </w:pPr>
            <w:r>
              <w:rPr>
                <w:rStyle w:val="a7"/>
              </w:rPr>
              <w:t>XXIII.A.316</w:t>
            </w:r>
          </w:p>
          <w:p w14:paraId="72CD9300" w14:textId="0098415A" w:rsidR="006D45E2" w:rsidRPr="00FC4AC2" w:rsidRDefault="006D45E2" w:rsidP="006D45E2">
            <w:pPr>
              <w:rPr>
                <w:b/>
              </w:rPr>
            </w:pPr>
            <w:hyperlink r:id="rId13" w:history="1">
              <w:r w:rsidRPr="00FC4AC2">
                <w:rPr>
                  <w:rStyle w:val="a4"/>
                  <w:b/>
                </w:rPr>
                <w:t xml:space="preserve">Опыт автоматизированного дешифрирования сети грунтовых дорог в степной зоне по </w:t>
              </w:r>
              <w:r w:rsidRPr="00FC4AC2">
                <w:rPr>
                  <w:rStyle w:val="a4"/>
                  <w:b/>
                </w:rPr>
                <w:t>д</w:t>
              </w:r>
              <w:r w:rsidRPr="00FC4AC2">
                <w:rPr>
                  <w:rStyle w:val="a4"/>
                  <w:b/>
                </w:rPr>
                <w:t>анным дистанционного зондирования сверхвысокого пространственного разрешения</w:t>
              </w:r>
            </w:hyperlink>
          </w:p>
          <w:p w14:paraId="6CA83DF4" w14:textId="2825EAB1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Агапова Е.Р. (1), </w:t>
            </w: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арпачевский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М. (1)</w:t>
            </w:r>
          </w:p>
          <w:p w14:paraId="55DD02F9" w14:textId="77777777" w:rsidR="00720B15" w:rsidRDefault="00720B15" w:rsidP="006D45E2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 xml:space="preserve">(1) МГУ имени М.В. Ломоносова </w:t>
            </w:r>
            <w:r w:rsidR="006D45E2">
              <w:rPr>
                <w:rFonts w:eastAsia="Times New Roman"/>
                <w:b/>
                <w:bCs/>
                <w:color w:val="333333"/>
                <w:szCs w:val="24"/>
              </w:rPr>
              <w:t xml:space="preserve">географический </w:t>
            </w: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факультет, Москва, Россия</w:t>
            </w:r>
          </w:p>
          <w:p w14:paraId="2DBA5569" w14:textId="3F8D3D45" w:rsidR="00FC4AC2" w:rsidRPr="00720B15" w:rsidRDefault="00FC4AC2" w:rsidP="006D45E2">
            <w:pPr>
              <w:shd w:val="clear" w:color="auto" w:fill="FFFFFF"/>
              <w:spacing w:after="75"/>
              <w:rPr>
                <w:rFonts w:eastAsia="Times New Roman"/>
                <w:bCs/>
                <w:szCs w:val="24"/>
              </w:rPr>
            </w:pPr>
            <w:r w:rsidRPr="00FC4AC2">
              <w:rPr>
                <w:rFonts w:eastAsia="Times New Roman"/>
                <w:b/>
                <w:bCs/>
                <w:i/>
                <w:color w:val="FF0000"/>
                <w:sz w:val="28"/>
                <w:szCs w:val="28"/>
              </w:rPr>
              <w:t>(На конкурс)</w:t>
            </w:r>
          </w:p>
        </w:tc>
      </w:tr>
      <w:tr w:rsidR="00720B15" w:rsidRPr="005E18D1" w14:paraId="6F32A437" w14:textId="77777777" w:rsidTr="004D2C23">
        <w:tc>
          <w:tcPr>
            <w:tcW w:w="1980" w:type="dxa"/>
          </w:tcPr>
          <w:p w14:paraId="74FDEA08" w14:textId="08A60FE0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0:40–11:00</w:t>
            </w:r>
          </w:p>
        </w:tc>
        <w:tc>
          <w:tcPr>
            <w:tcW w:w="7573" w:type="dxa"/>
          </w:tcPr>
          <w:p w14:paraId="3EEC1BC2" w14:textId="77777777" w:rsidR="00720B15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506</w:t>
            </w:r>
            <w:bookmarkStart w:id="5" w:name="n11238"/>
            <w:bookmarkEnd w:id="5"/>
          </w:p>
          <w:p w14:paraId="20BF007B" w14:textId="5315F850" w:rsidR="00D562CD" w:rsidRPr="00F20254" w:rsidRDefault="00D562CD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4" w:history="1">
              <w:r w:rsidRPr="00FC4AC2">
                <w:rPr>
                  <w:b/>
                  <w:color w:val="0000FF"/>
                  <w:u w:val="single"/>
                </w:rPr>
                <w:t xml:space="preserve">Метод автоматического переноса тематических продуктов типа </w:t>
              </w:r>
              <w:proofErr w:type="spellStart"/>
              <w:r w:rsidRPr="00FC4AC2">
                <w:rPr>
                  <w:b/>
                  <w:color w:val="0000FF"/>
                  <w:u w:val="single"/>
                </w:rPr>
                <w:t>Scene</w:t>
              </w:r>
              <w:proofErr w:type="spellEnd"/>
              <w:r w:rsidRPr="00FC4AC2">
                <w:rPr>
                  <w:b/>
                  <w:color w:val="0000FF"/>
                  <w:u w:val="single"/>
                </w:rPr>
                <w:t xml:space="preserve"> </w:t>
              </w:r>
              <w:proofErr w:type="spellStart"/>
              <w:r w:rsidRPr="00FC4AC2">
                <w:rPr>
                  <w:b/>
                  <w:color w:val="0000FF"/>
                  <w:u w:val="single"/>
                </w:rPr>
                <w:t>Classification</w:t>
              </w:r>
              <w:proofErr w:type="spellEnd"/>
              <w:r w:rsidRPr="00FC4AC2">
                <w:rPr>
                  <w:b/>
                  <w:color w:val="0000FF"/>
                  <w:u w:val="single"/>
                </w:rPr>
                <w:t xml:space="preserve"> </w:t>
              </w:r>
              <w:proofErr w:type="spellStart"/>
              <w:r w:rsidRPr="00FC4AC2">
                <w:rPr>
                  <w:b/>
                  <w:color w:val="0000FF"/>
                  <w:u w:val="single"/>
                </w:rPr>
                <w:t>Land</w:t>
              </w:r>
              <w:proofErr w:type="spellEnd"/>
              <w:r w:rsidRPr="00FC4AC2">
                <w:rPr>
                  <w:b/>
                  <w:color w:val="0000FF"/>
                  <w:u w:val="single"/>
                </w:rPr>
                <w:t xml:space="preserve"> на данные прибора КМСС-2 (Метеор-М) </w:t>
              </w:r>
              <w:r w:rsidRPr="00FC4AC2">
                <w:rPr>
                  <w:b/>
                  <w:color w:val="0000FF"/>
                  <w:u w:val="single"/>
                </w:rPr>
                <w:lastRenderedPageBreak/>
                <w:t>на основ</w:t>
              </w:r>
              <w:r w:rsidRPr="00FC4AC2">
                <w:rPr>
                  <w:b/>
                  <w:color w:val="0000FF"/>
                  <w:u w:val="single"/>
                </w:rPr>
                <w:t>е</w:t>
              </w:r>
              <w:r w:rsidRPr="00FC4AC2">
                <w:rPr>
                  <w:b/>
                  <w:color w:val="0000FF"/>
                  <w:u w:val="single"/>
                </w:rPr>
                <w:t xml:space="preserve"> текстурных признаков, </w:t>
              </w:r>
              <w:proofErr w:type="spellStart"/>
              <w:r w:rsidRPr="00FC4AC2">
                <w:rPr>
                  <w:b/>
                  <w:color w:val="0000FF"/>
                  <w:u w:val="single"/>
                </w:rPr>
                <w:t>перцентильной</w:t>
              </w:r>
              <w:proofErr w:type="spellEnd"/>
              <w:r w:rsidRPr="00FC4AC2">
                <w:rPr>
                  <w:b/>
                  <w:color w:val="0000FF"/>
                  <w:u w:val="single"/>
                </w:rPr>
                <w:t xml:space="preserve"> нормализации и методов машинного обучения</w:t>
              </w:r>
            </w:hyperlink>
          </w:p>
          <w:p w14:paraId="02F1C50F" w14:textId="77777777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олбудаев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П.А. (1), Плотников Д.Е. (1)</w:t>
            </w:r>
          </w:p>
          <w:p w14:paraId="4C0822FA" w14:textId="64879E3E" w:rsidR="00720B15" w:rsidRPr="00720B15" w:rsidRDefault="00720B15" w:rsidP="00D562CD">
            <w:pPr>
              <w:shd w:val="clear" w:color="auto" w:fill="FFFFFF"/>
              <w:spacing w:after="75"/>
              <w:rPr>
                <w:bCs/>
                <w:szCs w:val="24"/>
                <w:lang w:eastAsia="en-US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Институт космических исследований РАН, Москва, Россия</w:t>
            </w:r>
          </w:p>
        </w:tc>
      </w:tr>
      <w:tr w:rsidR="00720B15" w:rsidRPr="005E18D1" w14:paraId="11C8BE69" w14:textId="77777777" w:rsidTr="004D2C23">
        <w:tc>
          <w:tcPr>
            <w:tcW w:w="1980" w:type="dxa"/>
          </w:tcPr>
          <w:p w14:paraId="3C1CE10F" w14:textId="6346F2C0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lastRenderedPageBreak/>
              <w:t>11:00–11:20</w:t>
            </w:r>
          </w:p>
        </w:tc>
        <w:tc>
          <w:tcPr>
            <w:tcW w:w="7573" w:type="dxa"/>
          </w:tcPr>
          <w:p w14:paraId="6B8CE824" w14:textId="77777777" w:rsidR="00D562CD" w:rsidRDefault="00720B15" w:rsidP="00D562CD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469</w:t>
            </w:r>
            <w:bookmarkStart w:id="6" w:name="n11201"/>
            <w:bookmarkEnd w:id="6"/>
          </w:p>
          <w:p w14:paraId="3A80CDFE" w14:textId="7114B8B6" w:rsidR="00D562CD" w:rsidRPr="00FC4AC2" w:rsidRDefault="00D562CD" w:rsidP="00D562CD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5" w:history="1">
              <w:r w:rsidRPr="00FC4AC2">
                <w:rPr>
                  <w:b/>
                  <w:color w:val="0000FF"/>
                  <w:u w:val="single"/>
                </w:rPr>
                <w:t>Возможности нейронных сетей для идентификации гарей по спутниковым да</w:t>
              </w:r>
              <w:r w:rsidRPr="00FC4AC2">
                <w:rPr>
                  <w:b/>
                  <w:color w:val="0000FF"/>
                  <w:u w:val="single"/>
                </w:rPr>
                <w:t>н</w:t>
              </w:r>
              <w:r w:rsidRPr="00FC4AC2">
                <w:rPr>
                  <w:b/>
                  <w:color w:val="0000FF"/>
                  <w:u w:val="single"/>
                </w:rPr>
                <w:t>ным</w:t>
              </w:r>
            </w:hyperlink>
          </w:p>
          <w:p w14:paraId="5FA219F0" w14:textId="17B29EBF" w:rsidR="00720B15" w:rsidRPr="00F20254" w:rsidRDefault="00720B15" w:rsidP="00D562CD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ятлев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А. (1, 2), Медведева М.А. (2)</w:t>
            </w:r>
          </w:p>
          <w:p w14:paraId="2874636C" w14:textId="77777777" w:rsidR="00720B15" w:rsidRDefault="00720B15" w:rsidP="00D562CD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proofErr w:type="gramStart"/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МГУ имени М.В. Ломоносова, факультет космических исследований, Москва, Россия</w:t>
            </w: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br/>
              <w:t xml:space="preserve">(2) Федеральное государственное бюджетное учреждение науки Институт лесоведения Российской академии наук, с. Успенское, Одинцовский </w:t>
            </w:r>
            <w:proofErr w:type="spellStart"/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г.о</w:t>
            </w:r>
            <w:proofErr w:type="spellEnd"/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., Московская область, Россия</w:t>
            </w:r>
            <w:proofErr w:type="gramEnd"/>
          </w:p>
          <w:p w14:paraId="3AF2DB02" w14:textId="5B6E9892" w:rsidR="00FC4AC2" w:rsidRPr="00720B15" w:rsidRDefault="00FC4AC2" w:rsidP="00D562CD">
            <w:pPr>
              <w:shd w:val="clear" w:color="auto" w:fill="FFFFFF"/>
              <w:spacing w:after="75"/>
              <w:rPr>
                <w:bCs/>
                <w:szCs w:val="24"/>
                <w:lang w:eastAsia="en-US"/>
              </w:rPr>
            </w:pPr>
            <w:r w:rsidRPr="00FC4AC2">
              <w:rPr>
                <w:rFonts w:eastAsia="Times New Roman"/>
                <w:b/>
                <w:bCs/>
                <w:i/>
                <w:color w:val="FF0000"/>
                <w:sz w:val="28"/>
                <w:szCs w:val="28"/>
              </w:rPr>
              <w:t>(На конкурс)</w:t>
            </w:r>
          </w:p>
        </w:tc>
      </w:tr>
      <w:tr w:rsidR="00720B15" w:rsidRPr="005E18D1" w14:paraId="7FD44769" w14:textId="77777777" w:rsidTr="004D2C23">
        <w:tc>
          <w:tcPr>
            <w:tcW w:w="1980" w:type="dxa"/>
          </w:tcPr>
          <w:p w14:paraId="71A102F8" w14:textId="6DE933D3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1:20–11:40</w:t>
            </w:r>
          </w:p>
        </w:tc>
        <w:tc>
          <w:tcPr>
            <w:tcW w:w="7573" w:type="dxa"/>
          </w:tcPr>
          <w:p w14:paraId="48FBD2D6" w14:textId="4E5BAD6B" w:rsidR="00720B15" w:rsidRPr="00720B15" w:rsidRDefault="00720B15" w:rsidP="00720B15">
            <w:pPr>
              <w:shd w:val="clear" w:color="auto" w:fill="FFFFFF"/>
              <w:spacing w:after="75"/>
              <w:rPr>
                <w:b/>
                <w:bCs/>
                <w:i/>
                <w:szCs w:val="24"/>
                <w:lang w:eastAsia="en-US"/>
              </w:rPr>
            </w:pPr>
            <w:r w:rsidRPr="00720B15">
              <w:rPr>
                <w:b/>
                <w:bCs/>
                <w:i/>
                <w:szCs w:val="24"/>
                <w:lang w:eastAsia="en-US"/>
              </w:rPr>
              <w:t>Перерыв</w:t>
            </w:r>
          </w:p>
        </w:tc>
      </w:tr>
      <w:tr w:rsidR="00720B15" w:rsidRPr="005E18D1" w14:paraId="5F9C7C2A" w14:textId="77777777" w:rsidTr="004D2C23">
        <w:tc>
          <w:tcPr>
            <w:tcW w:w="1980" w:type="dxa"/>
          </w:tcPr>
          <w:p w14:paraId="65379769" w14:textId="2653731C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1:40–12:00</w:t>
            </w:r>
          </w:p>
        </w:tc>
        <w:tc>
          <w:tcPr>
            <w:tcW w:w="7573" w:type="dxa"/>
          </w:tcPr>
          <w:p w14:paraId="15BB8C47" w14:textId="77777777" w:rsidR="00720B15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164</w:t>
            </w:r>
            <w:bookmarkStart w:id="7" w:name="n10896"/>
            <w:bookmarkEnd w:id="7"/>
          </w:p>
          <w:p w14:paraId="17DD6C49" w14:textId="54C62DAE" w:rsidR="00D562CD" w:rsidRPr="00F20254" w:rsidRDefault="00D562CD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6" w:history="1">
              <w:r w:rsidRPr="00CA1E74">
                <w:rPr>
                  <w:b/>
                  <w:color w:val="0000FF"/>
                  <w:u w:val="single"/>
                </w:rPr>
                <w:t xml:space="preserve">Алгоритмы </w:t>
              </w:r>
              <w:r w:rsidRPr="00CA1E74">
                <w:rPr>
                  <w:b/>
                  <w:color w:val="0000FF"/>
                  <w:u w:val="single"/>
                </w:rPr>
                <w:t>к</w:t>
              </w:r>
              <w:r w:rsidRPr="00CA1E74">
                <w:rPr>
                  <w:b/>
                  <w:color w:val="0000FF"/>
                  <w:u w:val="single"/>
                </w:rPr>
                <w:t>омплексирования данных лазерного сканирования с картографическими и спутниковыми данными</w:t>
              </w:r>
            </w:hyperlink>
          </w:p>
          <w:p w14:paraId="5701483F" w14:textId="77777777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Рихтер А.А. (1), </w:t>
            </w: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урынин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Б. (1, 2), Воробьёв В.Е. (1)</w:t>
            </w:r>
          </w:p>
          <w:p w14:paraId="20B8763B" w14:textId="5865EBD0" w:rsidR="00720B15" w:rsidRPr="00720B15" w:rsidRDefault="00720B15" w:rsidP="00D562CD">
            <w:pPr>
              <w:shd w:val="clear" w:color="auto" w:fill="FFFFFF"/>
              <w:spacing w:after="75"/>
              <w:rPr>
                <w:b/>
                <w:bCs/>
                <w:i/>
                <w:szCs w:val="24"/>
                <w:lang w:eastAsia="en-US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НИИ "АЭРОКОСМОС", Москва, РФ</w:t>
            </w: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br/>
              <w:t>(2) ФИЦ ИУ РАН, Москва, РФ</w:t>
            </w:r>
          </w:p>
        </w:tc>
      </w:tr>
      <w:tr w:rsidR="00720B15" w:rsidRPr="005E18D1" w14:paraId="65C1CD85" w14:textId="77777777" w:rsidTr="004D2C23">
        <w:tc>
          <w:tcPr>
            <w:tcW w:w="1980" w:type="dxa"/>
          </w:tcPr>
          <w:p w14:paraId="1551EFE0" w14:textId="41C8F5E2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2:00–12:20</w:t>
            </w:r>
          </w:p>
        </w:tc>
        <w:tc>
          <w:tcPr>
            <w:tcW w:w="7573" w:type="dxa"/>
          </w:tcPr>
          <w:p w14:paraId="5811F7BE" w14:textId="77777777" w:rsidR="00720B15" w:rsidRDefault="00720B15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XXIII.A.418</w:t>
            </w:r>
            <w:bookmarkStart w:id="8" w:name="n11150"/>
            <w:bookmarkEnd w:id="8"/>
          </w:p>
          <w:p w14:paraId="6F584117" w14:textId="2B8783BA" w:rsidR="00D034D9" w:rsidRPr="00F20254" w:rsidRDefault="00D034D9" w:rsidP="00720B15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7" w:history="1">
              <w:r w:rsidRPr="00CA1E74">
                <w:rPr>
                  <w:b/>
                  <w:color w:val="0000FF"/>
                  <w:u w:val="single"/>
                </w:rPr>
                <w:t>Анализ динамики застройки г. Ереван на основе алгоритмов распознава</w:t>
              </w:r>
              <w:r w:rsidRPr="00CA1E74">
                <w:rPr>
                  <w:b/>
                  <w:color w:val="0000FF"/>
                  <w:u w:val="single"/>
                </w:rPr>
                <w:t>н</w:t>
              </w:r>
              <w:r w:rsidRPr="00CA1E74">
                <w:rPr>
                  <w:b/>
                  <w:color w:val="0000FF"/>
                  <w:u w:val="single"/>
                </w:rPr>
                <w:t>ия и классификации разновременных данных дистанционного зондирования</w:t>
              </w:r>
            </w:hyperlink>
          </w:p>
          <w:p w14:paraId="445A2923" w14:textId="77777777" w:rsidR="00720B15" w:rsidRPr="00F20254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Скударь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К. (1), Медведев А.А. (2, 3), </w:t>
            </w:r>
            <w:proofErr w:type="spellStart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урамагомедов</w:t>
            </w:r>
            <w:proofErr w:type="spellEnd"/>
            <w:r w:rsidRPr="00F20254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Б.М. (1, 2)</w:t>
            </w:r>
          </w:p>
          <w:p w14:paraId="2A6473DC" w14:textId="77777777" w:rsidR="00CA1E74" w:rsidRDefault="00720B15" w:rsidP="00D034D9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(1) Национальный исследовательский университет, Высшая школа экономики, Москва, Российская Федерация</w:t>
            </w: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br/>
              <w:t>(2) Институт географии РАН, Москва, Российская Федерация</w:t>
            </w:r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br/>
              <w:t>(3) Центр Эколого-</w:t>
            </w:r>
            <w:proofErr w:type="spellStart"/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>ноосферных</w:t>
            </w:r>
            <w:proofErr w:type="spellEnd"/>
            <w:r w:rsidRPr="00F20254">
              <w:rPr>
                <w:rFonts w:eastAsia="Times New Roman"/>
                <w:b/>
                <w:bCs/>
                <w:color w:val="333333"/>
                <w:szCs w:val="24"/>
              </w:rPr>
              <w:t xml:space="preserve"> исследований НАН РА, Ереван, Армения</w:t>
            </w:r>
            <w:r w:rsidR="00CA1E74">
              <w:rPr>
                <w:rFonts w:eastAsia="Times New Roman"/>
                <w:b/>
                <w:bCs/>
                <w:color w:val="333333"/>
                <w:szCs w:val="24"/>
              </w:rPr>
              <w:t xml:space="preserve"> </w:t>
            </w:r>
          </w:p>
          <w:p w14:paraId="036C1DD9" w14:textId="6ABD7910" w:rsidR="00720B15" w:rsidRPr="00720B15" w:rsidRDefault="00CA1E74" w:rsidP="00D034D9">
            <w:pPr>
              <w:shd w:val="clear" w:color="auto" w:fill="FFFFFF"/>
              <w:spacing w:after="75"/>
              <w:rPr>
                <w:bCs/>
                <w:szCs w:val="24"/>
                <w:lang w:eastAsia="en-US"/>
              </w:rPr>
            </w:pPr>
            <w:r w:rsidRPr="00FC4AC2">
              <w:rPr>
                <w:rFonts w:eastAsia="Times New Roman"/>
                <w:b/>
                <w:bCs/>
                <w:i/>
                <w:color w:val="FF0000"/>
                <w:sz w:val="28"/>
                <w:szCs w:val="28"/>
              </w:rPr>
              <w:t>(На конкурс)</w:t>
            </w:r>
          </w:p>
        </w:tc>
      </w:tr>
      <w:tr w:rsidR="00720B15" w:rsidRPr="005E18D1" w14:paraId="447F2AC3" w14:textId="77777777" w:rsidTr="004D2C23">
        <w:tc>
          <w:tcPr>
            <w:tcW w:w="1980" w:type="dxa"/>
          </w:tcPr>
          <w:p w14:paraId="1BCE50E3" w14:textId="6F599B1C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2:20–12:40</w:t>
            </w:r>
          </w:p>
        </w:tc>
        <w:tc>
          <w:tcPr>
            <w:tcW w:w="7573" w:type="dxa"/>
          </w:tcPr>
          <w:p w14:paraId="7AD5A309" w14:textId="77777777" w:rsidR="00720B15" w:rsidRDefault="00720B15" w:rsidP="00720B15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20B15">
              <w:rPr>
                <w:rFonts w:eastAsia="Times New Roman"/>
                <w:b/>
                <w:bCs/>
                <w:color w:val="333333"/>
                <w:szCs w:val="24"/>
              </w:rPr>
              <w:t>XXIII.A.101</w:t>
            </w:r>
            <w:bookmarkStart w:id="9" w:name="n10833"/>
            <w:bookmarkEnd w:id="9"/>
          </w:p>
          <w:p w14:paraId="1A7A04B2" w14:textId="2B560F4B" w:rsidR="00D034D9" w:rsidRPr="00CA1E74" w:rsidRDefault="00D034D9" w:rsidP="00720B15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18" w:history="1">
              <w:r w:rsidRPr="00CA1E74">
                <w:rPr>
                  <w:b/>
                  <w:color w:val="0000FF"/>
                  <w:u w:val="single"/>
                </w:rPr>
                <w:t>А</w:t>
              </w:r>
              <w:r w:rsidRPr="00CA1E74">
                <w:rPr>
                  <w:b/>
                  <w:color w:val="0000FF"/>
                  <w:u w:val="single"/>
                </w:rPr>
                <w:t>л</w:t>
              </w:r>
              <w:r w:rsidRPr="00CA1E74">
                <w:rPr>
                  <w:b/>
                  <w:color w:val="0000FF"/>
                  <w:u w:val="single"/>
                </w:rPr>
                <w:t>горитмы машинного обучения д</w:t>
              </w:r>
              <w:r w:rsidRPr="00CA1E74">
                <w:rPr>
                  <w:b/>
                  <w:color w:val="0000FF"/>
                  <w:u w:val="single"/>
                </w:rPr>
                <w:t>л</w:t>
              </w:r>
              <w:r w:rsidRPr="00CA1E74">
                <w:rPr>
                  <w:b/>
                  <w:color w:val="0000FF"/>
                  <w:u w:val="single"/>
                </w:rPr>
                <w:t xml:space="preserve">я сегментации </w:t>
              </w:r>
              <w:proofErr w:type="gramStart"/>
              <w:r w:rsidRPr="00CA1E74">
                <w:rPr>
                  <w:b/>
                  <w:color w:val="0000FF"/>
                  <w:u w:val="single"/>
                </w:rPr>
                <w:t>речных</w:t>
              </w:r>
              <w:proofErr w:type="gramEnd"/>
              <w:r w:rsidRPr="00CA1E74">
                <w:rPr>
                  <w:b/>
                  <w:color w:val="0000FF"/>
                  <w:u w:val="single"/>
                </w:rPr>
                <w:t xml:space="preserve"> </w:t>
              </w:r>
              <w:proofErr w:type="spellStart"/>
              <w:r w:rsidRPr="00CA1E74">
                <w:rPr>
                  <w:b/>
                  <w:color w:val="0000FF"/>
                  <w:u w:val="single"/>
                </w:rPr>
                <w:t>плюмов</w:t>
              </w:r>
              <w:proofErr w:type="spellEnd"/>
            </w:hyperlink>
          </w:p>
          <w:p w14:paraId="70DC8C7F" w14:textId="77777777" w:rsidR="00720B15" w:rsidRPr="00720B15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Якушева А.Н. (1), Князев Н.А. (1), Врублевский М.В. (1)</w:t>
            </w:r>
          </w:p>
          <w:p w14:paraId="5501E370" w14:textId="16FE6223" w:rsidR="00720B15" w:rsidRPr="00720B15" w:rsidRDefault="00720B15" w:rsidP="00D034D9">
            <w:pPr>
              <w:shd w:val="clear" w:color="auto" w:fill="FFFFFF"/>
              <w:spacing w:after="75"/>
              <w:rPr>
                <w:bCs/>
                <w:szCs w:val="24"/>
                <w:lang w:eastAsia="en-US"/>
              </w:rPr>
            </w:pPr>
            <w:r w:rsidRPr="00720B15">
              <w:rPr>
                <w:rFonts w:eastAsia="Times New Roman"/>
                <w:b/>
                <w:bCs/>
                <w:color w:val="333333"/>
                <w:szCs w:val="24"/>
              </w:rPr>
              <w:t>(1) Институт космических исследований РАН, Москва, Россия</w:t>
            </w:r>
          </w:p>
        </w:tc>
      </w:tr>
      <w:tr w:rsidR="00720B15" w:rsidRPr="005E18D1" w14:paraId="3F266BB6" w14:textId="77777777" w:rsidTr="004D2C23">
        <w:tc>
          <w:tcPr>
            <w:tcW w:w="1980" w:type="dxa"/>
          </w:tcPr>
          <w:p w14:paraId="67E9AEC7" w14:textId="446748F3" w:rsidR="00720B15" w:rsidRPr="00720B15" w:rsidRDefault="00720B15" w:rsidP="00720B15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720B15">
              <w:rPr>
                <w:szCs w:val="24"/>
              </w:rPr>
              <w:t>12:40–13:00</w:t>
            </w:r>
          </w:p>
        </w:tc>
        <w:tc>
          <w:tcPr>
            <w:tcW w:w="7573" w:type="dxa"/>
          </w:tcPr>
          <w:p w14:paraId="67279037" w14:textId="77777777" w:rsidR="00720B15" w:rsidRDefault="00720B15" w:rsidP="00D034D9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D034D9">
              <w:rPr>
                <w:rFonts w:eastAsia="Times New Roman"/>
                <w:b/>
                <w:bCs/>
                <w:color w:val="333333"/>
                <w:szCs w:val="24"/>
              </w:rPr>
              <w:t>XXIII.A.542</w:t>
            </w:r>
          </w:p>
          <w:p w14:paraId="44F5373A" w14:textId="09CCE2CB" w:rsidR="00D034D9" w:rsidRPr="00CA1E74" w:rsidRDefault="00D034D9" w:rsidP="00D034D9">
            <w:pPr>
              <w:shd w:val="clear" w:color="auto" w:fill="FFFFFF"/>
              <w:contextualSpacing/>
              <w:rPr>
                <w:rFonts w:eastAsia="Times New Roman"/>
                <w:bCs/>
                <w:color w:val="333333"/>
                <w:szCs w:val="24"/>
              </w:rPr>
            </w:pPr>
            <w:hyperlink r:id="rId19" w:history="1">
              <w:r w:rsidRPr="00CA1E74">
                <w:rPr>
                  <w:color w:val="0000FF"/>
                  <w:u w:val="single"/>
                </w:rPr>
                <w:t xml:space="preserve">Оценка </w:t>
              </w:r>
              <w:proofErr w:type="gramStart"/>
              <w:r w:rsidRPr="00CA1E74">
                <w:rPr>
                  <w:color w:val="0000FF"/>
                  <w:u w:val="single"/>
                </w:rPr>
                <w:t>эффективности методов классификации типов поверхности</w:t>
              </w:r>
              <w:proofErr w:type="gramEnd"/>
              <w:r w:rsidRPr="00CA1E74">
                <w:rPr>
                  <w:color w:val="0000FF"/>
                  <w:u w:val="single"/>
                </w:rPr>
                <w:t xml:space="preserve"> для систем регистр</w:t>
              </w:r>
              <w:r w:rsidRPr="00CA1E74">
                <w:rPr>
                  <w:color w:val="0000FF"/>
                  <w:u w:val="single"/>
                </w:rPr>
                <w:t>а</w:t>
              </w:r>
              <w:r w:rsidRPr="00CA1E74">
                <w:rPr>
                  <w:color w:val="0000FF"/>
                  <w:u w:val="single"/>
                </w:rPr>
                <w:t>ции спектров отражения с борта беспилотного летательного аппарата</w:t>
              </w:r>
            </w:hyperlink>
          </w:p>
          <w:p w14:paraId="73D47501" w14:textId="77777777" w:rsidR="00720B15" w:rsidRPr="00720B15" w:rsidRDefault="00720B15" w:rsidP="00720B15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Желябин</w:t>
            </w:r>
            <w:proofErr w:type="spellEnd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Н.Д. (1), Ломако </w:t>
            </w:r>
            <w:proofErr w:type="spellStart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Ломако</w:t>
            </w:r>
            <w:proofErr w:type="spellEnd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А. (1), </w:t>
            </w:r>
            <w:proofErr w:type="spellStart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Гринадёров</w:t>
            </w:r>
            <w:proofErr w:type="spellEnd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</w:t>
            </w:r>
            <w:proofErr w:type="spellStart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Гринадёров</w:t>
            </w:r>
            <w:proofErr w:type="spellEnd"/>
            <w:r w:rsidRPr="00720B15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О. Д. (1)</w:t>
            </w:r>
          </w:p>
          <w:p w14:paraId="6B7C9E47" w14:textId="77777777" w:rsidR="00720B15" w:rsidRDefault="00720B15" w:rsidP="00D034D9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20B15">
              <w:rPr>
                <w:rFonts w:eastAsia="Times New Roman"/>
                <w:b/>
                <w:bCs/>
                <w:color w:val="333333"/>
                <w:szCs w:val="24"/>
              </w:rPr>
              <w:t xml:space="preserve">(1) НИИ ПФП им. А.Н. </w:t>
            </w:r>
            <w:proofErr w:type="spellStart"/>
            <w:r w:rsidRPr="00720B15">
              <w:rPr>
                <w:rFonts w:eastAsia="Times New Roman"/>
                <w:b/>
                <w:bCs/>
                <w:color w:val="333333"/>
                <w:szCs w:val="24"/>
              </w:rPr>
              <w:t>Севченко</w:t>
            </w:r>
            <w:proofErr w:type="spellEnd"/>
            <w:r w:rsidRPr="00720B15">
              <w:rPr>
                <w:rFonts w:eastAsia="Times New Roman"/>
                <w:b/>
                <w:bCs/>
                <w:color w:val="333333"/>
                <w:szCs w:val="24"/>
              </w:rPr>
              <w:t xml:space="preserve"> БГУ, Минск, Республика Беларусь</w:t>
            </w:r>
          </w:p>
          <w:p w14:paraId="0AE2F039" w14:textId="064A2546" w:rsidR="00CA1E74" w:rsidRPr="00720B15" w:rsidRDefault="00CA1E74" w:rsidP="00D034D9">
            <w:pPr>
              <w:shd w:val="clear" w:color="auto" w:fill="FFFFFF"/>
              <w:spacing w:after="75"/>
              <w:rPr>
                <w:bCs/>
                <w:szCs w:val="24"/>
                <w:lang w:eastAsia="en-US"/>
              </w:rPr>
            </w:pPr>
            <w:r w:rsidRPr="00FC4AC2">
              <w:rPr>
                <w:rFonts w:eastAsia="Times New Roman"/>
                <w:b/>
                <w:bCs/>
                <w:i/>
                <w:color w:val="FF0000"/>
                <w:sz w:val="28"/>
                <w:szCs w:val="28"/>
              </w:rPr>
              <w:t>(На конкурс)</w:t>
            </w:r>
          </w:p>
        </w:tc>
      </w:tr>
    </w:tbl>
    <w:p w14:paraId="172224EF" w14:textId="77777777" w:rsidR="001D18DB" w:rsidRDefault="001D18DB">
      <w:pPr>
        <w:spacing w:after="200" w:line="276" w:lineRule="auto"/>
        <w:rPr>
          <w:rFonts w:eastAsia="Times New Roman"/>
          <w:b/>
          <w:bCs/>
          <w:iCs/>
          <w:szCs w:val="24"/>
        </w:rPr>
      </w:pPr>
      <w:r>
        <w:rPr>
          <w:rFonts w:eastAsia="Times New Roman"/>
          <w:b/>
          <w:bCs/>
          <w:iCs/>
          <w:szCs w:val="24"/>
        </w:rPr>
        <w:br w:type="page"/>
      </w:r>
    </w:p>
    <w:p w14:paraId="39A70635" w14:textId="00F6ABB9" w:rsidR="006655E4" w:rsidRPr="00FF6458" w:rsidRDefault="006655E4" w:rsidP="006655E4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  <w:r w:rsidRPr="00FF6458">
        <w:rPr>
          <w:rFonts w:eastAsia="Times New Roman"/>
          <w:b/>
          <w:bCs/>
          <w:iCs/>
          <w:sz w:val="28"/>
          <w:szCs w:val="28"/>
        </w:rPr>
        <w:lastRenderedPageBreak/>
        <w:t>1</w:t>
      </w:r>
      <w:r>
        <w:rPr>
          <w:rFonts w:eastAsia="Times New Roman"/>
          <w:b/>
          <w:bCs/>
          <w:iCs/>
          <w:sz w:val="28"/>
          <w:szCs w:val="28"/>
        </w:rPr>
        <w:t>1</w:t>
      </w:r>
      <w:r w:rsidRPr="00FF6458">
        <w:rPr>
          <w:rFonts w:eastAsia="Times New Roman"/>
          <w:b/>
          <w:bCs/>
          <w:iCs/>
          <w:sz w:val="28"/>
          <w:szCs w:val="28"/>
        </w:rPr>
        <w:t xml:space="preserve"> ноября (</w:t>
      </w:r>
      <w:r>
        <w:rPr>
          <w:rFonts w:eastAsia="Times New Roman"/>
          <w:b/>
          <w:bCs/>
          <w:iCs/>
          <w:sz w:val="28"/>
          <w:szCs w:val="28"/>
        </w:rPr>
        <w:t>вторник</w:t>
      </w:r>
      <w:r w:rsidRPr="00FF6458">
        <w:rPr>
          <w:rFonts w:eastAsia="Times New Roman"/>
          <w:b/>
          <w:bCs/>
          <w:iCs/>
          <w:sz w:val="28"/>
          <w:szCs w:val="28"/>
        </w:rPr>
        <w:t xml:space="preserve">) СЕКЦИЯ </w:t>
      </w:r>
      <w:r>
        <w:rPr>
          <w:rFonts w:eastAsia="Times New Roman"/>
          <w:b/>
          <w:bCs/>
          <w:iCs/>
          <w:sz w:val="28"/>
          <w:szCs w:val="28"/>
        </w:rPr>
        <w:t>А</w:t>
      </w:r>
      <w:r w:rsidRPr="00FF6458">
        <w:rPr>
          <w:rFonts w:eastAsia="Times New Roman"/>
          <w:b/>
          <w:bCs/>
          <w:iCs/>
          <w:sz w:val="28"/>
          <w:szCs w:val="28"/>
        </w:rPr>
        <w:t xml:space="preserve"> (</w:t>
      </w:r>
      <w:r>
        <w:rPr>
          <w:rFonts w:eastAsia="Times New Roman"/>
          <w:b/>
          <w:bCs/>
          <w:iCs/>
          <w:sz w:val="28"/>
          <w:szCs w:val="28"/>
        </w:rPr>
        <w:t>2</w:t>
      </w:r>
      <w:r w:rsidRPr="00FF6458">
        <w:rPr>
          <w:rFonts w:eastAsia="Times New Roman"/>
          <w:b/>
          <w:bCs/>
          <w:iCs/>
          <w:sz w:val="28"/>
          <w:szCs w:val="28"/>
        </w:rPr>
        <w:t>-е заседание)</w:t>
      </w:r>
    </w:p>
    <w:p w14:paraId="57A5F6EB" w14:textId="77777777" w:rsidR="006655E4" w:rsidRPr="00FF6458" w:rsidRDefault="006655E4" w:rsidP="006655E4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</w:p>
    <w:p w14:paraId="14FE8325" w14:textId="3CD9CE89" w:rsidR="006655E4" w:rsidRPr="005274E8" w:rsidRDefault="006655E4" w:rsidP="006655E4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>
        <w:rPr>
          <w:b/>
          <w:bCs/>
          <w:szCs w:val="24"/>
        </w:rPr>
        <w:t>14</w:t>
      </w:r>
      <w:r w:rsidRPr="005274E8">
        <w:rPr>
          <w:b/>
          <w:bCs/>
          <w:szCs w:val="24"/>
        </w:rPr>
        <w:t>.00–</w:t>
      </w:r>
      <w:r w:rsidRPr="001023B9">
        <w:rPr>
          <w:b/>
          <w:bCs/>
          <w:szCs w:val="24"/>
        </w:rPr>
        <w:t>1</w:t>
      </w:r>
      <w:r w:rsidRPr="00961436">
        <w:rPr>
          <w:b/>
          <w:bCs/>
          <w:szCs w:val="24"/>
        </w:rPr>
        <w:t>7</w:t>
      </w:r>
      <w:r w:rsidRPr="001023B9">
        <w:rPr>
          <w:b/>
          <w:bCs/>
          <w:szCs w:val="24"/>
        </w:rPr>
        <w:t>.</w:t>
      </w:r>
      <w:r w:rsidR="006A021C">
        <w:rPr>
          <w:b/>
          <w:bCs/>
          <w:szCs w:val="24"/>
        </w:rPr>
        <w:t>4</w:t>
      </w:r>
      <w:r w:rsidRPr="001023B9">
        <w:rPr>
          <w:b/>
          <w:bCs/>
          <w:szCs w:val="24"/>
        </w:rPr>
        <w:t>0</w:t>
      </w:r>
      <w:r w:rsidRPr="005274E8">
        <w:rPr>
          <w:b/>
          <w:bCs/>
          <w:szCs w:val="24"/>
        </w:rPr>
        <w:t xml:space="preserve"> </w:t>
      </w:r>
      <w:r w:rsidRPr="005274E8">
        <w:rPr>
          <w:b/>
          <w:bCs/>
          <w:szCs w:val="24"/>
        </w:rPr>
        <w:tab/>
        <w:t xml:space="preserve">СЕКЦИЯ </w:t>
      </w:r>
      <w:r>
        <w:rPr>
          <w:b/>
          <w:bCs/>
          <w:szCs w:val="24"/>
          <w:lang w:val="en-US"/>
        </w:rPr>
        <w:t>A</w:t>
      </w:r>
      <w:r w:rsidRPr="005274E8">
        <w:rPr>
          <w:b/>
          <w:bCs/>
          <w:szCs w:val="24"/>
        </w:rPr>
        <w:t xml:space="preserve">: </w:t>
      </w:r>
      <w:r w:rsidRPr="003A55A7">
        <w:rPr>
          <w:b/>
          <w:bCs/>
          <w:szCs w:val="24"/>
        </w:rPr>
        <w:t>Методы и алгоритмы обработки спутниковых данных</w:t>
      </w:r>
    </w:p>
    <w:p w14:paraId="02F9D9E4" w14:textId="77777777" w:rsidR="006655E4" w:rsidRPr="005274E8" w:rsidRDefault="006655E4" w:rsidP="006655E4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5274E8">
        <w:rPr>
          <w:b/>
          <w:bCs/>
          <w:szCs w:val="24"/>
        </w:rPr>
        <w:tab/>
      </w:r>
      <w:r w:rsidRPr="005274E8">
        <w:rPr>
          <w:szCs w:val="24"/>
        </w:rPr>
        <w:t>Ко</w:t>
      </w:r>
      <w:r>
        <w:rPr>
          <w:szCs w:val="24"/>
        </w:rPr>
        <w:t>мната - 202</w:t>
      </w:r>
      <w:r w:rsidRPr="005274E8">
        <w:rPr>
          <w:szCs w:val="24"/>
        </w:rPr>
        <w:t xml:space="preserve"> (2-ой этаж)</w:t>
      </w:r>
    </w:p>
    <w:p w14:paraId="4628C330" w14:textId="77777777" w:rsidR="006655E4" w:rsidRDefault="006655E4" w:rsidP="006655E4">
      <w:pPr>
        <w:autoSpaceDE w:val="0"/>
        <w:autoSpaceDN w:val="0"/>
        <w:adjustRightInd w:val="0"/>
        <w:ind w:left="2127" w:hanging="142"/>
        <w:jc w:val="both"/>
        <w:rPr>
          <w:rFonts w:eastAsia="Times New Roman"/>
          <w:b/>
          <w:bCs/>
          <w:szCs w:val="24"/>
        </w:rPr>
      </w:pPr>
      <w:r w:rsidRPr="005274E8">
        <w:rPr>
          <w:bCs/>
          <w:i/>
          <w:szCs w:val="24"/>
        </w:rPr>
        <w:t>Ведущие</w:t>
      </w:r>
      <w:r w:rsidRPr="005274E8">
        <w:rPr>
          <w:b/>
          <w:bCs/>
          <w:szCs w:val="24"/>
        </w:rPr>
        <w:t xml:space="preserve"> </w:t>
      </w:r>
    </w:p>
    <w:p w14:paraId="24D4ED98" w14:textId="77777777" w:rsidR="006655E4" w:rsidRDefault="006655E4" w:rsidP="006655E4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</w:p>
    <w:p w14:paraId="17ABB2F1" w14:textId="17F53204" w:rsidR="006655E4" w:rsidRPr="006655E4" w:rsidRDefault="006655E4" w:rsidP="006655E4">
      <w:pPr>
        <w:ind w:left="1985" w:hanging="1985"/>
        <w:jc w:val="both"/>
        <w:rPr>
          <w:rFonts w:eastAsia="Times New Roman"/>
          <w:bCs/>
          <w:iCs/>
          <w:sz w:val="28"/>
          <w:szCs w:val="28"/>
        </w:rPr>
      </w:pPr>
      <w:r w:rsidRPr="006655E4">
        <w:rPr>
          <w:rFonts w:eastAsia="Times New Roman"/>
          <w:bCs/>
          <w:iCs/>
          <w:sz w:val="28"/>
          <w:szCs w:val="28"/>
        </w:rPr>
        <w:t>Атмосфера</w:t>
      </w:r>
    </w:p>
    <w:p w14:paraId="30FC8F69" w14:textId="77777777" w:rsidR="006655E4" w:rsidRPr="00722BCA" w:rsidRDefault="006655E4" w:rsidP="006655E4">
      <w:pPr>
        <w:ind w:left="1985" w:hanging="1985"/>
        <w:jc w:val="both"/>
        <w:rPr>
          <w:rFonts w:eastAsia="Times New Roman"/>
          <w:b/>
          <w:bCs/>
          <w:sz w:val="22"/>
          <w:szCs w:val="22"/>
          <w:u w:val="single"/>
        </w:rPr>
      </w:pPr>
    </w:p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800"/>
        <w:gridCol w:w="7753"/>
      </w:tblGrid>
      <w:tr w:rsidR="006655E4" w:rsidRPr="00751296" w14:paraId="2BC52924" w14:textId="77777777" w:rsidTr="00E52D09">
        <w:tc>
          <w:tcPr>
            <w:tcW w:w="1800" w:type="dxa"/>
          </w:tcPr>
          <w:p w14:paraId="64166A09" w14:textId="77777777" w:rsidR="006655E4" w:rsidRPr="00751296" w:rsidRDefault="006655E4" w:rsidP="00E52D09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751296">
              <w:rPr>
                <w:rFonts w:eastAsia="Times New Roman"/>
                <w:bCs/>
                <w:szCs w:val="22"/>
              </w:rPr>
              <w:t>14:00–14:20</w:t>
            </w:r>
          </w:p>
        </w:tc>
        <w:tc>
          <w:tcPr>
            <w:tcW w:w="7753" w:type="dxa"/>
          </w:tcPr>
          <w:p w14:paraId="71A650E9" w14:textId="77777777" w:rsidR="006655E4" w:rsidRPr="006A021C" w:rsidRDefault="006655E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III.A.63</w:t>
            </w:r>
            <w:bookmarkStart w:id="10" w:name="n10795"/>
            <w:bookmarkEnd w:id="10"/>
          </w:p>
          <w:p w14:paraId="5963DEE2" w14:textId="409F0B5A" w:rsidR="007E4EB4" w:rsidRPr="006A021C" w:rsidRDefault="007E4EB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0" w:history="1">
              <w:proofErr w:type="spellStart"/>
              <w:r w:rsidRPr="006A021C">
                <w:rPr>
                  <w:b/>
                  <w:color w:val="0000FF"/>
                  <w:szCs w:val="24"/>
                  <w:u w:val="single"/>
                </w:rPr>
                <w:t>Нау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к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астинг</w:t>
              </w:r>
              <w:proofErr w:type="spellEnd"/>
              <w:r w:rsidRPr="006A021C">
                <w:rPr>
                  <w:b/>
                  <w:color w:val="0000FF"/>
                  <w:szCs w:val="24"/>
                  <w:u w:val="single"/>
                </w:rPr>
                <w:t xml:space="preserve"> интенсивности осадков по данным геостационарного спутника Himawari-8/9</w:t>
              </w:r>
            </w:hyperlink>
          </w:p>
          <w:p w14:paraId="147AE652" w14:textId="77777777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Андреев А.И. (1, 2), 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альковский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С.И. (2), Кучма М.О. (1, 2), Филей А.А. (1, 2), Крамарева Л.С. (1, 2), 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ородицкая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В. (1, 2), Королев С.П. (2), 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Тен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С. (2)</w:t>
            </w:r>
          </w:p>
          <w:p w14:paraId="5D1FE5F1" w14:textId="77FEF652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Дальневосточный центр ФГБУ "НИЦ "Планета", Хабаровск, Россия</w:t>
            </w: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br/>
              <w:t>(2) Вычислительный центр ДВО РАН, Хабаровск, Россия</w:t>
            </w:r>
          </w:p>
        </w:tc>
      </w:tr>
      <w:tr w:rsidR="006655E4" w:rsidRPr="00751296" w14:paraId="6D301AD6" w14:textId="77777777" w:rsidTr="00E52D09">
        <w:tc>
          <w:tcPr>
            <w:tcW w:w="1800" w:type="dxa"/>
          </w:tcPr>
          <w:p w14:paraId="45C814B5" w14:textId="77777777" w:rsidR="006655E4" w:rsidRPr="00751296" w:rsidRDefault="006655E4" w:rsidP="00E52D09">
            <w:pPr>
              <w:ind w:left="1985" w:hanging="1985"/>
              <w:jc w:val="both"/>
              <w:rPr>
                <w:rFonts w:eastAsia="Times New Roman"/>
                <w:szCs w:val="22"/>
              </w:rPr>
            </w:pPr>
            <w:r w:rsidRPr="00751296">
              <w:rPr>
                <w:rFonts w:eastAsia="Times New Roman"/>
                <w:bCs/>
                <w:szCs w:val="22"/>
              </w:rPr>
              <w:t>14:20–14:40</w:t>
            </w:r>
          </w:p>
        </w:tc>
        <w:tc>
          <w:tcPr>
            <w:tcW w:w="7753" w:type="dxa"/>
          </w:tcPr>
          <w:p w14:paraId="5984F5A4" w14:textId="77777777" w:rsidR="006655E4" w:rsidRPr="006A021C" w:rsidRDefault="006655E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34</w:t>
            </w:r>
            <w:bookmarkStart w:id="11" w:name="n10766"/>
            <w:bookmarkEnd w:id="11"/>
          </w:p>
          <w:p w14:paraId="3AA30CDD" w14:textId="68845FF5" w:rsidR="007E4EB4" w:rsidRPr="006A021C" w:rsidRDefault="007E4EB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1" w:history="1">
              <w:r w:rsidRPr="006A021C">
                <w:rPr>
                  <w:b/>
                  <w:color w:val="0000FF"/>
                  <w:szCs w:val="24"/>
                  <w:u w:val="single"/>
                </w:rPr>
                <w:t>Валидация и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з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 xml:space="preserve">мерений общего содержания озона прибором МСУ-ГС с борта российского спутника «Арктика-М» в 2023-2024 </w:t>
              </w:r>
              <w:proofErr w:type="spellStart"/>
              <w:r w:rsidRPr="006A021C">
                <w:rPr>
                  <w:b/>
                  <w:color w:val="0000FF"/>
                  <w:szCs w:val="24"/>
                  <w:u w:val="single"/>
                </w:rPr>
                <w:t>г.</w:t>
              </w:r>
              <w:proofErr w:type="gramStart"/>
              <w:r w:rsidRPr="006A021C">
                <w:rPr>
                  <w:b/>
                  <w:color w:val="0000FF"/>
                  <w:szCs w:val="24"/>
                  <w:u w:val="single"/>
                </w:rPr>
                <w:t>г</w:t>
              </w:r>
              <w:proofErr w:type="spellEnd"/>
              <w:proofErr w:type="gramEnd"/>
              <w:r w:rsidRPr="006A021C">
                <w:rPr>
                  <w:b/>
                  <w:color w:val="0000FF"/>
                  <w:szCs w:val="24"/>
                  <w:u w:val="single"/>
                </w:rPr>
                <w:t>.</w:t>
              </w:r>
            </w:hyperlink>
          </w:p>
          <w:p w14:paraId="5CD07AC8" w14:textId="77777777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Поляков АВ (1), Тимофеев Ю.М. (1), 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лощинский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В.Д. (2), 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Неробелов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НПМ (1, 3), 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Шамилова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Ю.А. (2), 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ородицкая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В. (2)</w:t>
            </w:r>
          </w:p>
          <w:p w14:paraId="1DA8BB8F" w14:textId="04ED5CA2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proofErr w:type="gramStart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Санкт-Петербургский государственный университет, Санкт-Петербург, Российская федерация</w:t>
            </w: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br/>
              <w:t>(2) Дальневосточный центр ФГБУ "НИЦ "Планета", Хабаровск, Россия</w:t>
            </w: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br/>
              <w:t>(3) Санкт-Петербургский политехнический университет Петра Великого, Санкт-Петербург, Россия</w:t>
            </w:r>
            <w:proofErr w:type="gramEnd"/>
          </w:p>
        </w:tc>
      </w:tr>
      <w:tr w:rsidR="006655E4" w:rsidRPr="00751296" w14:paraId="22663F9A" w14:textId="77777777" w:rsidTr="00E52D09">
        <w:tc>
          <w:tcPr>
            <w:tcW w:w="1800" w:type="dxa"/>
          </w:tcPr>
          <w:p w14:paraId="6982854A" w14:textId="77777777" w:rsidR="006655E4" w:rsidRPr="00751296" w:rsidRDefault="006655E4" w:rsidP="00E52D09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751296">
              <w:rPr>
                <w:rFonts w:eastAsia="Times New Roman"/>
                <w:bCs/>
                <w:szCs w:val="22"/>
              </w:rPr>
              <w:t>14:40–15:00</w:t>
            </w:r>
          </w:p>
        </w:tc>
        <w:tc>
          <w:tcPr>
            <w:tcW w:w="7753" w:type="dxa"/>
          </w:tcPr>
          <w:p w14:paraId="6C0897EB" w14:textId="77777777" w:rsidR="006655E4" w:rsidRPr="006A021C" w:rsidRDefault="006655E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64</w:t>
            </w:r>
            <w:bookmarkStart w:id="12" w:name="n10796"/>
            <w:bookmarkEnd w:id="12"/>
          </w:p>
          <w:p w14:paraId="2107650E" w14:textId="6EDF6098" w:rsidR="007E4EB4" w:rsidRPr="006A021C" w:rsidRDefault="007E4EB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2" w:history="1">
              <w:r w:rsidRPr="006A021C">
                <w:rPr>
                  <w:b/>
                  <w:color w:val="0000FF"/>
                  <w:szCs w:val="24"/>
                  <w:u w:val="single"/>
                </w:rPr>
                <w:t>Расчет аэрозольной оптической толщины над сушей по данным прибора МСУ-ГС космического аппарата Эле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к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тро-Л № 3</w:t>
              </w:r>
            </w:hyperlink>
          </w:p>
          <w:p w14:paraId="20B905B0" w14:textId="77777777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учма М.О. (1)</w:t>
            </w:r>
          </w:p>
          <w:p w14:paraId="411B54A4" w14:textId="77777777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Дальневосточный центр ФГБУ "НИЦ "Планета", Хабаровск, Россия</w:t>
            </w:r>
          </w:p>
          <w:p w14:paraId="68D3DA30" w14:textId="2A69CF65" w:rsidR="007E4EB4" w:rsidRPr="006A021C" w:rsidRDefault="0044011B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color w:val="FF0000"/>
                <w:szCs w:val="24"/>
              </w:rPr>
              <w:t>(На конкурс)</w:t>
            </w:r>
          </w:p>
        </w:tc>
      </w:tr>
      <w:tr w:rsidR="006655E4" w:rsidRPr="00751296" w14:paraId="52A20DD8" w14:textId="77777777" w:rsidTr="00E52D09">
        <w:tc>
          <w:tcPr>
            <w:tcW w:w="1800" w:type="dxa"/>
          </w:tcPr>
          <w:p w14:paraId="47A2BA75" w14:textId="77777777" w:rsidR="006655E4" w:rsidRPr="00751296" w:rsidRDefault="006655E4" w:rsidP="00E52D09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751296">
              <w:rPr>
                <w:rFonts w:eastAsia="Times New Roman"/>
                <w:bCs/>
                <w:szCs w:val="22"/>
              </w:rPr>
              <w:t>15:00–15:20</w:t>
            </w:r>
          </w:p>
        </w:tc>
        <w:tc>
          <w:tcPr>
            <w:tcW w:w="7753" w:type="dxa"/>
          </w:tcPr>
          <w:p w14:paraId="4E1392ED" w14:textId="77777777" w:rsidR="006655E4" w:rsidRPr="006A021C" w:rsidRDefault="006655E4" w:rsidP="006655E4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148</w:t>
            </w:r>
            <w:bookmarkStart w:id="13" w:name="n10880"/>
            <w:bookmarkEnd w:id="13"/>
          </w:p>
          <w:p w14:paraId="2AF3FB1E" w14:textId="15444D94" w:rsidR="009D739A" w:rsidRPr="006A021C" w:rsidRDefault="009D739A" w:rsidP="006655E4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3" w:history="1">
              <w:r w:rsidRPr="006A021C">
                <w:rPr>
                  <w:b/>
                  <w:color w:val="0000FF"/>
                  <w:szCs w:val="24"/>
                  <w:u w:val="single"/>
                </w:rPr>
                <w:t>Методы пространственной обработки параметров сигналов низкоорб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и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тальных спутников в задачах диагностики мелкомасштабных ионосферных неоднородностей</w:t>
              </w:r>
            </w:hyperlink>
          </w:p>
          <w:p w14:paraId="5FF86709" w14:textId="77777777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нижин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С.И. (1, 2), Продан П.Е. (1), Зверев М.А. (1), Котов Д.В. (1), Колесник С.Н. (1), Лебедев В.П. (2)</w:t>
            </w:r>
          </w:p>
          <w:p w14:paraId="6AFEF8F7" w14:textId="38CEF51B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Иркутский государственный университет, Иркутск, Россия</w:t>
            </w: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br/>
              <w:t>(2) Институт солнечно-земной физики СО РАН, Иркутск, Россия</w:t>
            </w:r>
          </w:p>
        </w:tc>
      </w:tr>
      <w:tr w:rsidR="006655E4" w:rsidRPr="00751296" w14:paraId="727E62F8" w14:textId="77777777" w:rsidTr="00E52D09">
        <w:tc>
          <w:tcPr>
            <w:tcW w:w="1800" w:type="dxa"/>
          </w:tcPr>
          <w:p w14:paraId="50BDAA69" w14:textId="02B89136" w:rsidR="006655E4" w:rsidRPr="00751296" w:rsidRDefault="005A7AE0" w:rsidP="00E52D09">
            <w:pPr>
              <w:ind w:left="1985" w:hanging="1985"/>
              <w:jc w:val="both"/>
              <w:rPr>
                <w:rFonts w:eastAsia="Times New Roman"/>
                <w:bCs/>
                <w:szCs w:val="22"/>
              </w:rPr>
            </w:pPr>
            <w:r w:rsidRPr="00751296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5</w:t>
            </w:r>
            <w:r w:rsidRPr="00751296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2</w:t>
            </w:r>
            <w:r w:rsidRPr="00751296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5</w:t>
            </w:r>
            <w:r w:rsidRPr="00751296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4</w:t>
            </w:r>
            <w:r w:rsidRPr="00751296">
              <w:rPr>
                <w:bCs/>
                <w:szCs w:val="22"/>
              </w:rPr>
              <w:t>0</w:t>
            </w:r>
          </w:p>
        </w:tc>
        <w:tc>
          <w:tcPr>
            <w:tcW w:w="7753" w:type="dxa"/>
          </w:tcPr>
          <w:p w14:paraId="4B26F5C0" w14:textId="77777777" w:rsidR="005A7AE0" w:rsidRPr="006A021C" w:rsidRDefault="005A7AE0" w:rsidP="005A7AE0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122</w:t>
            </w:r>
            <w:bookmarkStart w:id="14" w:name="n10854"/>
            <w:bookmarkEnd w:id="14"/>
          </w:p>
          <w:p w14:paraId="769DEC57" w14:textId="70DB8112" w:rsidR="009D739A" w:rsidRPr="006A021C" w:rsidRDefault="009D739A" w:rsidP="005A7AE0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4" w:history="1">
              <w:r w:rsidRPr="006A021C">
                <w:rPr>
                  <w:b/>
                  <w:color w:val="0000FF"/>
                  <w:szCs w:val="24"/>
                  <w:u w:val="single"/>
                </w:rPr>
                <w:t>Оптические свойства крупных несферических частиц пылевого аэрозоля для задач интерпретации данных дистанционного зондирования</w:t>
              </w:r>
            </w:hyperlink>
          </w:p>
          <w:p w14:paraId="30AE98A6" w14:textId="77777777" w:rsidR="005A7AE0" w:rsidRPr="006A021C" w:rsidRDefault="005A7AE0" w:rsidP="005A7AE0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lastRenderedPageBreak/>
              <w:t>Кустова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Н.В. (1), Сальников К.С. (1), Тимофеев Д.Н. (1), 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оношонкин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В. (2, 1)</w:t>
            </w:r>
          </w:p>
          <w:p w14:paraId="173F4D1F" w14:textId="2C2391B0" w:rsidR="006655E4" w:rsidRPr="006A021C" w:rsidRDefault="005A7AE0" w:rsidP="005A7AE0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Институт оптики атмосферы им. В.Е. Зуева СО РАН, Томск, Россия</w:t>
            </w: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br/>
              <w:t>(2) Национальный исследовательский Томский государственный университет, Томск, Россия</w:t>
            </w:r>
          </w:p>
        </w:tc>
      </w:tr>
      <w:tr w:rsidR="006655E4" w:rsidRPr="00751296" w14:paraId="5563030A" w14:textId="77777777" w:rsidTr="00E52D09">
        <w:tc>
          <w:tcPr>
            <w:tcW w:w="1800" w:type="dxa"/>
          </w:tcPr>
          <w:p w14:paraId="2DFA09E3" w14:textId="63189DA5" w:rsidR="006655E4" w:rsidRPr="00751296" w:rsidRDefault="005A7AE0" w:rsidP="00E52D09">
            <w:pPr>
              <w:ind w:left="1985" w:hanging="1985"/>
              <w:jc w:val="both"/>
              <w:rPr>
                <w:szCs w:val="22"/>
              </w:rPr>
            </w:pPr>
            <w:r w:rsidRPr="00751296">
              <w:rPr>
                <w:rFonts w:eastAsia="Times New Roman"/>
                <w:bCs/>
                <w:szCs w:val="22"/>
              </w:rPr>
              <w:lastRenderedPageBreak/>
              <w:t>15:</w:t>
            </w:r>
            <w:r>
              <w:rPr>
                <w:rFonts w:eastAsia="Times New Roman"/>
                <w:bCs/>
                <w:szCs w:val="22"/>
              </w:rPr>
              <w:t>4</w:t>
            </w:r>
            <w:r w:rsidRPr="00751296">
              <w:rPr>
                <w:rFonts w:eastAsia="Times New Roman"/>
                <w:bCs/>
                <w:szCs w:val="22"/>
              </w:rPr>
              <w:t>0–1</w:t>
            </w:r>
            <w:r>
              <w:rPr>
                <w:rFonts w:eastAsia="Times New Roman"/>
                <w:bCs/>
                <w:szCs w:val="22"/>
              </w:rPr>
              <w:t>6</w:t>
            </w:r>
            <w:r w:rsidRPr="00751296">
              <w:rPr>
                <w:rFonts w:eastAsia="Times New Roman"/>
                <w:bCs/>
                <w:szCs w:val="22"/>
              </w:rPr>
              <w:t>:</w:t>
            </w:r>
            <w:r>
              <w:rPr>
                <w:rFonts w:eastAsia="Times New Roman"/>
                <w:bCs/>
                <w:szCs w:val="22"/>
              </w:rPr>
              <w:t>0</w:t>
            </w:r>
            <w:r w:rsidRPr="00751296">
              <w:rPr>
                <w:rFonts w:eastAsia="Times New Roman"/>
                <w:bCs/>
                <w:szCs w:val="22"/>
              </w:rPr>
              <w:t>0</w:t>
            </w:r>
          </w:p>
        </w:tc>
        <w:tc>
          <w:tcPr>
            <w:tcW w:w="7753" w:type="dxa"/>
          </w:tcPr>
          <w:p w14:paraId="58F6255F" w14:textId="77777777" w:rsidR="005A7AE0" w:rsidRPr="006A021C" w:rsidRDefault="005A7AE0" w:rsidP="005A7AE0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97</w:t>
            </w:r>
            <w:bookmarkStart w:id="15" w:name="n10829"/>
            <w:bookmarkEnd w:id="15"/>
          </w:p>
          <w:p w14:paraId="6B98DBC2" w14:textId="0B9301AA" w:rsidR="009D739A" w:rsidRPr="006A021C" w:rsidRDefault="009D739A" w:rsidP="005A7AE0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5" w:history="1">
              <w:r w:rsidRPr="006A021C">
                <w:rPr>
                  <w:b/>
                  <w:color w:val="0000FF"/>
                  <w:szCs w:val="24"/>
                  <w:u w:val="single"/>
                </w:rPr>
                <w:t>Оценка дрейфа качества орбитальных измерений метана AIRS v6, v7 и приме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н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ение методики коррекции к долговременным спутниковым рядам</w:t>
              </w:r>
            </w:hyperlink>
          </w:p>
          <w:p w14:paraId="7604A1CC" w14:textId="77777777" w:rsidR="005A7AE0" w:rsidRPr="006A021C" w:rsidRDefault="005A7AE0" w:rsidP="005A7AE0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Ракитин В.С. (1), Федорова Е.И. (1), Казаков А.В. (1), Кириллова Н.С. (1), Еланский Н. Ф. (1)</w:t>
            </w:r>
          </w:p>
          <w:p w14:paraId="6C5A0AF3" w14:textId="7E7200FC" w:rsidR="006655E4" w:rsidRPr="006A021C" w:rsidRDefault="005A7AE0" w:rsidP="005A7AE0">
            <w:pPr>
              <w:tabs>
                <w:tab w:val="left" w:pos="1985"/>
              </w:tabs>
              <w:jc w:val="both"/>
              <w:rPr>
                <w:rFonts w:eastAsia="Times New Roman"/>
                <w:b/>
                <w:bCs/>
                <w:color w:val="333333"/>
                <w:szCs w:val="24"/>
                <w:shd w:val="clear" w:color="auto" w:fill="FFFFFF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Институт физики атмосферы имени А. М. Обухова РАН, Москва, Россия</w:t>
            </w:r>
          </w:p>
        </w:tc>
      </w:tr>
      <w:tr w:rsidR="006655E4" w:rsidRPr="00751296" w14:paraId="4397CF8C" w14:textId="77777777" w:rsidTr="00E52D09">
        <w:tc>
          <w:tcPr>
            <w:tcW w:w="1800" w:type="dxa"/>
          </w:tcPr>
          <w:p w14:paraId="3EF48258" w14:textId="065A6532" w:rsidR="006655E4" w:rsidRPr="00751296" w:rsidRDefault="005A7AE0" w:rsidP="00E52D09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751296">
              <w:rPr>
                <w:szCs w:val="22"/>
              </w:rPr>
              <w:t>1</w:t>
            </w:r>
            <w:r>
              <w:rPr>
                <w:szCs w:val="22"/>
              </w:rPr>
              <w:t>6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–16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69141C8A" w14:textId="22553522" w:rsidR="006655E4" w:rsidRPr="006A021C" w:rsidRDefault="005A7AE0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szCs w:val="24"/>
              </w:rPr>
              <w:t>Перерыв</w:t>
            </w:r>
          </w:p>
        </w:tc>
      </w:tr>
      <w:tr w:rsidR="006655E4" w:rsidRPr="00751296" w14:paraId="27CE6D2F" w14:textId="77777777" w:rsidTr="00E52D09">
        <w:tc>
          <w:tcPr>
            <w:tcW w:w="1800" w:type="dxa"/>
          </w:tcPr>
          <w:p w14:paraId="683AC56C" w14:textId="77777777" w:rsidR="006655E4" w:rsidRPr="00751296" w:rsidRDefault="006655E4" w:rsidP="00E52D09">
            <w:pPr>
              <w:ind w:left="1985" w:hanging="1985"/>
              <w:jc w:val="both"/>
              <w:rPr>
                <w:bCs/>
                <w:szCs w:val="22"/>
              </w:rPr>
            </w:pPr>
            <w:bookmarkStart w:id="16" w:name="_Toc337820673"/>
            <w:bookmarkStart w:id="17" w:name="_Toc337820810"/>
            <w:bookmarkStart w:id="18" w:name="_Toc337821493"/>
            <w:bookmarkStart w:id="19" w:name="_Toc337824087"/>
            <w:bookmarkStart w:id="20" w:name="_Toc337824280"/>
            <w:bookmarkStart w:id="21" w:name="_Toc337824370"/>
            <w:bookmarkStart w:id="22" w:name="_Toc337824399"/>
            <w:bookmarkStart w:id="23" w:name="_Toc337828454"/>
            <w:bookmarkStart w:id="24" w:name="_Toc337828520"/>
            <w:r w:rsidRPr="00E006B4">
              <w:rPr>
                <w:szCs w:val="22"/>
              </w:rPr>
              <w:t>16:20–16:40</w:t>
            </w:r>
          </w:p>
        </w:tc>
        <w:tc>
          <w:tcPr>
            <w:tcW w:w="7753" w:type="dxa"/>
          </w:tcPr>
          <w:p w14:paraId="0E156E53" w14:textId="77777777" w:rsidR="006655E4" w:rsidRPr="006A021C" w:rsidRDefault="006655E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150</w:t>
            </w:r>
            <w:bookmarkStart w:id="25" w:name="n10882"/>
            <w:bookmarkEnd w:id="25"/>
          </w:p>
          <w:p w14:paraId="4AA43959" w14:textId="6301E391" w:rsidR="009D739A" w:rsidRPr="006A021C" w:rsidRDefault="009D739A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6" w:history="1">
              <w:r w:rsidRPr="006A021C">
                <w:rPr>
                  <w:b/>
                  <w:color w:val="0000FF"/>
                  <w:szCs w:val="24"/>
                  <w:u w:val="single"/>
                </w:rPr>
                <w:t>Многолетние измерения спектров нисходящего радиотеплового излучения атмосферы в диапазоне 18-27,2 ГГц</w:t>
              </w:r>
            </w:hyperlink>
          </w:p>
          <w:p w14:paraId="6736308E" w14:textId="765C3683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Смирнов </w:t>
            </w:r>
            <w:r w:rsidR="009D739A"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</w:t>
            </w: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.Т. (1), </w:t>
            </w: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Аквилонова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Б. (1)</w:t>
            </w:r>
          </w:p>
          <w:p w14:paraId="5E3B663F" w14:textId="1A18F1D4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 xml:space="preserve">(1) Институт радиотехники и электроники им. В.А. Котельникова РАН, </w:t>
            </w:r>
            <w:proofErr w:type="spellStart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Фрязинский</w:t>
            </w:r>
            <w:proofErr w:type="spellEnd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 xml:space="preserve"> филиал (ФИРЭ им. В.А. Котельникова РАН), </w:t>
            </w:r>
            <w:proofErr w:type="gramStart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г</w:t>
            </w:r>
            <w:proofErr w:type="gramEnd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 xml:space="preserve"> Фрязино, Россия</w:t>
            </w:r>
          </w:p>
        </w:tc>
      </w:tr>
      <w:tr w:rsidR="006655E4" w:rsidRPr="00751296" w14:paraId="48D3BC94" w14:textId="77777777" w:rsidTr="00E52D09">
        <w:tc>
          <w:tcPr>
            <w:tcW w:w="1800" w:type="dxa"/>
          </w:tcPr>
          <w:p w14:paraId="353F65F0" w14:textId="77777777" w:rsidR="006655E4" w:rsidRPr="00751296" w:rsidRDefault="006655E4" w:rsidP="00E52D09">
            <w:pPr>
              <w:ind w:left="1985" w:hanging="1985"/>
              <w:jc w:val="both"/>
              <w:rPr>
                <w:b/>
                <w:bCs/>
                <w:szCs w:val="22"/>
                <w:lang w:eastAsia="en-US"/>
              </w:rPr>
            </w:pPr>
            <w:r w:rsidRPr="00751296">
              <w:rPr>
                <w:szCs w:val="22"/>
              </w:rPr>
              <w:t>1</w:t>
            </w:r>
            <w:r>
              <w:rPr>
                <w:szCs w:val="22"/>
              </w:rPr>
              <w:t>6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751296">
              <w:rPr>
                <w:szCs w:val="22"/>
              </w:rPr>
              <w:t>0–17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32CF0314" w14:textId="77777777" w:rsidR="006655E4" w:rsidRPr="006A021C" w:rsidRDefault="006655E4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332</w:t>
            </w:r>
            <w:bookmarkStart w:id="26" w:name="n11064"/>
            <w:bookmarkEnd w:id="26"/>
          </w:p>
          <w:p w14:paraId="5BCFD3D7" w14:textId="0A3B6855" w:rsidR="003624F7" w:rsidRPr="006A021C" w:rsidRDefault="003624F7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7" w:history="1">
              <w:r w:rsidRPr="006A021C">
                <w:rPr>
                  <w:b/>
                  <w:color w:val="0000FF"/>
                  <w:szCs w:val="24"/>
                  <w:u w:val="single"/>
                </w:rPr>
                <w:t>Модернизация алгоритма восстановления общего содержания озона в атмосфере по да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н</w:t>
              </w:r>
              <w:r w:rsidRPr="006A021C">
                <w:rPr>
                  <w:b/>
                  <w:color w:val="0000FF"/>
                  <w:szCs w:val="24"/>
                  <w:u w:val="single"/>
                </w:rPr>
                <w:t>ным радиометра SEVIRI/</w:t>
              </w:r>
              <w:proofErr w:type="spellStart"/>
              <w:r w:rsidRPr="006A021C">
                <w:rPr>
                  <w:b/>
                  <w:color w:val="0000FF"/>
                  <w:szCs w:val="24"/>
                  <w:u w:val="single"/>
                </w:rPr>
                <w:t>Meteosat</w:t>
              </w:r>
              <w:proofErr w:type="spellEnd"/>
            </w:hyperlink>
          </w:p>
          <w:p w14:paraId="4AB5E4DD" w14:textId="77777777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иселева Ю.В. (1), Рублев А.Н. (1)</w:t>
            </w:r>
          </w:p>
          <w:p w14:paraId="7E060AA8" w14:textId="36D7C78F" w:rsidR="006655E4" w:rsidRPr="006A021C" w:rsidRDefault="006655E4" w:rsidP="006655E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(1) Институт физики атмосферы имени А. М. Обухова РАН, Москва, Россия</w:t>
            </w:r>
          </w:p>
        </w:tc>
      </w:tr>
      <w:tr w:rsidR="005A7AE0" w:rsidRPr="00751296" w14:paraId="4FCF8EC3" w14:textId="77777777" w:rsidTr="00E52D09">
        <w:tc>
          <w:tcPr>
            <w:tcW w:w="1800" w:type="dxa"/>
          </w:tcPr>
          <w:p w14:paraId="557878ED" w14:textId="1D03A810" w:rsidR="005A7AE0" w:rsidRPr="005A7AE0" w:rsidRDefault="005A7AE0" w:rsidP="005A7AE0">
            <w:pPr>
              <w:jc w:val="center"/>
              <w:rPr>
                <w:szCs w:val="22"/>
              </w:rPr>
            </w:pPr>
            <w:r w:rsidRPr="00E006B4">
              <w:rPr>
                <w:szCs w:val="22"/>
              </w:rPr>
              <w:t>1</w:t>
            </w:r>
            <w:r>
              <w:rPr>
                <w:szCs w:val="22"/>
              </w:rPr>
              <w:t>7</w:t>
            </w:r>
            <w:r w:rsidRPr="00E006B4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E006B4">
              <w:rPr>
                <w:szCs w:val="22"/>
              </w:rPr>
              <w:t>0–1</w:t>
            </w:r>
            <w:r>
              <w:rPr>
                <w:szCs w:val="22"/>
              </w:rPr>
              <w:t>7</w:t>
            </w:r>
            <w:r w:rsidRPr="00E006B4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E006B4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1111AF54" w14:textId="77777777" w:rsidR="005A7AE0" w:rsidRPr="006A021C" w:rsidRDefault="005A7AE0" w:rsidP="005A7AE0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XXIII.A.387</w:t>
            </w:r>
            <w:bookmarkStart w:id="27" w:name="n11119"/>
            <w:bookmarkEnd w:id="27"/>
          </w:p>
          <w:p w14:paraId="0F0F86F4" w14:textId="2E9B4EB8" w:rsidR="003624F7" w:rsidRPr="006A021C" w:rsidRDefault="003624F7" w:rsidP="005A7AE0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8" w:history="1">
              <w:r w:rsidRPr="006A021C">
                <w:rPr>
                  <w:rStyle w:val="a4"/>
                  <w:b/>
                  <w:szCs w:val="24"/>
                </w:rPr>
                <w:t>Алгоритмы мониторинга движения МКК</w:t>
              </w:r>
            </w:hyperlink>
          </w:p>
          <w:p w14:paraId="6E7FF335" w14:textId="77777777" w:rsidR="005A7AE0" w:rsidRPr="006A021C" w:rsidRDefault="005A7AE0" w:rsidP="005A7AE0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Саворский</w:t>
            </w:r>
            <w:proofErr w:type="spellEnd"/>
            <w:r w:rsidRPr="006A021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В.П. (1)</w:t>
            </w:r>
          </w:p>
          <w:p w14:paraId="0E703ADA" w14:textId="69DAB6F6" w:rsidR="005A7AE0" w:rsidRPr="006A021C" w:rsidRDefault="005A7AE0" w:rsidP="005A7AE0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 xml:space="preserve">(1) Институт радиотехники и электроники им. В.А. Котельникова РАН, </w:t>
            </w:r>
            <w:proofErr w:type="spellStart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>Фрязинский</w:t>
            </w:r>
            <w:proofErr w:type="spellEnd"/>
            <w:r w:rsidRPr="006A021C">
              <w:rPr>
                <w:rFonts w:eastAsia="Times New Roman"/>
                <w:b/>
                <w:bCs/>
                <w:color w:val="333333"/>
                <w:szCs w:val="24"/>
              </w:rPr>
              <w:t xml:space="preserve"> филиал (ФИРЭ им. В.А. Котельникова РАН), Фрязино, Московская обл., Россия</w:t>
            </w:r>
          </w:p>
          <w:p w14:paraId="283D3965" w14:textId="77777777" w:rsidR="005A7AE0" w:rsidRPr="006A021C" w:rsidRDefault="005A7AE0" w:rsidP="006655E4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</w:p>
        </w:tc>
      </w:tr>
      <w:tr w:rsidR="005A7AE0" w:rsidRPr="00751296" w14:paraId="25B5979C" w14:textId="77777777" w:rsidTr="00E52D09">
        <w:tc>
          <w:tcPr>
            <w:tcW w:w="1800" w:type="dxa"/>
          </w:tcPr>
          <w:p w14:paraId="23227DC9" w14:textId="6558272E" w:rsidR="005A7AE0" w:rsidRPr="00751296" w:rsidRDefault="005A7AE0" w:rsidP="005A7AE0">
            <w:pPr>
              <w:ind w:left="1985" w:hanging="1985"/>
              <w:jc w:val="both"/>
              <w:rPr>
                <w:szCs w:val="22"/>
              </w:rPr>
            </w:pPr>
            <w:r w:rsidRPr="00751296">
              <w:rPr>
                <w:szCs w:val="22"/>
              </w:rPr>
              <w:t>1</w:t>
            </w:r>
            <w:r>
              <w:rPr>
                <w:szCs w:val="22"/>
              </w:rPr>
              <w:t>7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–17:</w:t>
            </w:r>
            <w:r>
              <w:rPr>
                <w:szCs w:val="22"/>
              </w:rPr>
              <w:t>40</w:t>
            </w:r>
          </w:p>
        </w:tc>
        <w:tc>
          <w:tcPr>
            <w:tcW w:w="7753" w:type="dxa"/>
          </w:tcPr>
          <w:p w14:paraId="19227A90" w14:textId="77777777" w:rsidR="005A7AE0" w:rsidRPr="006A021C" w:rsidRDefault="005A7AE0" w:rsidP="005A7AE0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5A7AE0">
              <w:rPr>
                <w:rFonts w:eastAsia="Times New Roman"/>
                <w:b/>
                <w:bCs/>
                <w:color w:val="333333"/>
                <w:szCs w:val="24"/>
              </w:rPr>
              <w:t>XIII.A.314</w:t>
            </w:r>
            <w:bookmarkStart w:id="28" w:name="n11046"/>
            <w:bookmarkEnd w:id="28"/>
          </w:p>
          <w:p w14:paraId="10436B98" w14:textId="33A80A48" w:rsidR="00224328" w:rsidRPr="005A7AE0" w:rsidRDefault="00224328" w:rsidP="005A7AE0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29" w:history="1">
              <w:r w:rsidRPr="006A021C">
                <w:rPr>
                  <w:b/>
                  <w:color w:val="0000FF"/>
                  <w:szCs w:val="24"/>
                  <w:u w:val="single"/>
                </w:rPr>
                <w:t>Методика определения вертикального распределения озона в атмосфере по данным измерений ИКФС-2</w:t>
              </w:r>
            </w:hyperlink>
          </w:p>
          <w:p w14:paraId="5AC4B1D7" w14:textId="77777777" w:rsidR="005A7AE0" w:rsidRPr="005A7AE0" w:rsidRDefault="005A7AE0" w:rsidP="005A7AE0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5A7AE0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Акишина</w:t>
            </w:r>
            <w:proofErr w:type="spellEnd"/>
            <w:r w:rsidRPr="005A7AE0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С.В. (1), Поляков А.В. (1), </w:t>
            </w:r>
            <w:proofErr w:type="spellStart"/>
            <w:r w:rsidRPr="005A7AE0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Виролайнен</w:t>
            </w:r>
            <w:proofErr w:type="spellEnd"/>
            <w:r w:rsidRPr="005A7AE0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Я.А. (1)</w:t>
            </w:r>
          </w:p>
          <w:p w14:paraId="7D404575" w14:textId="09AED4EA" w:rsidR="005A7AE0" w:rsidRPr="006A021C" w:rsidRDefault="005A7AE0" w:rsidP="005A7AE0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5A7AE0">
              <w:rPr>
                <w:rFonts w:eastAsia="Times New Roman"/>
                <w:b/>
                <w:bCs/>
                <w:color w:val="333333"/>
                <w:szCs w:val="24"/>
              </w:rPr>
              <w:t>(1) Санкт-Петербургский государственный университет, Санкт-Петербург, Российская Федерация</w:t>
            </w:r>
          </w:p>
        </w:tc>
      </w:tr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tbl>
    <w:p w14:paraId="7DF642AB" w14:textId="270AE260" w:rsidR="005A7AE0" w:rsidRDefault="005A7AE0" w:rsidP="006655E4">
      <w:pPr>
        <w:spacing w:after="120"/>
        <w:jc w:val="both"/>
        <w:rPr>
          <w:bCs/>
          <w:szCs w:val="24"/>
        </w:rPr>
      </w:pPr>
    </w:p>
    <w:p w14:paraId="679B5523" w14:textId="77777777" w:rsidR="005A7AE0" w:rsidRDefault="005A7AE0">
      <w:pPr>
        <w:spacing w:after="200" w:line="276" w:lineRule="auto"/>
        <w:rPr>
          <w:bCs/>
          <w:szCs w:val="24"/>
        </w:rPr>
      </w:pPr>
      <w:r>
        <w:rPr>
          <w:bCs/>
          <w:szCs w:val="24"/>
        </w:rPr>
        <w:br w:type="page"/>
      </w:r>
    </w:p>
    <w:p w14:paraId="49504243" w14:textId="77777777" w:rsidR="006655E4" w:rsidRDefault="006655E4" w:rsidP="006655E4">
      <w:pPr>
        <w:spacing w:after="120"/>
        <w:jc w:val="both"/>
        <w:rPr>
          <w:bCs/>
          <w:szCs w:val="24"/>
        </w:rPr>
      </w:pPr>
    </w:p>
    <w:p w14:paraId="6B34431D" w14:textId="60DE3FD3" w:rsidR="001023B9" w:rsidRPr="005274E8" w:rsidRDefault="001023B9" w:rsidP="001023B9">
      <w:pPr>
        <w:autoSpaceDE w:val="0"/>
        <w:autoSpaceDN w:val="0"/>
        <w:adjustRightInd w:val="0"/>
        <w:jc w:val="both"/>
        <w:rPr>
          <w:szCs w:val="24"/>
        </w:rPr>
      </w:pPr>
      <w:r w:rsidRPr="005274E8">
        <w:rPr>
          <w:b/>
          <w:bCs/>
          <w:szCs w:val="24"/>
        </w:rPr>
        <w:t>1</w:t>
      </w:r>
      <w:r w:rsidR="0025203F">
        <w:rPr>
          <w:b/>
          <w:bCs/>
          <w:szCs w:val="24"/>
        </w:rPr>
        <w:t>2</w:t>
      </w:r>
      <w:r w:rsidRPr="005274E8">
        <w:rPr>
          <w:b/>
          <w:bCs/>
          <w:szCs w:val="24"/>
        </w:rPr>
        <w:t xml:space="preserve"> ноября (</w:t>
      </w:r>
      <w:r w:rsidR="001B6DD9">
        <w:rPr>
          <w:b/>
          <w:bCs/>
          <w:szCs w:val="24"/>
        </w:rPr>
        <w:t>среда</w:t>
      </w:r>
      <w:r>
        <w:rPr>
          <w:b/>
          <w:bCs/>
          <w:szCs w:val="24"/>
        </w:rPr>
        <w:t>) СЕКЦИЯ А</w:t>
      </w:r>
      <w:r w:rsidRPr="005274E8">
        <w:rPr>
          <w:b/>
          <w:bCs/>
          <w:szCs w:val="24"/>
        </w:rPr>
        <w:t xml:space="preserve"> </w:t>
      </w:r>
      <w:r w:rsidRPr="005274E8">
        <w:rPr>
          <w:szCs w:val="24"/>
        </w:rPr>
        <w:t>(</w:t>
      </w:r>
      <w:r w:rsidR="001B6DD9">
        <w:rPr>
          <w:szCs w:val="24"/>
        </w:rPr>
        <w:t>3</w:t>
      </w:r>
      <w:r w:rsidRPr="005274E8">
        <w:rPr>
          <w:szCs w:val="24"/>
        </w:rPr>
        <w:t>-е заседание)</w:t>
      </w:r>
    </w:p>
    <w:p w14:paraId="4EFFAF10" w14:textId="77777777" w:rsidR="001023B9" w:rsidRPr="005274E8" w:rsidRDefault="001023B9" w:rsidP="001023B9">
      <w:pPr>
        <w:autoSpaceDE w:val="0"/>
        <w:autoSpaceDN w:val="0"/>
        <w:adjustRightInd w:val="0"/>
        <w:jc w:val="both"/>
        <w:rPr>
          <w:szCs w:val="24"/>
        </w:rPr>
      </w:pPr>
    </w:p>
    <w:p w14:paraId="41EBD87F" w14:textId="48F7BF3A" w:rsidR="001023B9" w:rsidRPr="005274E8" w:rsidRDefault="001023B9" w:rsidP="001023B9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>
        <w:rPr>
          <w:b/>
          <w:bCs/>
          <w:szCs w:val="24"/>
        </w:rPr>
        <w:t>09</w:t>
      </w:r>
      <w:r w:rsidRPr="005274E8">
        <w:rPr>
          <w:b/>
          <w:bCs/>
          <w:szCs w:val="24"/>
        </w:rPr>
        <w:t>.</w:t>
      </w:r>
      <w:r w:rsidR="00766DCC">
        <w:rPr>
          <w:b/>
          <w:bCs/>
          <w:szCs w:val="24"/>
        </w:rPr>
        <w:t>2</w:t>
      </w:r>
      <w:r w:rsidRPr="005274E8">
        <w:rPr>
          <w:b/>
          <w:bCs/>
          <w:szCs w:val="24"/>
        </w:rPr>
        <w:t>0–</w:t>
      </w:r>
      <w:r w:rsidRPr="001023B9">
        <w:rPr>
          <w:b/>
          <w:bCs/>
          <w:szCs w:val="24"/>
        </w:rPr>
        <w:t>13.</w:t>
      </w:r>
      <w:r>
        <w:rPr>
          <w:b/>
          <w:bCs/>
          <w:szCs w:val="24"/>
        </w:rPr>
        <w:t>0</w:t>
      </w:r>
      <w:r w:rsidRPr="001023B9">
        <w:rPr>
          <w:b/>
          <w:bCs/>
          <w:szCs w:val="24"/>
        </w:rPr>
        <w:t>0</w:t>
      </w:r>
      <w:r w:rsidRPr="005274E8">
        <w:rPr>
          <w:b/>
          <w:bCs/>
          <w:szCs w:val="24"/>
        </w:rPr>
        <w:t xml:space="preserve"> </w:t>
      </w:r>
      <w:r w:rsidRPr="005274E8">
        <w:rPr>
          <w:b/>
          <w:bCs/>
          <w:szCs w:val="24"/>
        </w:rPr>
        <w:tab/>
        <w:t xml:space="preserve">СЕКЦИЯ </w:t>
      </w:r>
      <w:r w:rsidR="00280B22">
        <w:rPr>
          <w:b/>
          <w:bCs/>
          <w:szCs w:val="24"/>
          <w:lang w:val="en-US"/>
        </w:rPr>
        <w:t>A</w:t>
      </w:r>
      <w:r w:rsidRPr="005274E8">
        <w:rPr>
          <w:b/>
          <w:bCs/>
          <w:szCs w:val="24"/>
        </w:rPr>
        <w:t xml:space="preserve">: </w:t>
      </w:r>
      <w:r w:rsidRPr="003A55A7">
        <w:rPr>
          <w:b/>
          <w:bCs/>
          <w:szCs w:val="24"/>
        </w:rPr>
        <w:t>Методы и алгоритмы обработки спутниковых данных</w:t>
      </w:r>
    </w:p>
    <w:p w14:paraId="0FDD5841" w14:textId="57AA99D5" w:rsidR="001023B9" w:rsidRPr="005274E8" w:rsidRDefault="001023B9" w:rsidP="001023B9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5274E8">
        <w:rPr>
          <w:b/>
          <w:bCs/>
          <w:szCs w:val="24"/>
        </w:rPr>
        <w:tab/>
      </w:r>
      <w:r w:rsidR="001B6DD9" w:rsidRPr="001B6DD9">
        <w:rPr>
          <w:bCs/>
          <w:szCs w:val="24"/>
        </w:rPr>
        <w:t>Конференц-зал</w:t>
      </w:r>
      <w:r w:rsidRPr="005274E8">
        <w:rPr>
          <w:szCs w:val="24"/>
        </w:rPr>
        <w:t xml:space="preserve"> (2-ой этаж)</w:t>
      </w:r>
    </w:p>
    <w:p w14:paraId="398F8078" w14:textId="77777777" w:rsidR="001023B9" w:rsidRDefault="001023B9" w:rsidP="001023B9">
      <w:pPr>
        <w:autoSpaceDE w:val="0"/>
        <w:autoSpaceDN w:val="0"/>
        <w:adjustRightInd w:val="0"/>
        <w:ind w:left="2127" w:hanging="142"/>
        <w:jc w:val="both"/>
        <w:rPr>
          <w:rFonts w:eastAsia="Times New Roman"/>
          <w:b/>
          <w:bCs/>
          <w:szCs w:val="24"/>
        </w:rPr>
      </w:pPr>
      <w:r w:rsidRPr="005274E8">
        <w:rPr>
          <w:bCs/>
          <w:i/>
          <w:szCs w:val="24"/>
        </w:rPr>
        <w:t>Ведущие</w:t>
      </w:r>
      <w:r w:rsidRPr="005274E8">
        <w:rPr>
          <w:b/>
          <w:bCs/>
          <w:szCs w:val="24"/>
        </w:rPr>
        <w:t xml:space="preserve"> </w:t>
      </w:r>
    </w:p>
    <w:p w14:paraId="470C4AFD" w14:textId="77777777" w:rsidR="009370C0" w:rsidRDefault="009370C0" w:rsidP="00945499">
      <w:pPr>
        <w:spacing w:after="120"/>
        <w:ind w:left="1985" w:hanging="1985"/>
        <w:jc w:val="both"/>
        <w:rPr>
          <w:rFonts w:eastAsia="Times New Roman"/>
          <w:b/>
          <w:bCs/>
          <w:iCs/>
          <w:szCs w:val="24"/>
        </w:rPr>
      </w:pPr>
    </w:p>
    <w:p w14:paraId="090FCC8A" w14:textId="7FFC0142" w:rsidR="00945499" w:rsidRDefault="001B6DD9" w:rsidP="001B6DD9">
      <w:pPr>
        <w:shd w:val="clear" w:color="auto" w:fill="FFFFFF"/>
        <w:spacing w:before="100" w:beforeAutospacing="1" w:after="100" w:afterAutospacing="1"/>
        <w:outlineLvl w:val="2"/>
        <w:rPr>
          <w:rFonts w:eastAsia="Times New Roman"/>
          <w:b/>
          <w:bCs/>
          <w:iCs/>
          <w:szCs w:val="24"/>
        </w:rPr>
      </w:pPr>
      <w:r w:rsidRPr="001B6DD9">
        <w:rPr>
          <w:rFonts w:eastAsia="Times New Roman"/>
          <w:bCs/>
          <w:color w:val="153365"/>
          <w:sz w:val="28"/>
          <w:szCs w:val="28"/>
        </w:rPr>
        <w:t>СВЧ, геоинформационные системы</w:t>
      </w:r>
    </w:p>
    <w:tbl>
      <w:tblPr>
        <w:tblStyle w:val="a5"/>
        <w:tblpPr w:leftFromText="180" w:rightFromText="180" w:vertAnchor="text" w:horzAnchor="margin" w:tblpY="8"/>
        <w:tblW w:w="9643" w:type="dxa"/>
        <w:tblLook w:val="04A0" w:firstRow="1" w:lastRow="0" w:firstColumn="1" w:lastColumn="0" w:noHBand="0" w:noVBand="1"/>
      </w:tblPr>
      <w:tblGrid>
        <w:gridCol w:w="1818"/>
        <w:gridCol w:w="7825"/>
      </w:tblGrid>
      <w:tr w:rsidR="00945499" w:rsidRPr="00754967" w14:paraId="453F7314" w14:textId="77777777" w:rsidTr="009370C0">
        <w:tc>
          <w:tcPr>
            <w:tcW w:w="1818" w:type="dxa"/>
          </w:tcPr>
          <w:p w14:paraId="3D003C9E" w14:textId="09D65A7A" w:rsidR="00945499" w:rsidRPr="00754967" w:rsidRDefault="00766DCC" w:rsidP="001023B9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 w:rsidRPr="00754967">
              <w:rPr>
                <w:szCs w:val="24"/>
              </w:rPr>
              <w:t>09:</w:t>
            </w:r>
            <w:r>
              <w:rPr>
                <w:szCs w:val="24"/>
              </w:rPr>
              <w:t>2</w:t>
            </w:r>
            <w:r w:rsidRPr="00754967">
              <w:rPr>
                <w:szCs w:val="24"/>
              </w:rPr>
              <w:t>0–0</w:t>
            </w:r>
            <w:r>
              <w:rPr>
                <w:szCs w:val="24"/>
              </w:rPr>
              <w:t>9</w:t>
            </w:r>
            <w:r w:rsidRPr="00754967">
              <w:rPr>
                <w:szCs w:val="24"/>
              </w:rPr>
              <w:t>:</w:t>
            </w:r>
            <w:r>
              <w:rPr>
                <w:szCs w:val="24"/>
              </w:rPr>
              <w:t>4</w:t>
            </w:r>
            <w:r w:rsidRPr="00754967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316B232D" w14:textId="77777777" w:rsidR="001B6DD9" w:rsidRPr="00FC0C76" w:rsidRDefault="001B6DD9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XXIII.A.201</w:t>
            </w:r>
            <w:bookmarkStart w:id="29" w:name="n10933"/>
            <w:bookmarkEnd w:id="29"/>
          </w:p>
          <w:p w14:paraId="780C4D70" w14:textId="0BE2EFDB" w:rsidR="00766DCC" w:rsidRPr="001B6DD9" w:rsidRDefault="00766DCC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0" w:history="1"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Сравнительный анализ вихревой динамики в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Лофотенской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котловине алгоритмами AMEDA (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Adaptive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Multi-scale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Eddy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Det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e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ction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Algorithm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>) и HEPTA (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Hyperbolic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and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Elliptic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Point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Tracking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Algorithm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) на основе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альтиметрических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данных AVISO</w:t>
              </w:r>
            </w:hyperlink>
          </w:p>
          <w:p w14:paraId="763151BB" w14:textId="77777777" w:rsidR="001B6DD9" w:rsidRPr="001B6DD9" w:rsidRDefault="001B6DD9" w:rsidP="001B6DD9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удянский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В. (1, 2), Удалов А.А. (1), </w:t>
            </w: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Улейский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Ю. (1), Белоненко Т.В. (2)</w:t>
            </w:r>
          </w:p>
          <w:p w14:paraId="342C39D8" w14:textId="49B7112E" w:rsidR="001B6DD9" w:rsidRPr="001B6DD9" w:rsidRDefault="001B6DD9" w:rsidP="001B6DD9">
            <w:pPr>
              <w:shd w:val="clear" w:color="auto" w:fill="FFFFFF"/>
              <w:spacing w:after="75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C0C76">
              <w:rPr>
                <w:rFonts w:eastAsia="Times New Roman"/>
                <w:b/>
                <w:bCs/>
                <w:color w:val="333333"/>
                <w:szCs w:val="24"/>
              </w:rPr>
              <w:t xml:space="preserve">(1) </w:t>
            </w: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Тихоокеанский океанологический институт им. В.И. Ильичева ДВО РАН, Владивосток, Россия</w:t>
            </w:r>
          </w:p>
          <w:p w14:paraId="1FB3EE6F" w14:textId="5E1976A8" w:rsidR="001B6DD9" w:rsidRPr="001B6DD9" w:rsidRDefault="001B6DD9" w:rsidP="001B6DD9">
            <w:pPr>
              <w:shd w:val="clear" w:color="auto" w:fill="FFFFFF"/>
              <w:spacing w:after="75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C0C76">
              <w:rPr>
                <w:rFonts w:eastAsia="Times New Roman"/>
                <w:b/>
                <w:bCs/>
                <w:color w:val="333333"/>
                <w:szCs w:val="24"/>
              </w:rPr>
              <w:t xml:space="preserve">(2) </w:t>
            </w: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Санкт-Петербургский государственный университет</w:t>
            </w:r>
          </w:p>
          <w:p w14:paraId="6170F3A2" w14:textId="488F02CC" w:rsidR="00945499" w:rsidRPr="00FC0C76" w:rsidRDefault="00945499" w:rsidP="00564225">
            <w:pPr>
              <w:tabs>
                <w:tab w:val="left" w:pos="1985"/>
              </w:tabs>
              <w:rPr>
                <w:rFonts w:eastAsia="Times New Roman"/>
                <w:szCs w:val="24"/>
              </w:rPr>
            </w:pPr>
          </w:p>
        </w:tc>
      </w:tr>
      <w:tr w:rsidR="00945499" w:rsidRPr="00754967" w14:paraId="728DEFE1" w14:textId="77777777" w:rsidTr="009370C0">
        <w:tc>
          <w:tcPr>
            <w:tcW w:w="1818" w:type="dxa"/>
          </w:tcPr>
          <w:p w14:paraId="2E2EAF51" w14:textId="2C58278F" w:rsidR="00945499" w:rsidRPr="00754967" w:rsidRDefault="00766DCC" w:rsidP="00230B35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 w:rsidRPr="00754967">
              <w:rPr>
                <w:szCs w:val="24"/>
              </w:rPr>
              <w:t>09:</w:t>
            </w:r>
            <w:r>
              <w:rPr>
                <w:szCs w:val="24"/>
              </w:rPr>
              <w:t>4</w:t>
            </w:r>
            <w:r w:rsidRPr="00754967">
              <w:rPr>
                <w:szCs w:val="24"/>
              </w:rPr>
              <w:t>0–</w:t>
            </w:r>
            <w:r>
              <w:rPr>
                <w:szCs w:val="24"/>
              </w:rPr>
              <w:t>1</w:t>
            </w:r>
            <w:r w:rsidRPr="00754967">
              <w:rPr>
                <w:szCs w:val="24"/>
              </w:rPr>
              <w:t>0:</w:t>
            </w:r>
            <w:r>
              <w:rPr>
                <w:szCs w:val="24"/>
              </w:rPr>
              <w:t>0</w:t>
            </w:r>
            <w:r w:rsidRPr="00754967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76C40B73" w14:textId="77777777" w:rsidR="001B6DD9" w:rsidRPr="00FC0C76" w:rsidRDefault="001B6DD9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XXIII.A.397</w:t>
            </w:r>
            <w:bookmarkStart w:id="30" w:name="n11129"/>
            <w:bookmarkEnd w:id="30"/>
          </w:p>
          <w:p w14:paraId="0F1AF84B" w14:textId="2914825B" w:rsidR="00874BB0" w:rsidRPr="001B6DD9" w:rsidRDefault="00874BB0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1" w:history="1">
              <w:r w:rsidRPr="00FC0C76">
                <w:rPr>
                  <w:b/>
                  <w:color w:val="0000FF"/>
                  <w:szCs w:val="24"/>
                  <w:u w:val="single"/>
                </w:rPr>
                <w:t>Верифика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ц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ия, обновление и использования бесшовного покрытия в задачах геодезии и мониторинга поверхности земли с БПЛА</w:t>
              </w:r>
            </w:hyperlink>
          </w:p>
          <w:p w14:paraId="59F8319D" w14:textId="77777777" w:rsidR="001B6DD9" w:rsidRPr="001B6DD9" w:rsidRDefault="001B6DD9" w:rsidP="001B6DD9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Алексанин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И. (1), </w:t>
            </w: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Алексанина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Г. (1), Краснопеев С.М. (2), Морозов М.А. (1), Фомин Е.В. (1)</w:t>
            </w:r>
          </w:p>
          <w:p w14:paraId="4AB85128" w14:textId="5653DAB2" w:rsidR="001B6DD9" w:rsidRPr="001B6DD9" w:rsidRDefault="001B6DD9" w:rsidP="00874BB0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(1) Институт автоматики и процессов управления ДВО РАН, Владивосток, Россия</w:t>
            </w: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br/>
              <w:t>(2) Тихоокеанский институт географии ДВО РАН, Владивосток, Россия</w:t>
            </w:r>
          </w:p>
          <w:p w14:paraId="713AA9B8" w14:textId="3B84F551" w:rsidR="00945499" w:rsidRPr="00FC0C76" w:rsidRDefault="00945499" w:rsidP="00564225">
            <w:pPr>
              <w:jc w:val="both"/>
              <w:rPr>
                <w:rFonts w:eastAsia="Times New Roman"/>
                <w:szCs w:val="24"/>
              </w:rPr>
            </w:pPr>
          </w:p>
        </w:tc>
      </w:tr>
      <w:tr w:rsidR="00945499" w:rsidRPr="00754967" w14:paraId="68D21AB6" w14:textId="77777777" w:rsidTr="009370C0">
        <w:tc>
          <w:tcPr>
            <w:tcW w:w="1818" w:type="dxa"/>
          </w:tcPr>
          <w:p w14:paraId="4A387B35" w14:textId="4F6101A1" w:rsidR="00945499" w:rsidRPr="00754967" w:rsidRDefault="00766DCC" w:rsidP="00230B35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>
              <w:rPr>
                <w:szCs w:val="24"/>
              </w:rPr>
              <w:t>1</w:t>
            </w:r>
            <w:r w:rsidRPr="00754967">
              <w:rPr>
                <w:szCs w:val="24"/>
              </w:rPr>
              <w:t>0:</w:t>
            </w:r>
            <w:r>
              <w:rPr>
                <w:szCs w:val="24"/>
              </w:rPr>
              <w:t>0</w:t>
            </w:r>
            <w:r w:rsidRPr="00754967">
              <w:rPr>
                <w:szCs w:val="24"/>
              </w:rPr>
              <w:t>0–</w:t>
            </w:r>
            <w:r>
              <w:rPr>
                <w:szCs w:val="24"/>
              </w:rPr>
              <w:t>1</w:t>
            </w:r>
            <w:r w:rsidRPr="00754967">
              <w:rPr>
                <w:szCs w:val="24"/>
              </w:rPr>
              <w:t>0:</w:t>
            </w:r>
            <w:r>
              <w:rPr>
                <w:szCs w:val="24"/>
              </w:rPr>
              <w:t>2</w:t>
            </w:r>
            <w:r w:rsidRPr="00754967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156535D8" w14:textId="77777777" w:rsidR="001B6DD9" w:rsidRPr="00FC0C76" w:rsidRDefault="001B6DD9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XXIII.A.131</w:t>
            </w:r>
            <w:bookmarkStart w:id="31" w:name="n10863"/>
            <w:bookmarkEnd w:id="31"/>
          </w:p>
          <w:p w14:paraId="69F9AF82" w14:textId="50D33362" w:rsidR="00874BB0" w:rsidRPr="001B6DD9" w:rsidRDefault="00874BB0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2" w:history="1">
              <w:r w:rsidRPr="00FC0C76">
                <w:rPr>
                  <w:b/>
                  <w:color w:val="0000FF"/>
                  <w:szCs w:val="24"/>
                  <w:u w:val="single"/>
                </w:rPr>
                <w:t>Внедрение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симуляторов и цифровых платформ в образовательный процесс подготовки авиационных специалистов</w:t>
              </w:r>
            </w:hyperlink>
          </w:p>
          <w:p w14:paraId="66CF55F1" w14:textId="77777777" w:rsidR="001B6DD9" w:rsidRPr="001B6DD9" w:rsidRDefault="001B6DD9" w:rsidP="001B6DD9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уродов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М. (1)</w:t>
            </w:r>
          </w:p>
          <w:p w14:paraId="7667E281" w14:textId="7B58C06D" w:rsidR="001B6DD9" w:rsidRPr="001B6DD9" w:rsidRDefault="001B6DD9" w:rsidP="001B6DD9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 xml:space="preserve">(1) </w:t>
            </w:r>
            <w:proofErr w:type="spellStart"/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Ташкенский</w:t>
            </w:r>
            <w:proofErr w:type="spellEnd"/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 xml:space="preserve"> государственный университет, Ташкент, Узбекистан</w:t>
            </w:r>
          </w:p>
          <w:p w14:paraId="5D498722" w14:textId="31654718" w:rsidR="00912045" w:rsidRPr="00FC0C76" w:rsidRDefault="00912045" w:rsidP="00564225">
            <w:pPr>
              <w:jc w:val="both"/>
              <w:rPr>
                <w:rFonts w:eastAsia="Times New Roman"/>
                <w:szCs w:val="24"/>
              </w:rPr>
            </w:pPr>
          </w:p>
        </w:tc>
      </w:tr>
      <w:tr w:rsidR="00DD5F12" w:rsidRPr="00754967" w14:paraId="15B09FEF" w14:textId="77777777" w:rsidTr="009370C0">
        <w:tc>
          <w:tcPr>
            <w:tcW w:w="1818" w:type="dxa"/>
          </w:tcPr>
          <w:p w14:paraId="2ED5DD62" w14:textId="71B9E476" w:rsidR="00DD5F12" w:rsidRPr="00754967" w:rsidRDefault="00766DCC" w:rsidP="00230B35">
            <w:pPr>
              <w:tabs>
                <w:tab w:val="left" w:pos="1985"/>
              </w:tabs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  <w:r w:rsidRPr="00754967">
              <w:rPr>
                <w:szCs w:val="24"/>
              </w:rPr>
              <w:t>0:</w:t>
            </w:r>
            <w:r>
              <w:rPr>
                <w:szCs w:val="24"/>
              </w:rPr>
              <w:t>2</w:t>
            </w:r>
            <w:r w:rsidRPr="00754967">
              <w:rPr>
                <w:szCs w:val="24"/>
              </w:rPr>
              <w:t>0–</w:t>
            </w:r>
            <w:r>
              <w:rPr>
                <w:szCs w:val="24"/>
              </w:rPr>
              <w:t>1</w:t>
            </w:r>
            <w:r w:rsidRPr="00754967">
              <w:rPr>
                <w:szCs w:val="24"/>
              </w:rPr>
              <w:t>0:</w:t>
            </w:r>
            <w:r>
              <w:rPr>
                <w:szCs w:val="24"/>
              </w:rPr>
              <w:t>4</w:t>
            </w:r>
            <w:r w:rsidRPr="00754967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7712E666" w14:textId="77777777" w:rsidR="001B6DD9" w:rsidRPr="00FC0C76" w:rsidRDefault="001B6DD9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XXIII.A.105</w:t>
            </w:r>
            <w:bookmarkStart w:id="32" w:name="n10837"/>
            <w:bookmarkEnd w:id="32"/>
          </w:p>
          <w:p w14:paraId="0A7756F3" w14:textId="7048493E" w:rsidR="00874BB0" w:rsidRPr="001B6DD9" w:rsidRDefault="00874BB0" w:rsidP="001B6DD9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3" w:history="1">
              <w:r w:rsidRPr="00FC0C76">
                <w:rPr>
                  <w:b/>
                  <w:color w:val="0000FF"/>
                  <w:szCs w:val="24"/>
                  <w:u w:val="single"/>
                </w:rPr>
                <w:t>Один из подходов повышения эффективности функционирования Н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А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КУ КА за счет применения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микросервисной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архитектуры при построении элементов космической инфраструктуры</w:t>
              </w:r>
            </w:hyperlink>
          </w:p>
          <w:p w14:paraId="2B1DE1C0" w14:textId="77777777" w:rsidR="001B6DD9" w:rsidRPr="001B6DD9" w:rsidRDefault="001B6DD9" w:rsidP="001B6DD9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Никитушин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Д.А. (1), </w:t>
            </w: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Никитушина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.Д. (2), </w:t>
            </w:r>
            <w:proofErr w:type="spellStart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Голутвин</w:t>
            </w:r>
            <w:proofErr w:type="spellEnd"/>
            <w:r w:rsidRPr="001B6DD9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С.В. (3), Яровиков А.А. (4)</w:t>
            </w:r>
          </w:p>
          <w:p w14:paraId="6AF11241" w14:textId="3C2F2369" w:rsidR="001B6DD9" w:rsidRPr="001B6DD9" w:rsidRDefault="001B6DD9" w:rsidP="001B6DD9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proofErr w:type="gramStart"/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t>(1) АО «НПО «ОРИОН», Краснознаменск, Российская Федерация</w:t>
            </w: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br/>
              <w:t>(2) Национальный исследовательский университет «МЭИ», Москва, Российская Федерация</w:t>
            </w:r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br/>
              <w:t xml:space="preserve">(3) Ивановский государственный университет, Иваново, Российская </w:t>
            </w:r>
            <w:proofErr w:type="spellStart"/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lastRenderedPageBreak/>
              <w:t>Фелерация</w:t>
            </w:r>
            <w:proofErr w:type="spellEnd"/>
            <w:r w:rsidRPr="001B6DD9">
              <w:rPr>
                <w:rFonts w:eastAsia="Times New Roman"/>
                <w:b/>
                <w:bCs/>
                <w:color w:val="333333"/>
                <w:szCs w:val="24"/>
              </w:rPr>
              <w:br/>
              <w:t>(4) Главный испытательный космический центр, Краснознаменск, Российская Федерация</w:t>
            </w:r>
            <w:proofErr w:type="gramEnd"/>
          </w:p>
          <w:p w14:paraId="5D9AC627" w14:textId="38FDAE42" w:rsidR="00DD5F12" w:rsidRPr="00FC0C76" w:rsidRDefault="00DD5F12" w:rsidP="00DD5F12">
            <w:pPr>
              <w:jc w:val="both"/>
              <w:rPr>
                <w:rFonts w:eastAsia="Times New Roman"/>
                <w:bCs/>
                <w:szCs w:val="24"/>
              </w:rPr>
            </w:pPr>
          </w:p>
        </w:tc>
      </w:tr>
      <w:tr w:rsidR="00230B35" w:rsidRPr="00754967" w14:paraId="04605054" w14:textId="77777777" w:rsidTr="009370C0">
        <w:tc>
          <w:tcPr>
            <w:tcW w:w="1818" w:type="dxa"/>
          </w:tcPr>
          <w:p w14:paraId="061584E1" w14:textId="2BCF3C14" w:rsidR="00230B35" w:rsidRPr="00754967" w:rsidRDefault="00766DCC" w:rsidP="00DD5F12">
            <w:pPr>
              <w:tabs>
                <w:tab w:val="left" w:pos="1985"/>
              </w:tabs>
              <w:jc w:val="both"/>
              <w:rPr>
                <w:szCs w:val="24"/>
              </w:rPr>
            </w:pPr>
            <w:r w:rsidRPr="009C216F">
              <w:rPr>
                <w:rFonts w:eastAsia="Times New Roman"/>
                <w:b/>
                <w:bCs/>
                <w:i/>
                <w:iCs/>
                <w:szCs w:val="24"/>
              </w:rPr>
              <w:lastRenderedPageBreak/>
              <w:t>10:40–11:00</w:t>
            </w:r>
          </w:p>
        </w:tc>
        <w:tc>
          <w:tcPr>
            <w:tcW w:w="7825" w:type="dxa"/>
          </w:tcPr>
          <w:p w14:paraId="65711858" w14:textId="77777777" w:rsidR="00766DCC" w:rsidRPr="00FC0C76" w:rsidRDefault="00766DCC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XXIII.A.16</w:t>
            </w:r>
            <w:bookmarkStart w:id="33" w:name="n10748"/>
            <w:bookmarkEnd w:id="33"/>
          </w:p>
          <w:p w14:paraId="6EAEAF8F" w14:textId="404B68F7" w:rsidR="00076B21" w:rsidRPr="00766DCC" w:rsidRDefault="00076B21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4" w:history="1">
              <w:r w:rsidRPr="00FC0C76">
                <w:rPr>
                  <w:b/>
                  <w:color w:val="0000FF"/>
                  <w:szCs w:val="24"/>
                  <w:u w:val="single"/>
                </w:rPr>
                <w:t>Классифика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ц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ия амплитудных изображений от космических систем радиолокационного наблюдения Земли с использованием текстурных признаков</w:t>
              </w:r>
            </w:hyperlink>
          </w:p>
          <w:p w14:paraId="3EBFE7DF" w14:textId="7777777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Ушенкин</w:t>
            </w:r>
            <w:proofErr w:type="spellEnd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В.А. (1), Овчинников В.А. (1)</w:t>
            </w:r>
          </w:p>
          <w:p w14:paraId="24A4ABDC" w14:textId="21DF85A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(1) Рязанский государственный радиотехнический университет, Рязань, Россия</w:t>
            </w:r>
          </w:p>
          <w:p w14:paraId="02976091" w14:textId="3E5BDE6F" w:rsidR="0023105E" w:rsidRPr="00FC0C76" w:rsidRDefault="0023105E" w:rsidP="00BC3B9B">
            <w:pPr>
              <w:jc w:val="both"/>
              <w:rPr>
                <w:rFonts w:eastAsia="Times New Roman"/>
                <w:bCs/>
                <w:szCs w:val="24"/>
              </w:rPr>
            </w:pPr>
          </w:p>
        </w:tc>
      </w:tr>
      <w:tr w:rsidR="00DB11A0" w:rsidRPr="00754967" w14:paraId="02A0909B" w14:textId="77777777" w:rsidTr="009370C0">
        <w:tc>
          <w:tcPr>
            <w:tcW w:w="1818" w:type="dxa"/>
          </w:tcPr>
          <w:p w14:paraId="4EA4F847" w14:textId="7EEDE351" w:rsidR="00DB11A0" w:rsidRPr="009C216F" w:rsidRDefault="00766DCC" w:rsidP="00945499">
            <w:pPr>
              <w:tabs>
                <w:tab w:val="left" w:pos="1985"/>
              </w:tabs>
              <w:jc w:val="both"/>
              <w:rPr>
                <w:rFonts w:eastAsia="Times New Roman"/>
                <w:b/>
                <w:bCs/>
                <w:i/>
                <w:iCs/>
                <w:szCs w:val="24"/>
              </w:rPr>
            </w:pPr>
            <w:r w:rsidRPr="005E18D1">
              <w:rPr>
                <w:rFonts w:eastAsia="Times New Roman"/>
                <w:szCs w:val="24"/>
              </w:rPr>
              <w:t>1</w:t>
            </w:r>
            <w:r>
              <w:rPr>
                <w:rFonts w:eastAsia="Times New Roman"/>
                <w:szCs w:val="24"/>
              </w:rPr>
              <w:t>1</w:t>
            </w:r>
            <w:r w:rsidRPr="005E18D1">
              <w:rPr>
                <w:rFonts w:eastAsia="Times New Roman"/>
                <w:szCs w:val="24"/>
              </w:rPr>
              <w:t>:</w:t>
            </w:r>
            <w:r>
              <w:rPr>
                <w:rFonts w:eastAsia="Times New Roman"/>
                <w:szCs w:val="24"/>
              </w:rPr>
              <w:t>00</w:t>
            </w:r>
            <w:r w:rsidRPr="005E18D1">
              <w:rPr>
                <w:rFonts w:eastAsia="Times New Roman"/>
                <w:szCs w:val="24"/>
              </w:rPr>
              <w:t>–1</w:t>
            </w:r>
            <w:r>
              <w:rPr>
                <w:rFonts w:eastAsia="Times New Roman"/>
                <w:szCs w:val="24"/>
              </w:rPr>
              <w:t>1</w:t>
            </w:r>
            <w:r w:rsidRPr="005E18D1">
              <w:rPr>
                <w:rFonts w:eastAsia="Times New Roman"/>
                <w:szCs w:val="24"/>
              </w:rPr>
              <w:t>:</w:t>
            </w:r>
            <w:r>
              <w:rPr>
                <w:rFonts w:eastAsia="Times New Roman"/>
                <w:szCs w:val="24"/>
              </w:rPr>
              <w:t>2</w:t>
            </w:r>
            <w:r w:rsidRPr="005E18D1">
              <w:rPr>
                <w:rFonts w:eastAsia="Times New Roman"/>
                <w:szCs w:val="24"/>
              </w:rPr>
              <w:t>0</w:t>
            </w:r>
          </w:p>
        </w:tc>
        <w:tc>
          <w:tcPr>
            <w:tcW w:w="7825" w:type="dxa"/>
          </w:tcPr>
          <w:p w14:paraId="1439DB42" w14:textId="0A9D2FF9" w:rsidR="00DB11A0" w:rsidRPr="00FC0C76" w:rsidRDefault="009C216F" w:rsidP="00945499">
            <w:pPr>
              <w:pStyle w:val="a3"/>
              <w:ind w:left="0"/>
              <w:jc w:val="both"/>
              <w:rPr>
                <w:rFonts w:eastAsia="Times New Roman"/>
                <w:b/>
                <w:bCs/>
                <w:i/>
                <w:iCs/>
                <w:szCs w:val="24"/>
              </w:rPr>
            </w:pPr>
            <w:r w:rsidRPr="00FC0C76">
              <w:rPr>
                <w:rFonts w:eastAsia="Times New Roman"/>
                <w:b/>
                <w:bCs/>
                <w:i/>
                <w:iCs/>
                <w:szCs w:val="24"/>
              </w:rPr>
              <w:t>Перерыв</w:t>
            </w:r>
          </w:p>
          <w:p w14:paraId="29D59ACE" w14:textId="591EF8C1" w:rsidR="009370C0" w:rsidRPr="00FC0C76" w:rsidRDefault="009370C0" w:rsidP="00945499">
            <w:pPr>
              <w:pStyle w:val="a3"/>
              <w:ind w:left="0"/>
              <w:jc w:val="both"/>
              <w:rPr>
                <w:rFonts w:eastAsia="Times New Roman"/>
                <w:b/>
                <w:bCs/>
                <w:i/>
                <w:iCs/>
                <w:szCs w:val="24"/>
              </w:rPr>
            </w:pPr>
          </w:p>
        </w:tc>
      </w:tr>
      <w:tr w:rsidR="00140BB2" w:rsidRPr="00754967" w14:paraId="26329F05" w14:textId="77777777" w:rsidTr="009370C0">
        <w:tc>
          <w:tcPr>
            <w:tcW w:w="1818" w:type="dxa"/>
          </w:tcPr>
          <w:p w14:paraId="5F579F84" w14:textId="4FEB9594" w:rsidR="00140BB2" w:rsidRPr="00754967" w:rsidRDefault="00766DCC" w:rsidP="00140BB2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 w:rsidRPr="007429FD">
              <w:rPr>
                <w:szCs w:val="24"/>
              </w:rPr>
              <w:t>11:</w:t>
            </w:r>
            <w:r>
              <w:rPr>
                <w:szCs w:val="24"/>
              </w:rPr>
              <w:t>2</w:t>
            </w:r>
            <w:r w:rsidRPr="007429FD">
              <w:rPr>
                <w:szCs w:val="24"/>
              </w:rPr>
              <w:t>0–11:</w:t>
            </w:r>
            <w:r>
              <w:rPr>
                <w:szCs w:val="24"/>
              </w:rPr>
              <w:t>4</w:t>
            </w:r>
            <w:r w:rsidRPr="007429FD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740DE4DB" w14:textId="77777777" w:rsidR="00766DCC" w:rsidRPr="00FC0C76" w:rsidRDefault="00766DCC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XXIII.A.26</w:t>
            </w:r>
            <w:bookmarkStart w:id="34" w:name="n10758"/>
            <w:bookmarkEnd w:id="34"/>
          </w:p>
          <w:p w14:paraId="17172226" w14:textId="5BB828DA" w:rsidR="00076B21" w:rsidRPr="00766DCC" w:rsidRDefault="00076B21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5" w:history="1">
              <w:r w:rsidRPr="00FC0C76">
                <w:rPr>
                  <w:b/>
                  <w:color w:val="0000FF"/>
                  <w:szCs w:val="24"/>
                  <w:u w:val="single"/>
                </w:rPr>
                <w:t>Применен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и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е технологий компьютерного зрения при производстве контроля геодезической привязки продуктов ДЗЗ</w:t>
              </w:r>
            </w:hyperlink>
          </w:p>
          <w:p w14:paraId="5411A071" w14:textId="7777777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алев</w:t>
            </w:r>
            <w:proofErr w:type="spellEnd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Д.Ю. (1), Румянцев П.П. (1), Малышкин Т. Е (1)</w:t>
            </w:r>
          </w:p>
          <w:p w14:paraId="45064BBE" w14:textId="11E170FD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(1) АО "Российские космические системы", Москва, Россия</w:t>
            </w:r>
          </w:p>
          <w:p w14:paraId="0A742EC3" w14:textId="1B21A043" w:rsidR="009370C0" w:rsidRPr="00FC0C76" w:rsidRDefault="009370C0" w:rsidP="00BC3B9B">
            <w:pPr>
              <w:jc w:val="both"/>
              <w:rPr>
                <w:rFonts w:eastAsia="Times New Roman"/>
                <w:szCs w:val="24"/>
              </w:rPr>
            </w:pPr>
          </w:p>
        </w:tc>
      </w:tr>
      <w:tr w:rsidR="00140BB2" w:rsidRPr="00754967" w14:paraId="279EE656" w14:textId="77777777" w:rsidTr="009370C0">
        <w:tc>
          <w:tcPr>
            <w:tcW w:w="1818" w:type="dxa"/>
          </w:tcPr>
          <w:p w14:paraId="7F0B54C9" w14:textId="7D390DC6" w:rsidR="00140BB2" w:rsidRPr="00754967" w:rsidRDefault="00766DCC" w:rsidP="00140BB2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 w:rsidRPr="007429FD">
              <w:rPr>
                <w:szCs w:val="24"/>
              </w:rPr>
              <w:t>11:</w:t>
            </w:r>
            <w:r>
              <w:rPr>
                <w:szCs w:val="24"/>
              </w:rPr>
              <w:t>4</w:t>
            </w:r>
            <w:r w:rsidRPr="007429FD">
              <w:rPr>
                <w:szCs w:val="24"/>
              </w:rPr>
              <w:t>0–12:</w:t>
            </w:r>
            <w:r>
              <w:rPr>
                <w:szCs w:val="24"/>
              </w:rPr>
              <w:t>0</w:t>
            </w:r>
            <w:r w:rsidRPr="007429FD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09C2B162" w14:textId="77777777" w:rsidR="00766DCC" w:rsidRPr="00FC0C76" w:rsidRDefault="00766DCC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XXIII.A.62</w:t>
            </w:r>
            <w:bookmarkStart w:id="35" w:name="n10794"/>
            <w:bookmarkEnd w:id="35"/>
          </w:p>
          <w:p w14:paraId="10B866DD" w14:textId="7C68892E" w:rsidR="00076B21" w:rsidRPr="00766DCC" w:rsidRDefault="00076B21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6" w:history="1"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Мультивр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е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менное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интерферометрическое измерение смещений рельефа поверхности Земли </w:t>
              </w:r>
              <w:proofErr w:type="gramStart"/>
              <w:r w:rsidRPr="00FC0C76">
                <w:rPr>
                  <w:b/>
                  <w:color w:val="0000FF"/>
                  <w:szCs w:val="24"/>
                  <w:u w:val="single"/>
                </w:rPr>
                <w:t>однопозиционным</w:t>
              </w:r>
              <w:proofErr w:type="gram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РСА бокового обзора</w:t>
              </w:r>
            </w:hyperlink>
          </w:p>
          <w:p w14:paraId="0D1BC403" w14:textId="7777777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абокин</w:t>
            </w:r>
            <w:proofErr w:type="spellEnd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И. (1), </w:t>
            </w:r>
            <w:proofErr w:type="spellStart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Шимкин</w:t>
            </w:r>
            <w:proofErr w:type="spellEnd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П.Е. (1), Степин В.Г. (1), </w:t>
            </w:r>
            <w:proofErr w:type="spellStart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Харлампьев</w:t>
            </w:r>
            <w:proofErr w:type="spellEnd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К.С. (1)</w:t>
            </w:r>
          </w:p>
          <w:p w14:paraId="69A6977E" w14:textId="765DB47B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(1) Национальный исследовательский университет «МЭИ», Москва, Россия</w:t>
            </w:r>
          </w:p>
          <w:p w14:paraId="70C09848" w14:textId="1FD35724" w:rsidR="0023105E" w:rsidRPr="00FC0C76" w:rsidRDefault="0023105E" w:rsidP="00F5332D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</w:p>
        </w:tc>
      </w:tr>
      <w:tr w:rsidR="003E461E" w:rsidRPr="00754967" w14:paraId="34BD6574" w14:textId="77777777" w:rsidTr="009370C0">
        <w:tc>
          <w:tcPr>
            <w:tcW w:w="1818" w:type="dxa"/>
          </w:tcPr>
          <w:p w14:paraId="15F7458A" w14:textId="4715CD48" w:rsidR="003E461E" w:rsidRPr="00754967" w:rsidRDefault="00766DCC" w:rsidP="00140BB2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 w:rsidRPr="007429FD">
              <w:rPr>
                <w:szCs w:val="24"/>
              </w:rPr>
              <w:t>12:</w:t>
            </w:r>
            <w:r>
              <w:rPr>
                <w:szCs w:val="24"/>
              </w:rPr>
              <w:t>0</w:t>
            </w:r>
            <w:r w:rsidRPr="007429FD">
              <w:rPr>
                <w:szCs w:val="24"/>
              </w:rPr>
              <w:t>0–12:</w:t>
            </w:r>
            <w:r>
              <w:rPr>
                <w:szCs w:val="24"/>
              </w:rPr>
              <w:t>2</w:t>
            </w:r>
            <w:r w:rsidRPr="007429FD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67AB7F99" w14:textId="77777777" w:rsidR="00766DCC" w:rsidRPr="00FC0C76" w:rsidRDefault="00766DCC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XXIII.A.309</w:t>
            </w:r>
            <w:bookmarkStart w:id="36" w:name="n11041"/>
            <w:bookmarkEnd w:id="36"/>
          </w:p>
          <w:p w14:paraId="4EE83AE6" w14:textId="4218B70D" w:rsidR="00076B21" w:rsidRPr="00766DCC" w:rsidRDefault="00076B21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7" w:history="1"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Ошибки СВЧ-радиометрического восстановления влагосодержания и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водозапаса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атмосферы, вызванные </w:t>
              </w:r>
              <w:proofErr w:type="spellStart"/>
              <w:r w:rsidRPr="00FC0C76">
                <w:rPr>
                  <w:b/>
                  <w:color w:val="0000FF"/>
                  <w:szCs w:val="24"/>
                  <w:u w:val="single"/>
                </w:rPr>
                <w:t>неучетом</w:t>
              </w:r>
              <w:proofErr w:type="spellEnd"/>
              <w:r w:rsidRPr="00FC0C76">
                <w:rPr>
                  <w:b/>
                  <w:color w:val="0000FF"/>
                  <w:szCs w:val="24"/>
                  <w:u w:val="single"/>
                </w:rPr>
                <w:t xml:space="preserve"> разрывной структуры кучевой облачности</w:t>
              </w:r>
            </w:hyperlink>
          </w:p>
          <w:p w14:paraId="394AF12A" w14:textId="7777777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Егоров Д.П. (1), </w:t>
            </w:r>
            <w:proofErr w:type="spellStart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утуза</w:t>
            </w:r>
            <w:proofErr w:type="spellEnd"/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Б.Г. (1)</w:t>
            </w:r>
          </w:p>
          <w:p w14:paraId="680D91D4" w14:textId="4C509362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(1) Институт радиотехники и электроники им. В.А. Котельникова РАН, Москва, Россия</w:t>
            </w:r>
          </w:p>
          <w:p w14:paraId="4A337FDF" w14:textId="3409666F" w:rsidR="0023105E" w:rsidRPr="00FC0C76" w:rsidRDefault="0023105E" w:rsidP="001E3D24">
            <w:pPr>
              <w:jc w:val="both"/>
              <w:rPr>
                <w:rFonts w:eastAsia="Times New Roman"/>
                <w:szCs w:val="24"/>
              </w:rPr>
            </w:pPr>
          </w:p>
        </w:tc>
      </w:tr>
      <w:tr w:rsidR="003E461E" w:rsidRPr="00754967" w14:paraId="15180E26" w14:textId="77777777" w:rsidTr="009370C0">
        <w:tc>
          <w:tcPr>
            <w:tcW w:w="1818" w:type="dxa"/>
          </w:tcPr>
          <w:p w14:paraId="2C86374A" w14:textId="76E1C07F" w:rsidR="003E461E" w:rsidRPr="00754967" w:rsidRDefault="00766DCC" w:rsidP="00140BB2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  <w:r w:rsidRPr="007429FD">
              <w:rPr>
                <w:szCs w:val="24"/>
              </w:rPr>
              <w:t>12:</w:t>
            </w:r>
            <w:r>
              <w:rPr>
                <w:szCs w:val="24"/>
              </w:rPr>
              <w:t>2</w:t>
            </w:r>
            <w:r w:rsidRPr="007429FD">
              <w:rPr>
                <w:szCs w:val="24"/>
              </w:rPr>
              <w:t>0–12:</w:t>
            </w:r>
            <w:r>
              <w:rPr>
                <w:szCs w:val="24"/>
              </w:rPr>
              <w:t>4</w:t>
            </w:r>
            <w:r w:rsidRPr="007429FD">
              <w:rPr>
                <w:szCs w:val="24"/>
              </w:rPr>
              <w:t>0</w:t>
            </w:r>
          </w:p>
        </w:tc>
        <w:tc>
          <w:tcPr>
            <w:tcW w:w="7825" w:type="dxa"/>
          </w:tcPr>
          <w:p w14:paraId="61FC90B6" w14:textId="77777777" w:rsidR="00766DCC" w:rsidRPr="00FC0C76" w:rsidRDefault="00766DCC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XXIII.A.331</w:t>
            </w:r>
            <w:bookmarkStart w:id="37" w:name="n11063"/>
            <w:bookmarkEnd w:id="37"/>
          </w:p>
          <w:p w14:paraId="4A330605" w14:textId="52334282" w:rsidR="00076B21" w:rsidRPr="00766DCC" w:rsidRDefault="00076B21" w:rsidP="00766DCC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38" w:history="1">
              <w:r w:rsidRPr="00FC0C76">
                <w:rPr>
                  <w:b/>
                  <w:color w:val="0000FF"/>
                  <w:szCs w:val="24"/>
                  <w:u w:val="single"/>
                </w:rPr>
                <w:t>Использо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в</w:t>
              </w:r>
              <w:r w:rsidRPr="00FC0C76">
                <w:rPr>
                  <w:b/>
                  <w:color w:val="0000FF"/>
                  <w:szCs w:val="24"/>
                  <w:u w:val="single"/>
                </w:rPr>
                <w:t>ание измерений МТВЗА-ГЯ для восстановления содержания капельной влаги над океаном</w:t>
              </w:r>
            </w:hyperlink>
          </w:p>
          <w:p w14:paraId="31487FD8" w14:textId="7777777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766DCC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Сазонов Д.С. (1)</w:t>
            </w:r>
          </w:p>
          <w:p w14:paraId="2577060F" w14:textId="61459DC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766DCC">
              <w:rPr>
                <w:rFonts w:eastAsia="Times New Roman"/>
                <w:b/>
                <w:bCs/>
                <w:color w:val="333333"/>
                <w:szCs w:val="24"/>
              </w:rPr>
              <w:t>(1) Институт космических исследований РАН, Москва, Россия</w:t>
            </w:r>
          </w:p>
          <w:p w14:paraId="3403E940" w14:textId="72DEA212" w:rsidR="003E461E" w:rsidRPr="00FC0C76" w:rsidRDefault="003E461E" w:rsidP="00544C21">
            <w:pPr>
              <w:pStyle w:val="a3"/>
              <w:ind w:left="5"/>
              <w:rPr>
                <w:rFonts w:eastAsia="Times New Roman"/>
                <w:szCs w:val="24"/>
              </w:rPr>
            </w:pPr>
          </w:p>
        </w:tc>
      </w:tr>
      <w:tr w:rsidR="003E461E" w:rsidRPr="00754967" w14:paraId="75315807" w14:textId="77777777" w:rsidTr="009370C0">
        <w:tc>
          <w:tcPr>
            <w:tcW w:w="1818" w:type="dxa"/>
          </w:tcPr>
          <w:p w14:paraId="7C436C8E" w14:textId="757DD1AD" w:rsidR="003E461E" w:rsidRPr="00754967" w:rsidRDefault="003E461E" w:rsidP="00140BB2">
            <w:pPr>
              <w:tabs>
                <w:tab w:val="left" w:pos="1985"/>
              </w:tabs>
              <w:jc w:val="both"/>
              <w:rPr>
                <w:rFonts w:eastAsia="Times New Roman"/>
                <w:szCs w:val="24"/>
              </w:rPr>
            </w:pPr>
          </w:p>
        </w:tc>
        <w:tc>
          <w:tcPr>
            <w:tcW w:w="7825" w:type="dxa"/>
          </w:tcPr>
          <w:p w14:paraId="6BE8CAD4" w14:textId="77777777" w:rsidR="00766DCC" w:rsidRPr="00766DCC" w:rsidRDefault="00766DCC" w:rsidP="00766DCC">
            <w:pPr>
              <w:shd w:val="clear" w:color="auto" w:fill="FFFFFF"/>
              <w:spacing w:after="160" w:line="259" w:lineRule="auto"/>
              <w:contextualSpacing/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  <w:highlight w:val="yellow"/>
              </w:rPr>
            </w:pPr>
            <w:r w:rsidRPr="00766DCC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  <w:highlight w:val="yellow"/>
              </w:rPr>
              <w:t>XXIII.A.380</w:t>
            </w:r>
            <w:bookmarkStart w:id="38" w:name="n11112"/>
            <w:bookmarkEnd w:id="38"/>
          </w:p>
          <w:p w14:paraId="5CBA0F64" w14:textId="77777777" w:rsidR="00766DCC" w:rsidRPr="00766DCC" w:rsidRDefault="00766DCC" w:rsidP="00766DCC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  <w:highlight w:val="yellow"/>
              </w:rPr>
            </w:pPr>
            <w:r w:rsidRPr="00766DCC">
              <w:rPr>
                <w:rFonts w:ascii="Arial" w:eastAsia="Times New Roman" w:hAnsi="Arial" w:cs="Arial"/>
                <w:b/>
                <w:bCs/>
                <w:i/>
                <w:iCs/>
                <w:color w:val="333333"/>
                <w:sz w:val="21"/>
                <w:szCs w:val="21"/>
                <w:highlight w:val="yellow"/>
              </w:rPr>
              <w:t xml:space="preserve">Жаданова П.Д. (1), </w:t>
            </w:r>
            <w:proofErr w:type="gramStart"/>
            <w:r w:rsidRPr="00766DCC">
              <w:rPr>
                <w:rFonts w:ascii="Arial" w:eastAsia="Times New Roman" w:hAnsi="Arial" w:cs="Arial"/>
                <w:b/>
                <w:bCs/>
                <w:i/>
                <w:iCs/>
                <w:color w:val="333333"/>
                <w:sz w:val="21"/>
                <w:szCs w:val="21"/>
                <w:highlight w:val="yellow"/>
              </w:rPr>
              <w:t>Ю</w:t>
            </w:r>
            <w:proofErr w:type="gramEnd"/>
            <w:r w:rsidRPr="00766DCC">
              <w:rPr>
                <w:rFonts w:ascii="Arial" w:eastAsia="Times New Roman" w:hAnsi="Arial" w:cs="Arial"/>
                <w:b/>
                <w:bCs/>
                <w:i/>
                <w:iCs/>
                <w:color w:val="333333"/>
                <w:sz w:val="21"/>
                <w:szCs w:val="21"/>
                <w:highlight w:val="yellow"/>
              </w:rPr>
              <w:t xml:space="preserve"> Ц. (2), Ли М. (2)</w:t>
            </w:r>
          </w:p>
          <w:p w14:paraId="68ED4A37" w14:textId="77777777" w:rsidR="00766DCC" w:rsidRPr="00766DCC" w:rsidRDefault="00766DCC" w:rsidP="00766DCC">
            <w:pPr>
              <w:shd w:val="clear" w:color="auto" w:fill="FFFFFF"/>
              <w:jc w:val="both"/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  <w:highlight w:val="yellow"/>
              </w:rPr>
            </w:pPr>
            <w:hyperlink r:id="rId39" w:history="1">
              <w:r w:rsidRPr="00766DCC">
                <w:rPr>
                  <w:rFonts w:ascii="Arial" w:eastAsia="Times New Roman" w:hAnsi="Arial" w:cs="Arial"/>
                  <w:b/>
                  <w:bCs/>
                  <w:color w:val="006699"/>
                  <w:sz w:val="21"/>
                  <w:szCs w:val="21"/>
                  <w:highlight w:val="yellow"/>
                  <w:u w:val="single"/>
                </w:rPr>
                <w:t xml:space="preserve">Мониторинг мутности водных объектов с использованием алгоритмов </w:t>
              </w:r>
              <w:proofErr w:type="spellStart"/>
              <w:r w:rsidRPr="00766DCC">
                <w:rPr>
                  <w:rFonts w:ascii="Arial" w:eastAsia="Times New Roman" w:hAnsi="Arial" w:cs="Arial"/>
                  <w:b/>
                  <w:bCs/>
                  <w:color w:val="006699"/>
                  <w:sz w:val="21"/>
                  <w:szCs w:val="21"/>
                  <w:highlight w:val="yellow"/>
                  <w:u w:val="single"/>
                </w:rPr>
                <w:t>Nechad</w:t>
              </w:r>
              <w:proofErr w:type="spellEnd"/>
              <w:r w:rsidRPr="00766DCC">
                <w:rPr>
                  <w:rFonts w:ascii="Arial" w:eastAsia="Times New Roman" w:hAnsi="Arial" w:cs="Arial"/>
                  <w:b/>
                  <w:bCs/>
                  <w:color w:val="006699"/>
                  <w:sz w:val="21"/>
                  <w:szCs w:val="21"/>
                  <w:highlight w:val="yellow"/>
                  <w:u w:val="single"/>
                </w:rPr>
                <w:t xml:space="preserve"> и </w:t>
              </w:r>
              <w:proofErr w:type="spellStart"/>
              <w:r w:rsidRPr="00766DCC">
                <w:rPr>
                  <w:rFonts w:ascii="Arial" w:eastAsia="Times New Roman" w:hAnsi="Arial" w:cs="Arial"/>
                  <w:b/>
                  <w:bCs/>
                  <w:color w:val="006699"/>
                  <w:sz w:val="21"/>
                  <w:szCs w:val="21"/>
                  <w:highlight w:val="yellow"/>
                  <w:u w:val="single"/>
                </w:rPr>
                <w:t>Dogliotti</w:t>
              </w:r>
              <w:proofErr w:type="spellEnd"/>
            </w:hyperlink>
          </w:p>
          <w:p w14:paraId="41A86B83" w14:textId="7245067B" w:rsidR="001E3D24" w:rsidRPr="001E3D24" w:rsidRDefault="00766DCC" w:rsidP="00766DCC">
            <w:pPr>
              <w:ind w:left="-20"/>
              <w:jc w:val="both"/>
              <w:rPr>
                <w:rFonts w:eastAsia="Times New Roman"/>
                <w:i/>
                <w:szCs w:val="24"/>
              </w:rPr>
            </w:pPr>
            <w:r w:rsidRPr="00076B21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  <w:highlight w:val="yellow"/>
              </w:rPr>
              <w:t>(1) Институт космических исследований РАН, Москва, Россия</w:t>
            </w:r>
            <w:r w:rsidRPr="00076B21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  <w:highlight w:val="yellow"/>
              </w:rPr>
              <w:br/>
              <w:t xml:space="preserve">(2) МГУ имени М.В. Ломоносова, факультет космических исследований, </w:t>
            </w:r>
            <w:r w:rsidRPr="00076B21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  <w:highlight w:val="yellow"/>
              </w:rPr>
              <w:lastRenderedPageBreak/>
              <w:t>Москва, Россия</w:t>
            </w:r>
          </w:p>
        </w:tc>
      </w:tr>
    </w:tbl>
    <w:p w14:paraId="4EF89F9E" w14:textId="77777777" w:rsidR="00C6134E" w:rsidRDefault="00C6134E" w:rsidP="00FC2991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</w:p>
    <w:p w14:paraId="5C3290CE" w14:textId="77777777" w:rsidR="00FF6458" w:rsidRDefault="00FF6458">
      <w:pPr>
        <w:spacing w:after="200" w:line="276" w:lineRule="auto"/>
        <w:rPr>
          <w:rFonts w:eastAsia="Times New Roman"/>
          <w:b/>
          <w:bCs/>
          <w:iCs/>
          <w:sz w:val="28"/>
          <w:szCs w:val="28"/>
        </w:rPr>
      </w:pPr>
      <w:r>
        <w:rPr>
          <w:rFonts w:eastAsia="Times New Roman"/>
          <w:b/>
          <w:bCs/>
          <w:iCs/>
          <w:sz w:val="28"/>
          <w:szCs w:val="28"/>
        </w:rPr>
        <w:br w:type="page"/>
      </w:r>
    </w:p>
    <w:p w14:paraId="45934E4D" w14:textId="1C512B62" w:rsidR="00E006B4" w:rsidRPr="00FF6458" w:rsidRDefault="00E006B4" w:rsidP="00E006B4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  <w:r w:rsidRPr="00FF6458">
        <w:rPr>
          <w:rFonts w:eastAsia="Times New Roman"/>
          <w:b/>
          <w:bCs/>
          <w:iCs/>
          <w:sz w:val="28"/>
          <w:szCs w:val="28"/>
        </w:rPr>
        <w:lastRenderedPageBreak/>
        <w:t>1</w:t>
      </w:r>
      <w:r>
        <w:rPr>
          <w:rFonts w:eastAsia="Times New Roman"/>
          <w:b/>
          <w:bCs/>
          <w:iCs/>
          <w:sz w:val="28"/>
          <w:szCs w:val="28"/>
        </w:rPr>
        <w:t>3</w:t>
      </w:r>
      <w:r w:rsidRPr="00FF6458">
        <w:rPr>
          <w:rFonts w:eastAsia="Times New Roman"/>
          <w:b/>
          <w:bCs/>
          <w:iCs/>
          <w:sz w:val="28"/>
          <w:szCs w:val="28"/>
        </w:rPr>
        <w:t xml:space="preserve"> ноября (</w:t>
      </w:r>
      <w:r w:rsidR="00FC0C76">
        <w:rPr>
          <w:rFonts w:eastAsia="Times New Roman"/>
          <w:b/>
          <w:bCs/>
          <w:iCs/>
          <w:sz w:val="28"/>
          <w:szCs w:val="28"/>
        </w:rPr>
        <w:t>четверг</w:t>
      </w:r>
      <w:r w:rsidRPr="00FF6458">
        <w:rPr>
          <w:rFonts w:eastAsia="Times New Roman"/>
          <w:b/>
          <w:bCs/>
          <w:iCs/>
          <w:sz w:val="28"/>
          <w:szCs w:val="28"/>
        </w:rPr>
        <w:t xml:space="preserve">) СЕКЦИЯ </w:t>
      </w:r>
      <w:r>
        <w:rPr>
          <w:rFonts w:eastAsia="Times New Roman"/>
          <w:b/>
          <w:bCs/>
          <w:iCs/>
          <w:sz w:val="28"/>
          <w:szCs w:val="28"/>
        </w:rPr>
        <w:t>А</w:t>
      </w:r>
      <w:r w:rsidRPr="00FF6458">
        <w:rPr>
          <w:rFonts w:eastAsia="Times New Roman"/>
          <w:b/>
          <w:bCs/>
          <w:iCs/>
          <w:sz w:val="28"/>
          <w:szCs w:val="28"/>
        </w:rPr>
        <w:t xml:space="preserve"> (</w:t>
      </w:r>
      <w:r w:rsidR="00106436" w:rsidRPr="008E37D1">
        <w:rPr>
          <w:rFonts w:eastAsia="Times New Roman"/>
          <w:b/>
          <w:bCs/>
          <w:iCs/>
          <w:sz w:val="28"/>
          <w:szCs w:val="28"/>
        </w:rPr>
        <w:t>4</w:t>
      </w:r>
      <w:r w:rsidRPr="00FF6458">
        <w:rPr>
          <w:rFonts w:eastAsia="Times New Roman"/>
          <w:b/>
          <w:bCs/>
          <w:iCs/>
          <w:sz w:val="28"/>
          <w:szCs w:val="28"/>
        </w:rPr>
        <w:t>-е заседание)</w:t>
      </w:r>
    </w:p>
    <w:p w14:paraId="4C53CAAE" w14:textId="77777777" w:rsidR="00E006B4" w:rsidRDefault="00E006B4" w:rsidP="00E006B4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</w:p>
    <w:p w14:paraId="564436BF" w14:textId="09702B5D" w:rsidR="00E006B4" w:rsidRPr="005274E8" w:rsidRDefault="00FC0C76" w:rsidP="00E006B4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>
        <w:rPr>
          <w:b/>
          <w:bCs/>
          <w:szCs w:val="24"/>
        </w:rPr>
        <w:t>09</w:t>
      </w:r>
      <w:r w:rsidR="00106436" w:rsidRPr="00106436">
        <w:rPr>
          <w:b/>
          <w:bCs/>
          <w:szCs w:val="24"/>
        </w:rPr>
        <w:t>:</w:t>
      </w:r>
      <w:r w:rsidR="00E006B4" w:rsidRPr="005274E8">
        <w:rPr>
          <w:b/>
          <w:bCs/>
          <w:szCs w:val="24"/>
        </w:rPr>
        <w:t>00–</w:t>
      </w:r>
      <w:r w:rsidR="00E006B4" w:rsidRPr="001023B9">
        <w:rPr>
          <w:b/>
          <w:bCs/>
          <w:szCs w:val="24"/>
        </w:rPr>
        <w:t>1</w:t>
      </w:r>
      <w:r w:rsidR="00106436" w:rsidRPr="00106436">
        <w:rPr>
          <w:b/>
          <w:bCs/>
          <w:szCs w:val="24"/>
        </w:rPr>
        <w:t>3:0</w:t>
      </w:r>
      <w:r w:rsidR="00E006B4" w:rsidRPr="001023B9">
        <w:rPr>
          <w:b/>
          <w:bCs/>
          <w:szCs w:val="24"/>
        </w:rPr>
        <w:t>0</w:t>
      </w:r>
      <w:r w:rsidR="00E006B4" w:rsidRPr="005274E8">
        <w:rPr>
          <w:b/>
          <w:bCs/>
          <w:szCs w:val="24"/>
        </w:rPr>
        <w:t xml:space="preserve"> </w:t>
      </w:r>
      <w:r w:rsidR="00E006B4" w:rsidRPr="005274E8">
        <w:rPr>
          <w:b/>
          <w:bCs/>
          <w:szCs w:val="24"/>
        </w:rPr>
        <w:tab/>
        <w:t xml:space="preserve">СЕКЦИЯ </w:t>
      </w:r>
      <w:r w:rsidR="00E006B4">
        <w:rPr>
          <w:b/>
          <w:bCs/>
          <w:szCs w:val="24"/>
          <w:lang w:val="en-US"/>
        </w:rPr>
        <w:t>A</w:t>
      </w:r>
      <w:r w:rsidR="00E006B4" w:rsidRPr="005274E8">
        <w:rPr>
          <w:b/>
          <w:bCs/>
          <w:szCs w:val="24"/>
        </w:rPr>
        <w:t xml:space="preserve">: </w:t>
      </w:r>
      <w:r w:rsidR="00E006B4" w:rsidRPr="003A55A7">
        <w:rPr>
          <w:b/>
          <w:bCs/>
          <w:szCs w:val="24"/>
        </w:rPr>
        <w:t>Методы и алгоритмы обработки спутниковых данных</w:t>
      </w:r>
    </w:p>
    <w:p w14:paraId="11F526BD" w14:textId="627985FE" w:rsidR="00E006B4" w:rsidRPr="005274E8" w:rsidRDefault="00E006B4" w:rsidP="00E006B4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5274E8">
        <w:rPr>
          <w:b/>
          <w:bCs/>
          <w:szCs w:val="24"/>
        </w:rPr>
        <w:tab/>
      </w:r>
      <w:r w:rsidR="00FC0C76">
        <w:rPr>
          <w:b/>
          <w:bCs/>
          <w:szCs w:val="24"/>
        </w:rPr>
        <w:t>Конференц-зал</w:t>
      </w:r>
      <w:r w:rsidRPr="005274E8">
        <w:rPr>
          <w:szCs w:val="24"/>
        </w:rPr>
        <w:t xml:space="preserve"> (</w:t>
      </w:r>
      <w:r w:rsidR="00961436">
        <w:rPr>
          <w:szCs w:val="24"/>
        </w:rPr>
        <w:t>1</w:t>
      </w:r>
      <w:r w:rsidRPr="005274E8">
        <w:rPr>
          <w:szCs w:val="24"/>
        </w:rPr>
        <w:t>-й этаж)</w:t>
      </w:r>
    </w:p>
    <w:p w14:paraId="04DBE2FA" w14:textId="77777777" w:rsidR="00E006B4" w:rsidRDefault="00E006B4" w:rsidP="00E006B4">
      <w:pPr>
        <w:autoSpaceDE w:val="0"/>
        <w:autoSpaceDN w:val="0"/>
        <w:adjustRightInd w:val="0"/>
        <w:ind w:left="2127" w:hanging="142"/>
        <w:jc w:val="both"/>
        <w:rPr>
          <w:rFonts w:eastAsia="Times New Roman"/>
          <w:b/>
          <w:bCs/>
          <w:szCs w:val="24"/>
        </w:rPr>
      </w:pPr>
      <w:r w:rsidRPr="005274E8">
        <w:rPr>
          <w:bCs/>
          <w:i/>
          <w:szCs w:val="24"/>
        </w:rPr>
        <w:t>Ведущие</w:t>
      </w:r>
      <w:r w:rsidRPr="005274E8">
        <w:rPr>
          <w:b/>
          <w:bCs/>
          <w:szCs w:val="24"/>
        </w:rPr>
        <w:t xml:space="preserve"> </w:t>
      </w:r>
    </w:p>
    <w:p w14:paraId="029F3AC9" w14:textId="77777777" w:rsidR="00E006B4" w:rsidRDefault="00E006B4" w:rsidP="00E006B4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</w:p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800"/>
        <w:gridCol w:w="7753"/>
      </w:tblGrid>
      <w:tr w:rsidR="00E006B4" w:rsidRPr="00751296" w14:paraId="46A3DB3C" w14:textId="77777777" w:rsidTr="00A331DF">
        <w:tc>
          <w:tcPr>
            <w:tcW w:w="9553" w:type="dxa"/>
            <w:gridSpan w:val="2"/>
          </w:tcPr>
          <w:p w14:paraId="6DAAA5B4" w14:textId="01F47721" w:rsidR="00E006B4" w:rsidRPr="00E610F7" w:rsidRDefault="00FC0C76" w:rsidP="00A331DF">
            <w:pPr>
              <w:shd w:val="clear" w:color="auto" w:fill="FFFFFF"/>
              <w:rPr>
                <w:rFonts w:eastAsia="Times New Roman"/>
                <w:b/>
                <w:bCs/>
                <w:color w:val="333333"/>
                <w:szCs w:val="24"/>
              </w:rPr>
            </w:pPr>
            <w:r>
              <w:rPr>
                <w:rFonts w:eastAsia="Times New Roman"/>
                <w:b/>
                <w:bCs/>
                <w:color w:val="333333"/>
                <w:szCs w:val="24"/>
              </w:rPr>
              <w:t>Метрология</w:t>
            </w:r>
          </w:p>
        </w:tc>
      </w:tr>
      <w:tr w:rsidR="00E006B4" w:rsidRPr="00751296" w14:paraId="334DCD8A" w14:textId="77777777" w:rsidTr="00A331DF">
        <w:tc>
          <w:tcPr>
            <w:tcW w:w="1800" w:type="dxa"/>
          </w:tcPr>
          <w:p w14:paraId="36ECDD14" w14:textId="0833ADB2" w:rsidR="00E006B4" w:rsidRPr="00751296" w:rsidRDefault="00FC0C76" w:rsidP="00FC0C76">
            <w:pPr>
              <w:tabs>
                <w:tab w:val="left" w:pos="1985"/>
              </w:tabs>
              <w:jc w:val="both"/>
              <w:rPr>
                <w:b/>
                <w:bCs/>
                <w:szCs w:val="22"/>
                <w:lang w:eastAsia="en-US"/>
              </w:rPr>
            </w:pPr>
            <w:r>
              <w:rPr>
                <w:szCs w:val="22"/>
              </w:rPr>
              <w:t>0</w:t>
            </w:r>
            <w:r>
              <w:rPr>
                <w:szCs w:val="22"/>
              </w:rPr>
              <w:t>9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–</w:t>
            </w:r>
            <w:r>
              <w:rPr>
                <w:szCs w:val="22"/>
              </w:rPr>
              <w:t>0</w:t>
            </w:r>
            <w:r>
              <w:rPr>
                <w:szCs w:val="22"/>
              </w:rPr>
              <w:t>9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39E95982" w14:textId="77777777" w:rsidR="00FC0C76" w:rsidRDefault="00FC0C76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280</w:t>
            </w:r>
            <w:bookmarkStart w:id="39" w:name="n11012"/>
            <w:bookmarkEnd w:id="39"/>
          </w:p>
          <w:p w14:paraId="652206AB" w14:textId="47C5C22E" w:rsidR="00EE3611" w:rsidRPr="00EE3611" w:rsidRDefault="00EE3611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szCs w:val="24"/>
              </w:rPr>
            </w:pPr>
            <w:hyperlink r:id="rId40" w:history="1">
              <w:r w:rsidRPr="00EE3611">
                <w:rPr>
                  <w:b/>
                  <w:color w:val="0000FF"/>
                  <w:u w:val="single"/>
                </w:rPr>
                <w:t>Поиск мелкоразмерной изменчивости спутниковых изображений по спектру матриц перепадов яркости изображений</w:t>
              </w:r>
            </w:hyperlink>
          </w:p>
          <w:p w14:paraId="481B9CCE" w14:textId="77777777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Алексанина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Г. (1, 2), Сизоненко Г.Г. (2)</w:t>
            </w:r>
          </w:p>
          <w:p w14:paraId="591B6A93" w14:textId="75F3428F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Институт автоматики и процессов управления ДВО РАН, Владивосток, Россия</w:t>
            </w: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br/>
              <w:t>(2) Дальневосточный федеральный университет, Владивосток, Россия</w:t>
            </w:r>
          </w:p>
          <w:p w14:paraId="4DE3B2C3" w14:textId="577F648E" w:rsidR="00E006B4" w:rsidRPr="00EE3611" w:rsidRDefault="00E006B4" w:rsidP="00A331DF">
            <w:pPr>
              <w:jc w:val="both"/>
              <w:rPr>
                <w:bCs/>
                <w:szCs w:val="24"/>
                <w:lang w:eastAsia="en-US"/>
              </w:rPr>
            </w:pPr>
          </w:p>
        </w:tc>
      </w:tr>
      <w:tr w:rsidR="00FC0C76" w:rsidRPr="00751296" w14:paraId="4B630A42" w14:textId="77777777" w:rsidTr="00A331DF">
        <w:tc>
          <w:tcPr>
            <w:tcW w:w="1800" w:type="dxa"/>
          </w:tcPr>
          <w:p w14:paraId="0370BF71" w14:textId="470E2A6A" w:rsidR="00FC0C76" w:rsidRDefault="00FC0C76" w:rsidP="00FC0C76">
            <w:pPr>
              <w:tabs>
                <w:tab w:val="left" w:pos="1985"/>
              </w:tabs>
              <w:jc w:val="both"/>
              <w:rPr>
                <w:szCs w:val="22"/>
              </w:rPr>
            </w:pPr>
            <w:r>
              <w:rPr>
                <w:szCs w:val="22"/>
              </w:rPr>
              <w:t>09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–</w:t>
            </w:r>
            <w:r>
              <w:rPr>
                <w:szCs w:val="22"/>
              </w:rPr>
              <w:t>09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6622813C" w14:textId="77777777" w:rsidR="00FC0C76" w:rsidRDefault="00FC0C76" w:rsidP="00FC0C76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420</w:t>
            </w:r>
            <w:bookmarkStart w:id="40" w:name="n11152"/>
            <w:bookmarkEnd w:id="40"/>
          </w:p>
          <w:p w14:paraId="104D5A98" w14:textId="0CC0B758" w:rsidR="00EE3611" w:rsidRPr="00EE3611" w:rsidRDefault="00EE3611" w:rsidP="00FC0C76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1" w:history="1">
              <w:r w:rsidRPr="00EE3611">
                <w:rPr>
                  <w:b/>
                  <w:color w:val="0000FF"/>
                  <w:u w:val="single"/>
                </w:rPr>
                <w:t>Обработ</w:t>
              </w:r>
              <w:r w:rsidRPr="00EE3611">
                <w:rPr>
                  <w:b/>
                  <w:color w:val="0000FF"/>
                  <w:u w:val="single"/>
                </w:rPr>
                <w:t>к</w:t>
              </w:r>
              <w:r w:rsidRPr="00EE3611">
                <w:rPr>
                  <w:b/>
                  <w:color w:val="0000FF"/>
                  <w:u w:val="single"/>
                </w:rPr>
                <w:t>а последовательности снимков на основе LSTM для классификации данных Sentinel-2</w:t>
              </w:r>
            </w:hyperlink>
          </w:p>
          <w:p w14:paraId="54C4CDBC" w14:textId="77777777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Фёдоров Р.К. (1), Попова А.К. (1), Авраменко Ю.В. (1)</w:t>
            </w:r>
          </w:p>
          <w:p w14:paraId="6064493A" w14:textId="1D90F960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Институт динамики систем и теории управления им. В.М. Матросова, Иркутск, Россия</w:t>
            </w:r>
          </w:p>
          <w:p w14:paraId="176CFE43" w14:textId="77777777" w:rsidR="00FC0C76" w:rsidRPr="00EE3611" w:rsidRDefault="00FC0C76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i/>
                <w:color w:val="333333"/>
                <w:szCs w:val="24"/>
                <w:shd w:val="clear" w:color="auto" w:fill="FFFFFF"/>
              </w:rPr>
            </w:pPr>
          </w:p>
        </w:tc>
      </w:tr>
      <w:tr w:rsidR="00FC0C76" w:rsidRPr="00751296" w14:paraId="5A3C7372" w14:textId="77777777" w:rsidTr="00A331DF">
        <w:tc>
          <w:tcPr>
            <w:tcW w:w="1800" w:type="dxa"/>
          </w:tcPr>
          <w:p w14:paraId="36FD881F" w14:textId="3972BAF1" w:rsidR="00FC0C76" w:rsidRDefault="00FC0C76" w:rsidP="00FC0C76">
            <w:pPr>
              <w:tabs>
                <w:tab w:val="left" w:pos="1985"/>
              </w:tabs>
              <w:jc w:val="both"/>
              <w:rPr>
                <w:szCs w:val="22"/>
              </w:rPr>
            </w:pPr>
            <w:r>
              <w:rPr>
                <w:szCs w:val="22"/>
              </w:rPr>
              <w:t>09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0</w:t>
            </w:r>
            <w:r w:rsidRPr="00751296">
              <w:rPr>
                <w:szCs w:val="22"/>
              </w:rPr>
              <w:t>–</w:t>
            </w:r>
            <w:r>
              <w:rPr>
                <w:szCs w:val="22"/>
              </w:rPr>
              <w:t>1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0327A29A" w14:textId="77777777" w:rsidR="00FC0C76" w:rsidRDefault="00FC0C76" w:rsidP="00FC0C76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C0C76">
              <w:rPr>
                <w:rFonts w:eastAsia="Times New Roman"/>
                <w:b/>
                <w:bCs/>
                <w:color w:val="333333"/>
                <w:szCs w:val="24"/>
              </w:rPr>
              <w:t>XXIII.A.98</w:t>
            </w:r>
          </w:p>
          <w:p w14:paraId="5DBB92C4" w14:textId="77C8DF4F" w:rsidR="00EE3611" w:rsidRPr="00FC0C76" w:rsidRDefault="00EE3611" w:rsidP="00FC0C76">
            <w:pPr>
              <w:shd w:val="clear" w:color="auto" w:fill="FFFFFF"/>
              <w:spacing w:after="160" w:line="259" w:lineRule="auto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2" w:history="1">
              <w:r w:rsidRPr="00EE3611">
                <w:rPr>
                  <w:b/>
                  <w:color w:val="0000FF"/>
                  <w:u w:val="single"/>
                </w:rPr>
                <w:t>С</w:t>
              </w:r>
              <w:r w:rsidRPr="00EE3611">
                <w:rPr>
                  <w:b/>
                  <w:color w:val="0000FF"/>
                  <w:u w:val="single"/>
                </w:rPr>
                <w:t>п</w:t>
              </w:r>
              <w:r w:rsidRPr="00EE3611">
                <w:rPr>
                  <w:b/>
                  <w:color w:val="0000FF"/>
                  <w:u w:val="single"/>
                </w:rPr>
                <w:t xml:space="preserve">особ построения </w:t>
              </w:r>
              <w:proofErr w:type="spellStart"/>
              <w:r w:rsidRPr="00EE3611">
                <w:rPr>
                  <w:b/>
                  <w:color w:val="0000FF"/>
                  <w:u w:val="single"/>
                </w:rPr>
                <w:t>геопространственного</w:t>
              </w:r>
              <w:proofErr w:type="spellEnd"/>
              <w:r w:rsidRPr="00EE3611">
                <w:rPr>
                  <w:b/>
                  <w:color w:val="0000FF"/>
                  <w:u w:val="single"/>
                </w:rPr>
                <w:t xml:space="preserve"> индекса, использующего ZIPU-кривые</w:t>
              </w:r>
            </w:hyperlink>
          </w:p>
          <w:p w14:paraId="22959463" w14:textId="77777777" w:rsidR="00FC0C76" w:rsidRPr="00FC0C76" w:rsidRDefault="00FC0C76" w:rsidP="00FC0C76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FC0C76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ашков А.А. (1)</w:t>
            </w:r>
          </w:p>
          <w:p w14:paraId="4ACDB7BA" w14:textId="5B733A30" w:rsidR="00FC0C76" w:rsidRPr="00FC0C76" w:rsidRDefault="00FC0C76" w:rsidP="00FC0C76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FC0C76">
              <w:rPr>
                <w:rFonts w:eastAsia="Times New Roman"/>
                <w:b/>
                <w:bCs/>
                <w:color w:val="333333"/>
                <w:szCs w:val="24"/>
              </w:rPr>
              <w:t>(1) АО «НИИ Точных приборов» (АО "НИИ ТП"), Москва, РФ</w:t>
            </w:r>
          </w:p>
          <w:p w14:paraId="375BDD10" w14:textId="77777777" w:rsidR="00FC0C76" w:rsidRPr="00EE3611" w:rsidRDefault="00FC0C76" w:rsidP="00A331DF">
            <w:pPr>
              <w:jc w:val="both"/>
              <w:rPr>
                <w:rFonts w:eastAsia="Times New Roman"/>
                <w:b/>
                <w:bCs/>
                <w:i/>
                <w:color w:val="333333"/>
                <w:szCs w:val="24"/>
                <w:shd w:val="clear" w:color="auto" w:fill="FFFFFF"/>
              </w:rPr>
            </w:pPr>
          </w:p>
        </w:tc>
      </w:tr>
      <w:tr w:rsidR="00FC0C76" w:rsidRPr="00751296" w14:paraId="14FC1AD9" w14:textId="77777777" w:rsidTr="00A331DF">
        <w:tc>
          <w:tcPr>
            <w:tcW w:w="1800" w:type="dxa"/>
          </w:tcPr>
          <w:p w14:paraId="245E5F76" w14:textId="7AE62FED" w:rsidR="00FC0C76" w:rsidRDefault="00FC0C76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>
              <w:rPr>
                <w:szCs w:val="22"/>
              </w:rPr>
              <w:t>10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–</w:t>
            </w:r>
            <w:r>
              <w:rPr>
                <w:szCs w:val="22"/>
              </w:rPr>
              <w:t>10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26CB6D7C" w14:textId="77777777" w:rsidR="00FC0C76" w:rsidRDefault="00FC0C76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136</w:t>
            </w:r>
          </w:p>
          <w:p w14:paraId="6E8C1A94" w14:textId="1950CEF8" w:rsidR="00EE3611" w:rsidRPr="00EE3611" w:rsidRDefault="00EE3611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3" w:history="1">
              <w:r w:rsidRPr="00EE3611">
                <w:rPr>
                  <w:b/>
                  <w:color w:val="0000FF"/>
                  <w:u w:val="single"/>
                </w:rPr>
                <w:t xml:space="preserve">Исследование применимости </w:t>
              </w:r>
              <w:proofErr w:type="spellStart"/>
              <w:r w:rsidRPr="00EE3611">
                <w:rPr>
                  <w:b/>
                  <w:color w:val="0000FF"/>
                  <w:u w:val="single"/>
                </w:rPr>
                <w:t>мультимодальной</w:t>
              </w:r>
              <w:proofErr w:type="spellEnd"/>
              <w:r w:rsidRPr="00EE3611">
                <w:rPr>
                  <w:b/>
                  <w:color w:val="0000FF"/>
                  <w:u w:val="single"/>
                </w:rPr>
                <w:t xml:space="preserve"> </w:t>
              </w:r>
              <w:proofErr w:type="spellStart"/>
              <w:r w:rsidRPr="00EE3611">
                <w:rPr>
                  <w:b/>
                  <w:color w:val="0000FF"/>
                  <w:u w:val="single"/>
                </w:rPr>
                <w:t>нейросетевой</w:t>
              </w:r>
              <w:proofErr w:type="spellEnd"/>
              <w:r w:rsidRPr="00EE3611">
                <w:rPr>
                  <w:b/>
                  <w:color w:val="0000FF"/>
                  <w:u w:val="single"/>
                </w:rPr>
                <w:t xml:space="preserve"> модели </w:t>
              </w:r>
              <w:proofErr w:type="spellStart"/>
              <w:r w:rsidRPr="00EE3611">
                <w:rPr>
                  <w:b/>
                  <w:color w:val="0000FF"/>
                  <w:u w:val="single"/>
                </w:rPr>
                <w:t>TerraMind</w:t>
              </w:r>
              <w:proofErr w:type="spellEnd"/>
              <w:r w:rsidRPr="00EE3611">
                <w:rPr>
                  <w:b/>
                  <w:color w:val="0000FF"/>
                  <w:u w:val="single"/>
                </w:rPr>
                <w:t xml:space="preserve"> для обработки данных комплекса м</w:t>
              </w:r>
              <w:r w:rsidRPr="00EE3611">
                <w:rPr>
                  <w:b/>
                  <w:color w:val="0000FF"/>
                  <w:u w:val="single"/>
                </w:rPr>
                <w:t>н</w:t>
              </w:r>
              <w:r w:rsidRPr="00EE3611">
                <w:rPr>
                  <w:b/>
                  <w:color w:val="0000FF"/>
                  <w:u w:val="single"/>
                </w:rPr>
                <w:t>огозональной спутниковой съёмки космического аппарата Метеор-М</w:t>
              </w:r>
            </w:hyperlink>
          </w:p>
          <w:p w14:paraId="6533F9A6" w14:textId="77777777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Васильев А.И. (1), Акимов А.А. (1), Скачков А.М. (1)</w:t>
            </w:r>
          </w:p>
          <w:p w14:paraId="0658F1BD" w14:textId="1F3686F6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Научный центр оперативного мониторинга Земли АО «Российские космические системы», Москва, Россия</w:t>
            </w:r>
          </w:p>
          <w:p w14:paraId="5380F321" w14:textId="15FD39B6" w:rsidR="00FC0C76" w:rsidRPr="00EE3611" w:rsidRDefault="00FC0C76" w:rsidP="00FC0C76">
            <w:pPr>
              <w:jc w:val="both"/>
              <w:rPr>
                <w:rFonts w:eastAsia="Times New Roman"/>
                <w:b/>
                <w:bCs/>
                <w:i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751296" w14:paraId="335AB7FE" w14:textId="77777777" w:rsidTr="00A331DF">
        <w:tc>
          <w:tcPr>
            <w:tcW w:w="1800" w:type="dxa"/>
          </w:tcPr>
          <w:p w14:paraId="4AD2F3C9" w14:textId="7F82D383" w:rsidR="00E006B4" w:rsidRPr="00751296" w:rsidRDefault="00E006B4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>
              <w:rPr>
                <w:szCs w:val="22"/>
              </w:rPr>
              <w:t>10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–</w:t>
            </w:r>
            <w:r>
              <w:rPr>
                <w:szCs w:val="22"/>
              </w:rPr>
              <w:t>10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7220297F" w14:textId="77777777" w:rsidR="00FC0C76" w:rsidRDefault="00FC0C76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240</w:t>
            </w:r>
            <w:bookmarkStart w:id="41" w:name="n10972"/>
            <w:bookmarkEnd w:id="41"/>
          </w:p>
          <w:p w14:paraId="09E44EA8" w14:textId="4D15145D" w:rsidR="00EE3611" w:rsidRPr="00EE3611" w:rsidRDefault="00EE3611" w:rsidP="00FC0C76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4" w:history="1">
              <w:r w:rsidRPr="00EE3611">
                <w:rPr>
                  <w:b/>
                  <w:color w:val="0000FF"/>
                  <w:u w:val="single"/>
                </w:rPr>
                <w:t>Анализ проблем методической совместимости результатов оптико-элект</w:t>
              </w:r>
              <w:r w:rsidRPr="00EE3611">
                <w:rPr>
                  <w:b/>
                  <w:color w:val="0000FF"/>
                  <w:u w:val="single"/>
                </w:rPr>
                <w:t>р</w:t>
              </w:r>
              <w:r w:rsidRPr="00EE3611">
                <w:rPr>
                  <w:b/>
                  <w:color w:val="0000FF"/>
                  <w:u w:val="single"/>
                </w:rPr>
                <w:t>онной съемки с требованиями по разрешению спутникового снимка</w:t>
              </w:r>
            </w:hyperlink>
          </w:p>
          <w:p w14:paraId="56E4D2AA" w14:textId="77777777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Геча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В.Я. (1), </w:t>
            </w: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Жиленев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М.Ю. (1), Марчук Г.С. (1), Пугач И.Ю. (1), Крамаренко Р.М. (1)</w:t>
            </w:r>
          </w:p>
          <w:p w14:paraId="7FCCBFF9" w14:textId="70905314" w:rsidR="00FC0C76" w:rsidRPr="00EE3611" w:rsidRDefault="00FC0C76" w:rsidP="00FC0C76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АО "Корпорация ВНИИЭМ", Москва, РФ</w:t>
            </w:r>
          </w:p>
          <w:p w14:paraId="0108380B" w14:textId="7F7719F7" w:rsidR="00E006B4" w:rsidRPr="00EE3611" w:rsidRDefault="00E006B4" w:rsidP="00A331DF">
            <w:pPr>
              <w:jc w:val="both"/>
              <w:rPr>
                <w:rFonts w:eastAsia="Times New Roman"/>
                <w:bCs/>
                <w:i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751296" w14:paraId="0A368810" w14:textId="77777777" w:rsidTr="00A331DF">
        <w:tc>
          <w:tcPr>
            <w:tcW w:w="1800" w:type="dxa"/>
          </w:tcPr>
          <w:p w14:paraId="3A515561" w14:textId="5BA53644" w:rsidR="00E006B4" w:rsidRPr="00751296" w:rsidRDefault="00E006B4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>
              <w:rPr>
                <w:szCs w:val="22"/>
              </w:rPr>
              <w:t>10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751296">
              <w:rPr>
                <w:szCs w:val="22"/>
              </w:rPr>
              <w:t>0–1</w:t>
            </w:r>
            <w:r>
              <w:rPr>
                <w:szCs w:val="22"/>
              </w:rPr>
              <w:t>1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7665C073" w14:textId="77777777" w:rsidR="0087334D" w:rsidRDefault="0087334D" w:rsidP="0087334D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256</w:t>
            </w:r>
            <w:bookmarkStart w:id="42" w:name="n10988"/>
            <w:bookmarkEnd w:id="42"/>
          </w:p>
          <w:p w14:paraId="6BD00A84" w14:textId="71108F37" w:rsidR="00EE3611" w:rsidRPr="00EE3611" w:rsidRDefault="00EE3611" w:rsidP="0087334D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5" w:history="1">
              <w:r w:rsidRPr="00EE3611">
                <w:rPr>
                  <w:b/>
                  <w:color w:val="0000FF"/>
                  <w:u w:val="single"/>
                </w:rPr>
                <w:t>Сведение результатов многопараметрических наблюдений к единственному параметру и опыт его применения в ДЗЗ</w:t>
              </w:r>
            </w:hyperlink>
          </w:p>
          <w:p w14:paraId="3894E235" w14:textId="77777777" w:rsidR="0087334D" w:rsidRPr="00EE3611" w:rsidRDefault="0087334D" w:rsidP="0087334D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Котцов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ВА (1), Егоров </w:t>
            </w:r>
            <w:proofErr w:type="gram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ВВ</w:t>
            </w:r>
            <w:proofErr w:type="gram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(1), </w:t>
            </w: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Балтер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Д.Б. (1), Стальная М.В. (1)</w:t>
            </w:r>
          </w:p>
          <w:p w14:paraId="7980496D" w14:textId="49D7A6B8" w:rsidR="0087334D" w:rsidRPr="00EE3611" w:rsidRDefault="0087334D" w:rsidP="0087334D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Институт космических исследований РАН, Москва, Россия</w:t>
            </w:r>
          </w:p>
          <w:p w14:paraId="12F98A2C" w14:textId="498DE3A4" w:rsidR="00E006B4" w:rsidRPr="00EE3611" w:rsidRDefault="00E006B4" w:rsidP="00A331DF">
            <w:pPr>
              <w:jc w:val="both"/>
              <w:rPr>
                <w:rFonts w:eastAsia="Times New Roman"/>
                <w:b/>
                <w:bCs/>
                <w:i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751296" w14:paraId="666E797D" w14:textId="77777777" w:rsidTr="00A331DF">
        <w:tc>
          <w:tcPr>
            <w:tcW w:w="1800" w:type="dxa"/>
          </w:tcPr>
          <w:p w14:paraId="690E8BA0" w14:textId="6C056A84" w:rsidR="00E006B4" w:rsidRPr="00751296" w:rsidRDefault="00E006B4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 w:rsidRPr="00751296">
              <w:rPr>
                <w:szCs w:val="22"/>
              </w:rPr>
              <w:lastRenderedPageBreak/>
              <w:t>1</w:t>
            </w:r>
            <w:r>
              <w:rPr>
                <w:szCs w:val="22"/>
              </w:rPr>
              <w:t>1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–1</w:t>
            </w:r>
            <w:r>
              <w:rPr>
                <w:szCs w:val="22"/>
              </w:rPr>
              <w:t>1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0C279AE8" w14:textId="3FAA121D" w:rsidR="00E006B4" w:rsidRPr="00EE3611" w:rsidRDefault="00BB1C00" w:rsidP="00BB1C00">
            <w:pPr>
              <w:shd w:val="clear" w:color="auto" w:fill="FFFFFF"/>
              <w:spacing w:after="75"/>
              <w:rPr>
                <w:rFonts w:eastAsia="Times New Roman"/>
                <w:b/>
                <w:bCs/>
                <w:i/>
                <w:color w:val="333333"/>
                <w:szCs w:val="24"/>
                <w:shd w:val="clear" w:color="auto" w:fill="FFFFFF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szCs w:val="24"/>
              </w:rPr>
              <w:t>Перерыв</w:t>
            </w:r>
          </w:p>
        </w:tc>
      </w:tr>
      <w:tr w:rsidR="00E006B4" w:rsidRPr="00751296" w14:paraId="0BB6B6FF" w14:textId="77777777" w:rsidTr="00A331DF">
        <w:tc>
          <w:tcPr>
            <w:tcW w:w="1800" w:type="dxa"/>
          </w:tcPr>
          <w:p w14:paraId="548C06DD" w14:textId="66443157" w:rsidR="00E006B4" w:rsidRPr="00751296" w:rsidRDefault="00E006B4" w:rsidP="00E006B4">
            <w:pPr>
              <w:ind w:left="1985" w:hanging="1985"/>
              <w:jc w:val="both"/>
              <w:rPr>
                <w:szCs w:val="22"/>
              </w:rPr>
            </w:pPr>
            <w:r w:rsidRPr="00751296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1</w:t>
            </w:r>
            <w:r w:rsidRPr="00751296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2</w:t>
            </w:r>
            <w:r w:rsidRPr="00751296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1</w:t>
            </w:r>
            <w:r w:rsidRPr="00751296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4</w:t>
            </w:r>
            <w:r w:rsidRPr="00751296">
              <w:rPr>
                <w:bCs/>
                <w:szCs w:val="22"/>
              </w:rPr>
              <w:t>0</w:t>
            </w:r>
          </w:p>
        </w:tc>
        <w:tc>
          <w:tcPr>
            <w:tcW w:w="7753" w:type="dxa"/>
          </w:tcPr>
          <w:p w14:paraId="6E920E3F" w14:textId="0BBF298F" w:rsidR="00BB1C00" w:rsidRDefault="00BB1C00" w:rsidP="00BB1C00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530</w:t>
            </w:r>
            <w:bookmarkStart w:id="43" w:name="n11262"/>
            <w:bookmarkEnd w:id="43"/>
          </w:p>
          <w:p w14:paraId="382F1EC2" w14:textId="5C364AD8" w:rsidR="0086329C" w:rsidRPr="0086329C" w:rsidRDefault="0086329C" w:rsidP="00BB1C00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6" w:history="1">
              <w:r w:rsidRPr="0086329C">
                <w:rPr>
                  <w:b/>
                  <w:color w:val="0000FF"/>
                  <w:u w:val="single"/>
                </w:rPr>
                <w:t xml:space="preserve">Двухэтапный подход к повышению качества спутниковых изображений на основе </w:t>
              </w:r>
              <w:proofErr w:type="spellStart"/>
              <w:r w:rsidRPr="0086329C">
                <w:rPr>
                  <w:b/>
                  <w:color w:val="0000FF"/>
                  <w:u w:val="single"/>
                </w:rPr>
                <w:t>нейросетевых</w:t>
              </w:r>
              <w:proofErr w:type="spellEnd"/>
              <w:r w:rsidRPr="0086329C">
                <w:rPr>
                  <w:b/>
                  <w:color w:val="0000FF"/>
                  <w:u w:val="single"/>
                </w:rPr>
                <w:t xml:space="preserve"> алгоритмов</w:t>
              </w:r>
            </w:hyperlink>
          </w:p>
          <w:p w14:paraId="74396FA3" w14:textId="77777777" w:rsidR="00BB1C00" w:rsidRPr="00EE3611" w:rsidRDefault="00BB1C00" w:rsidP="00BB1C00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Козуб ВА (1), </w:t>
            </w: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Мурынин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АБ (2), Швед АК (1)</w:t>
            </w:r>
          </w:p>
          <w:p w14:paraId="7C3CB9A7" w14:textId="642EC251" w:rsidR="00BB1C00" w:rsidRPr="00EE3611" w:rsidRDefault="00BB1C00" w:rsidP="00BB1C00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НИИ "АЭРОКОСМОС", Москва, Российская Федерация</w:t>
            </w: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br/>
              <w:t>(2) ФИЦ ИУ РАН, Москва, РФ</w:t>
            </w:r>
          </w:p>
          <w:p w14:paraId="1AF031E4" w14:textId="77777777" w:rsidR="00E006B4" w:rsidRPr="00EE3611" w:rsidRDefault="00E006B4" w:rsidP="00A331DF">
            <w:pPr>
              <w:tabs>
                <w:tab w:val="left" w:pos="1985"/>
              </w:tabs>
              <w:jc w:val="both"/>
              <w:rPr>
                <w:rFonts w:eastAsia="Times New Roman"/>
                <w:b/>
                <w:bCs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751296" w14:paraId="3FE57069" w14:textId="77777777" w:rsidTr="00A331DF">
        <w:tc>
          <w:tcPr>
            <w:tcW w:w="1800" w:type="dxa"/>
          </w:tcPr>
          <w:p w14:paraId="3737ADFE" w14:textId="3ADBF9E2" w:rsidR="00E006B4" w:rsidRPr="00751296" w:rsidRDefault="00E006B4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 w:rsidRPr="00751296">
              <w:rPr>
                <w:szCs w:val="22"/>
              </w:rPr>
              <w:t>1</w:t>
            </w:r>
            <w:r>
              <w:rPr>
                <w:szCs w:val="22"/>
              </w:rPr>
              <w:t>1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751296">
              <w:rPr>
                <w:szCs w:val="22"/>
              </w:rPr>
              <w:t>0–1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521FB1E8" w14:textId="77777777" w:rsidR="005D5404" w:rsidRDefault="005D5404" w:rsidP="005D5404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556</w:t>
            </w:r>
            <w:bookmarkStart w:id="44" w:name="n11288"/>
            <w:bookmarkEnd w:id="44"/>
          </w:p>
          <w:p w14:paraId="70E17790" w14:textId="6DBFE26A" w:rsidR="0086329C" w:rsidRPr="0086329C" w:rsidRDefault="0086329C" w:rsidP="005D5404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7" w:history="1">
              <w:r w:rsidRPr="0086329C">
                <w:rPr>
                  <w:b/>
                  <w:color w:val="0000FF"/>
                  <w:u w:val="single"/>
                </w:rPr>
                <w:t>Текущие возможности и перспективы развития технической инфраструктуры ЦКП "ИКИ-Мониторинг"</w:t>
              </w:r>
            </w:hyperlink>
          </w:p>
          <w:p w14:paraId="24F8E4C1" w14:textId="77777777" w:rsidR="005D5404" w:rsidRPr="00EE3611" w:rsidRDefault="005D5404" w:rsidP="005D5404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Прошин А.А. (1), Бурцев М.А. (1), </w:t>
            </w: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Лупян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Е.А. (1), Радченко М.В. (1)</w:t>
            </w:r>
          </w:p>
          <w:p w14:paraId="0C9AE283" w14:textId="30199649" w:rsidR="005D5404" w:rsidRPr="00EE3611" w:rsidRDefault="005D5404" w:rsidP="005D5404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Институт космических исследований РАН, Москва, Россия</w:t>
            </w:r>
          </w:p>
          <w:p w14:paraId="4F02F7B3" w14:textId="4232EBDD" w:rsidR="00E006B4" w:rsidRPr="00EE3611" w:rsidRDefault="00E006B4" w:rsidP="00A331DF">
            <w:pPr>
              <w:jc w:val="both"/>
              <w:rPr>
                <w:rFonts w:eastAsia="Times New Roman"/>
                <w:bCs/>
                <w:i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751296" w14:paraId="7B321E88" w14:textId="77777777" w:rsidTr="00A331DF">
        <w:tc>
          <w:tcPr>
            <w:tcW w:w="1800" w:type="dxa"/>
          </w:tcPr>
          <w:p w14:paraId="60163293" w14:textId="6B8EE383" w:rsidR="00E006B4" w:rsidRPr="00751296" w:rsidRDefault="00E006B4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 w:rsidRPr="00751296">
              <w:rPr>
                <w:szCs w:val="22"/>
              </w:rPr>
              <w:t>1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751296">
              <w:rPr>
                <w:szCs w:val="22"/>
              </w:rPr>
              <w:t>0–1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</w:t>
            </w:r>
          </w:p>
        </w:tc>
        <w:tc>
          <w:tcPr>
            <w:tcW w:w="7753" w:type="dxa"/>
          </w:tcPr>
          <w:p w14:paraId="516FEFA3" w14:textId="77777777" w:rsidR="003D0538" w:rsidRDefault="003D0538" w:rsidP="003D0538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59</w:t>
            </w:r>
            <w:bookmarkStart w:id="45" w:name="n10791"/>
            <w:bookmarkEnd w:id="45"/>
          </w:p>
          <w:p w14:paraId="60A72F7B" w14:textId="4A769BD2" w:rsidR="0086329C" w:rsidRPr="0086329C" w:rsidRDefault="0086329C" w:rsidP="003D0538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8" w:history="1">
              <w:r w:rsidRPr="0086329C">
                <w:rPr>
                  <w:b/>
                  <w:color w:val="0000FF"/>
                  <w:u w:val="single"/>
                </w:rPr>
                <w:t xml:space="preserve">Особенности применения </w:t>
              </w:r>
              <w:proofErr w:type="spellStart"/>
              <w:r w:rsidRPr="0086329C">
                <w:rPr>
                  <w:b/>
                  <w:color w:val="0000FF"/>
                  <w:u w:val="single"/>
                </w:rPr>
                <w:t>нейросетевых</w:t>
              </w:r>
              <w:proofErr w:type="spellEnd"/>
              <w:r w:rsidRPr="0086329C">
                <w:rPr>
                  <w:b/>
                  <w:color w:val="0000FF"/>
                  <w:u w:val="single"/>
                </w:rPr>
                <w:t xml:space="preserve"> моделей различных типов в задачах распознавания антропогенных объектов на космических изображениях</w:t>
              </w:r>
            </w:hyperlink>
          </w:p>
          <w:p w14:paraId="4E4931F5" w14:textId="77777777" w:rsidR="003D0538" w:rsidRPr="00EE3611" w:rsidRDefault="003D0538" w:rsidP="003D0538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Жуков Д.В. (1), </w:t>
            </w: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Спесивцева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К.А. (1), </w:t>
            </w:r>
            <w:proofErr w:type="spellStart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Харжевский</w:t>
            </w:r>
            <w:proofErr w:type="spellEnd"/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 xml:space="preserve"> Е.В. (1)</w:t>
            </w:r>
          </w:p>
          <w:p w14:paraId="65A64AFC" w14:textId="3B47FC43" w:rsidR="003D0538" w:rsidRPr="00EE3611" w:rsidRDefault="003D0538" w:rsidP="003D0538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Военно-космическая академия имени А.Ф. Можайского, Санкт-Петербург, Россия</w:t>
            </w:r>
          </w:p>
          <w:p w14:paraId="3171F0DD" w14:textId="0DC9C49C" w:rsidR="00E006B4" w:rsidRPr="00EE3611" w:rsidRDefault="00E006B4" w:rsidP="00A331DF">
            <w:pPr>
              <w:jc w:val="both"/>
              <w:rPr>
                <w:rFonts w:eastAsia="Times New Roman"/>
                <w:bCs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9370C0" w14:paraId="4FD48E57" w14:textId="77777777" w:rsidTr="00A331DF">
        <w:tc>
          <w:tcPr>
            <w:tcW w:w="1800" w:type="dxa"/>
          </w:tcPr>
          <w:p w14:paraId="4CCA35DA" w14:textId="4F733334" w:rsidR="00E006B4" w:rsidRPr="00751296" w:rsidRDefault="00E006B4" w:rsidP="00E006B4">
            <w:pPr>
              <w:tabs>
                <w:tab w:val="left" w:pos="1985"/>
              </w:tabs>
              <w:jc w:val="both"/>
              <w:rPr>
                <w:szCs w:val="22"/>
              </w:rPr>
            </w:pPr>
            <w:r>
              <w:rPr>
                <w:szCs w:val="22"/>
              </w:rPr>
              <w:t>12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751296">
              <w:rPr>
                <w:szCs w:val="22"/>
              </w:rPr>
              <w:t>0–</w:t>
            </w:r>
            <w:r>
              <w:rPr>
                <w:szCs w:val="22"/>
              </w:rPr>
              <w:t>12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0</w:t>
            </w:r>
          </w:p>
        </w:tc>
        <w:tc>
          <w:tcPr>
            <w:tcW w:w="7753" w:type="dxa"/>
          </w:tcPr>
          <w:p w14:paraId="5FF4B80D" w14:textId="77777777" w:rsidR="003D0538" w:rsidRDefault="003D0538" w:rsidP="003D0538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383</w:t>
            </w:r>
            <w:bookmarkStart w:id="46" w:name="n11115"/>
            <w:bookmarkEnd w:id="46"/>
          </w:p>
          <w:p w14:paraId="53A57D11" w14:textId="20A10966" w:rsidR="0086329C" w:rsidRPr="00617F89" w:rsidRDefault="0086329C" w:rsidP="003D0538">
            <w:pPr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49" w:history="1">
              <w:r w:rsidRPr="00617F89">
                <w:rPr>
                  <w:b/>
                  <w:color w:val="0000FF"/>
                  <w:u w:val="single"/>
                </w:rPr>
                <w:t>Создание масок объектов по данным мультиспектральной космическо</w:t>
              </w:r>
              <w:r w:rsidRPr="00617F89">
                <w:rPr>
                  <w:b/>
                  <w:color w:val="0000FF"/>
                  <w:u w:val="single"/>
                </w:rPr>
                <w:t>й</w:t>
              </w:r>
              <w:r w:rsidRPr="00617F89">
                <w:rPr>
                  <w:b/>
                  <w:color w:val="0000FF"/>
                  <w:u w:val="single"/>
                </w:rPr>
                <w:t xml:space="preserve"> съёмки </w:t>
              </w:r>
              <w:r w:rsidRPr="00617F89">
                <w:rPr>
                  <w:b/>
                  <w:color w:val="0000FF"/>
                  <w:u w:val="single"/>
                </w:rPr>
                <w:t>д</w:t>
              </w:r>
              <w:r w:rsidRPr="00617F89">
                <w:rPr>
                  <w:b/>
                  <w:color w:val="0000FF"/>
                  <w:u w:val="single"/>
                </w:rPr>
                <w:t xml:space="preserve">ля обучения </w:t>
              </w:r>
              <w:proofErr w:type="spellStart"/>
              <w:r w:rsidRPr="00617F89">
                <w:rPr>
                  <w:b/>
                  <w:color w:val="0000FF"/>
                  <w:u w:val="single"/>
                </w:rPr>
                <w:t>нейросетевых</w:t>
              </w:r>
              <w:proofErr w:type="spellEnd"/>
              <w:r w:rsidRPr="00617F89">
                <w:rPr>
                  <w:b/>
                  <w:color w:val="0000FF"/>
                  <w:u w:val="single"/>
                </w:rPr>
                <w:t xml:space="preserve"> моделей при ограниченном составе исходных данных</w:t>
              </w:r>
            </w:hyperlink>
          </w:p>
          <w:p w14:paraId="4A45A250" w14:textId="77777777" w:rsidR="003D0538" w:rsidRPr="00EE3611" w:rsidRDefault="003D0538" w:rsidP="003D0538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Григорьева О.В. (1), Мочалов В.Ф. (1)</w:t>
            </w:r>
          </w:p>
          <w:p w14:paraId="3C30A938" w14:textId="568C1BC6" w:rsidR="003D0538" w:rsidRPr="00EE3611" w:rsidRDefault="003D0538" w:rsidP="003D0538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Военно-космическая академия имени А.Ф. Можайского, Санкт-Петербург, Россия</w:t>
            </w:r>
          </w:p>
          <w:p w14:paraId="7979C702" w14:textId="2C7D1689" w:rsidR="00E006B4" w:rsidRPr="00EE3611" w:rsidRDefault="00E006B4" w:rsidP="00A331DF">
            <w:pPr>
              <w:jc w:val="both"/>
              <w:rPr>
                <w:rFonts w:eastAsia="Times New Roman"/>
                <w:bCs/>
                <w:color w:val="333333"/>
                <w:szCs w:val="24"/>
                <w:shd w:val="clear" w:color="auto" w:fill="FFFFFF"/>
              </w:rPr>
            </w:pPr>
          </w:p>
        </w:tc>
      </w:tr>
      <w:tr w:rsidR="00E006B4" w:rsidRPr="009370C0" w14:paraId="06833206" w14:textId="77777777" w:rsidTr="00A331DF">
        <w:tc>
          <w:tcPr>
            <w:tcW w:w="1800" w:type="dxa"/>
          </w:tcPr>
          <w:p w14:paraId="1E0C15F6" w14:textId="791FD36B" w:rsidR="00E006B4" w:rsidRPr="00E006B4" w:rsidRDefault="00E006B4" w:rsidP="00E006B4">
            <w:pPr>
              <w:tabs>
                <w:tab w:val="left" w:pos="1985"/>
              </w:tabs>
              <w:jc w:val="both"/>
              <w:rPr>
                <w:szCs w:val="22"/>
                <w:lang w:val="en-US"/>
              </w:rPr>
            </w:pPr>
            <w:r>
              <w:rPr>
                <w:szCs w:val="22"/>
              </w:rPr>
              <w:t>12</w:t>
            </w:r>
            <w:r w:rsidRPr="00751296">
              <w:rPr>
                <w:szCs w:val="22"/>
              </w:rPr>
              <w:t>:</w:t>
            </w:r>
            <w:r>
              <w:rPr>
                <w:szCs w:val="22"/>
              </w:rPr>
              <w:t>40-13</w:t>
            </w:r>
            <w:r>
              <w:rPr>
                <w:szCs w:val="22"/>
                <w:lang w:val="en-US"/>
              </w:rPr>
              <w:t>:00</w:t>
            </w:r>
          </w:p>
        </w:tc>
        <w:tc>
          <w:tcPr>
            <w:tcW w:w="7753" w:type="dxa"/>
          </w:tcPr>
          <w:p w14:paraId="78274D13" w14:textId="77777777" w:rsidR="003D0538" w:rsidRDefault="003D0538" w:rsidP="003D0538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XXIII.A.421</w:t>
            </w:r>
            <w:bookmarkStart w:id="47" w:name="n11153"/>
            <w:bookmarkEnd w:id="47"/>
          </w:p>
          <w:p w14:paraId="03876E4D" w14:textId="79E093B2" w:rsidR="00617F89" w:rsidRPr="00617F89" w:rsidRDefault="00617F89" w:rsidP="003D0538">
            <w:pPr>
              <w:keepNext/>
              <w:shd w:val="clear" w:color="auto" w:fill="FFFFFF"/>
              <w:contextualSpacing/>
              <w:rPr>
                <w:rFonts w:eastAsia="Times New Roman"/>
                <w:b/>
                <w:bCs/>
                <w:color w:val="333333"/>
                <w:szCs w:val="24"/>
              </w:rPr>
            </w:pPr>
            <w:hyperlink r:id="rId50" w:history="1">
              <w:r w:rsidRPr="00617F89">
                <w:rPr>
                  <w:b/>
                  <w:color w:val="0000FF"/>
                  <w:u w:val="single"/>
                </w:rPr>
                <w:t>Подход к формальной верификации конвейеров обработки данных дистанционного зондирования Земли на основе цветных сетей Петри</w:t>
              </w:r>
            </w:hyperlink>
          </w:p>
          <w:p w14:paraId="16C4B9AE" w14:textId="77777777" w:rsidR="003D0538" w:rsidRPr="00EE3611" w:rsidRDefault="003D0538" w:rsidP="003D0538">
            <w:pPr>
              <w:shd w:val="clear" w:color="auto" w:fill="FFFFFF"/>
              <w:spacing w:after="75"/>
              <w:rPr>
                <w:rFonts w:eastAsia="Times New Roman"/>
                <w:i/>
                <w:iCs/>
                <w:szCs w:val="24"/>
              </w:rPr>
            </w:pPr>
            <w:r w:rsidRPr="00EE3611">
              <w:rPr>
                <w:rFonts w:eastAsia="Times New Roman"/>
                <w:b/>
                <w:bCs/>
                <w:i/>
                <w:iCs/>
                <w:color w:val="333333"/>
                <w:szCs w:val="24"/>
              </w:rPr>
              <w:t>Попов А.М. (1), Иванец М.О. (1), Лимарев А.Д. (1)</w:t>
            </w:r>
          </w:p>
          <w:p w14:paraId="60F87A96" w14:textId="08670CE6" w:rsidR="003D0538" w:rsidRPr="00EE3611" w:rsidRDefault="003D0538" w:rsidP="003D0538">
            <w:pPr>
              <w:shd w:val="clear" w:color="auto" w:fill="FFFFFF"/>
              <w:spacing w:after="75"/>
              <w:rPr>
                <w:rFonts w:eastAsia="Times New Roman"/>
                <w:b/>
                <w:bCs/>
                <w:color w:val="333333"/>
                <w:szCs w:val="24"/>
              </w:rPr>
            </w:pPr>
            <w:r w:rsidRPr="00EE3611">
              <w:rPr>
                <w:rFonts w:eastAsia="Times New Roman"/>
                <w:b/>
                <w:bCs/>
                <w:color w:val="333333"/>
                <w:szCs w:val="24"/>
              </w:rPr>
              <w:t>(1) ВКА Можайского, Санкт-Петербург, Россия</w:t>
            </w:r>
          </w:p>
          <w:p w14:paraId="50B33849" w14:textId="77777777" w:rsidR="00E006B4" w:rsidRPr="00EE3611" w:rsidRDefault="00E006B4" w:rsidP="003D0538">
            <w:pPr>
              <w:rPr>
                <w:rFonts w:eastAsia="Times New Roman"/>
                <w:b/>
                <w:bCs/>
                <w:color w:val="333333"/>
                <w:szCs w:val="24"/>
                <w:shd w:val="clear" w:color="auto" w:fill="FFFFFF"/>
              </w:rPr>
            </w:pPr>
          </w:p>
        </w:tc>
      </w:tr>
    </w:tbl>
    <w:p w14:paraId="68B37F49" w14:textId="77777777" w:rsidR="00E006B4" w:rsidRDefault="00E006B4" w:rsidP="003305E2">
      <w:pPr>
        <w:spacing w:after="120"/>
        <w:jc w:val="both"/>
        <w:rPr>
          <w:bCs/>
          <w:szCs w:val="24"/>
        </w:rPr>
      </w:pPr>
      <w:bookmarkStart w:id="48" w:name="_GoBack"/>
      <w:bookmarkEnd w:id="48"/>
    </w:p>
    <w:sectPr w:rsidR="00E006B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7AB502" w14:textId="77777777" w:rsidR="00D74CE0" w:rsidRDefault="00D74CE0" w:rsidP="00720B15">
      <w:r>
        <w:separator/>
      </w:r>
    </w:p>
  </w:endnote>
  <w:endnote w:type="continuationSeparator" w:id="0">
    <w:p w14:paraId="01F7EE63" w14:textId="77777777" w:rsidR="00D74CE0" w:rsidRDefault="00D74CE0" w:rsidP="00720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AE6ABB" w14:textId="77777777" w:rsidR="00D74CE0" w:rsidRDefault="00D74CE0" w:rsidP="00720B15">
      <w:r>
        <w:separator/>
      </w:r>
    </w:p>
  </w:footnote>
  <w:footnote w:type="continuationSeparator" w:id="0">
    <w:p w14:paraId="618C12D3" w14:textId="77777777" w:rsidR="00D74CE0" w:rsidRDefault="00D74CE0" w:rsidP="00720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F5C8F"/>
    <w:multiLevelType w:val="hybridMultilevel"/>
    <w:tmpl w:val="9474D46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4F282D"/>
    <w:multiLevelType w:val="hybridMultilevel"/>
    <w:tmpl w:val="F17EF1F0"/>
    <w:lvl w:ilvl="0" w:tplc="1C347B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A20A98"/>
    <w:multiLevelType w:val="hybridMultilevel"/>
    <w:tmpl w:val="4EF208AE"/>
    <w:lvl w:ilvl="0" w:tplc="E02A534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A370FF1"/>
    <w:multiLevelType w:val="hybridMultilevel"/>
    <w:tmpl w:val="2088415A"/>
    <w:lvl w:ilvl="0" w:tplc="CC0A39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7D0778"/>
    <w:multiLevelType w:val="hybridMultilevel"/>
    <w:tmpl w:val="E496DC1C"/>
    <w:lvl w:ilvl="0" w:tplc="D6A038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666905"/>
    <w:multiLevelType w:val="hybridMultilevel"/>
    <w:tmpl w:val="BD2E40D0"/>
    <w:lvl w:ilvl="0" w:tplc="52504A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BA3D7A"/>
    <w:multiLevelType w:val="hybridMultilevel"/>
    <w:tmpl w:val="894E039E"/>
    <w:lvl w:ilvl="0" w:tplc="D728BB62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4143F92"/>
    <w:multiLevelType w:val="hybridMultilevel"/>
    <w:tmpl w:val="4A6A4394"/>
    <w:lvl w:ilvl="0" w:tplc="C94CF1B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C3596B"/>
    <w:multiLevelType w:val="hybridMultilevel"/>
    <w:tmpl w:val="F3F23C04"/>
    <w:lvl w:ilvl="0" w:tplc="952E8766">
      <w:start w:val="1"/>
      <w:numFmt w:val="decimal"/>
      <w:lvlText w:val="(%1)"/>
      <w:lvlJc w:val="left"/>
      <w:pPr>
        <w:ind w:left="565" w:hanging="58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60" w:hanging="360"/>
      </w:pPr>
    </w:lvl>
    <w:lvl w:ilvl="2" w:tplc="0419001B" w:tentative="1">
      <w:start w:val="1"/>
      <w:numFmt w:val="lowerRoman"/>
      <w:lvlText w:val="%3."/>
      <w:lvlJc w:val="right"/>
      <w:pPr>
        <w:ind w:left="1780" w:hanging="180"/>
      </w:pPr>
    </w:lvl>
    <w:lvl w:ilvl="3" w:tplc="0419000F" w:tentative="1">
      <w:start w:val="1"/>
      <w:numFmt w:val="decimal"/>
      <w:lvlText w:val="%4."/>
      <w:lvlJc w:val="left"/>
      <w:pPr>
        <w:ind w:left="2500" w:hanging="360"/>
      </w:pPr>
    </w:lvl>
    <w:lvl w:ilvl="4" w:tplc="04190019" w:tentative="1">
      <w:start w:val="1"/>
      <w:numFmt w:val="lowerLetter"/>
      <w:lvlText w:val="%5."/>
      <w:lvlJc w:val="left"/>
      <w:pPr>
        <w:ind w:left="3220" w:hanging="360"/>
      </w:pPr>
    </w:lvl>
    <w:lvl w:ilvl="5" w:tplc="0419001B" w:tentative="1">
      <w:start w:val="1"/>
      <w:numFmt w:val="lowerRoman"/>
      <w:lvlText w:val="%6."/>
      <w:lvlJc w:val="right"/>
      <w:pPr>
        <w:ind w:left="3940" w:hanging="180"/>
      </w:pPr>
    </w:lvl>
    <w:lvl w:ilvl="6" w:tplc="0419000F" w:tentative="1">
      <w:start w:val="1"/>
      <w:numFmt w:val="decimal"/>
      <w:lvlText w:val="%7."/>
      <w:lvlJc w:val="left"/>
      <w:pPr>
        <w:ind w:left="4660" w:hanging="360"/>
      </w:pPr>
    </w:lvl>
    <w:lvl w:ilvl="7" w:tplc="04190019" w:tentative="1">
      <w:start w:val="1"/>
      <w:numFmt w:val="lowerLetter"/>
      <w:lvlText w:val="%8."/>
      <w:lvlJc w:val="left"/>
      <w:pPr>
        <w:ind w:left="5380" w:hanging="360"/>
      </w:pPr>
    </w:lvl>
    <w:lvl w:ilvl="8" w:tplc="0419001B" w:tentative="1">
      <w:start w:val="1"/>
      <w:numFmt w:val="lowerRoman"/>
      <w:lvlText w:val="%9."/>
      <w:lvlJc w:val="right"/>
      <w:pPr>
        <w:ind w:left="6100" w:hanging="180"/>
      </w:pPr>
    </w:lvl>
  </w:abstractNum>
  <w:abstractNum w:abstractNumId="9">
    <w:nsid w:val="2BBF7BC6"/>
    <w:multiLevelType w:val="hybridMultilevel"/>
    <w:tmpl w:val="EA3A4902"/>
    <w:lvl w:ilvl="0" w:tplc="2CBC79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55003C"/>
    <w:multiLevelType w:val="hybridMultilevel"/>
    <w:tmpl w:val="8FDA4656"/>
    <w:lvl w:ilvl="0" w:tplc="A372D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F124F9"/>
    <w:multiLevelType w:val="hybridMultilevel"/>
    <w:tmpl w:val="BC8E108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891009"/>
    <w:multiLevelType w:val="hybridMultilevel"/>
    <w:tmpl w:val="77043D84"/>
    <w:lvl w:ilvl="0" w:tplc="F40AB208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1A0720"/>
    <w:multiLevelType w:val="hybridMultilevel"/>
    <w:tmpl w:val="9892996A"/>
    <w:lvl w:ilvl="0" w:tplc="506EED62">
      <w:start w:val="9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color w:val="333333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FC41AD"/>
    <w:multiLevelType w:val="hybridMultilevel"/>
    <w:tmpl w:val="E4123242"/>
    <w:lvl w:ilvl="0" w:tplc="5C9C61EA">
      <w:start w:val="1"/>
      <w:numFmt w:val="decimal"/>
      <w:lvlText w:val="(%1)"/>
      <w:lvlJc w:val="left"/>
      <w:pPr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573C82"/>
    <w:multiLevelType w:val="hybridMultilevel"/>
    <w:tmpl w:val="13589C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361FDC"/>
    <w:multiLevelType w:val="hybridMultilevel"/>
    <w:tmpl w:val="D1DC6C10"/>
    <w:lvl w:ilvl="0" w:tplc="087A7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880490"/>
    <w:multiLevelType w:val="hybridMultilevel"/>
    <w:tmpl w:val="4112A0E0"/>
    <w:lvl w:ilvl="0" w:tplc="A93613D6">
      <w:start w:val="1"/>
      <w:numFmt w:val="decimal"/>
      <w:lvlText w:val="(%1)"/>
      <w:lvlJc w:val="left"/>
      <w:pPr>
        <w:ind w:left="240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8">
    <w:nsid w:val="44D429D5"/>
    <w:multiLevelType w:val="hybridMultilevel"/>
    <w:tmpl w:val="3B34BE70"/>
    <w:lvl w:ilvl="0" w:tplc="62E42C78">
      <w:start w:val="1"/>
      <w:numFmt w:val="decimal"/>
      <w:lvlText w:val="(%1)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161F49"/>
    <w:multiLevelType w:val="hybridMultilevel"/>
    <w:tmpl w:val="EF94A3EA"/>
    <w:lvl w:ilvl="0" w:tplc="0BD68B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9950EBB"/>
    <w:multiLevelType w:val="hybridMultilevel"/>
    <w:tmpl w:val="85745542"/>
    <w:lvl w:ilvl="0" w:tplc="599E915E">
      <w:start w:val="1"/>
      <w:numFmt w:val="decimal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1">
    <w:nsid w:val="4B3E3C78"/>
    <w:multiLevelType w:val="hybridMultilevel"/>
    <w:tmpl w:val="1458B73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BC86D89"/>
    <w:multiLevelType w:val="hybridMultilevel"/>
    <w:tmpl w:val="FAD68822"/>
    <w:lvl w:ilvl="0" w:tplc="71A431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197B72"/>
    <w:multiLevelType w:val="hybridMultilevel"/>
    <w:tmpl w:val="FE1055A4"/>
    <w:lvl w:ilvl="0" w:tplc="DA9E7F2A">
      <w:start w:val="1"/>
      <w:numFmt w:val="decimal"/>
      <w:lvlText w:val="(%1)"/>
      <w:lvlJc w:val="left"/>
      <w:pPr>
        <w:ind w:left="452" w:hanging="45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2" w:hanging="360"/>
      </w:pPr>
    </w:lvl>
    <w:lvl w:ilvl="2" w:tplc="0419001B" w:tentative="1">
      <w:start w:val="1"/>
      <w:numFmt w:val="lowerRoman"/>
      <w:lvlText w:val="%3."/>
      <w:lvlJc w:val="right"/>
      <w:pPr>
        <w:ind w:left="1802" w:hanging="180"/>
      </w:pPr>
    </w:lvl>
    <w:lvl w:ilvl="3" w:tplc="0419000F" w:tentative="1">
      <w:start w:val="1"/>
      <w:numFmt w:val="decimal"/>
      <w:lvlText w:val="%4."/>
      <w:lvlJc w:val="left"/>
      <w:pPr>
        <w:ind w:left="2522" w:hanging="360"/>
      </w:pPr>
    </w:lvl>
    <w:lvl w:ilvl="4" w:tplc="04190019" w:tentative="1">
      <w:start w:val="1"/>
      <w:numFmt w:val="lowerLetter"/>
      <w:lvlText w:val="%5."/>
      <w:lvlJc w:val="left"/>
      <w:pPr>
        <w:ind w:left="3242" w:hanging="360"/>
      </w:pPr>
    </w:lvl>
    <w:lvl w:ilvl="5" w:tplc="0419001B" w:tentative="1">
      <w:start w:val="1"/>
      <w:numFmt w:val="lowerRoman"/>
      <w:lvlText w:val="%6."/>
      <w:lvlJc w:val="right"/>
      <w:pPr>
        <w:ind w:left="3962" w:hanging="180"/>
      </w:pPr>
    </w:lvl>
    <w:lvl w:ilvl="6" w:tplc="0419000F" w:tentative="1">
      <w:start w:val="1"/>
      <w:numFmt w:val="decimal"/>
      <w:lvlText w:val="%7."/>
      <w:lvlJc w:val="left"/>
      <w:pPr>
        <w:ind w:left="4682" w:hanging="360"/>
      </w:pPr>
    </w:lvl>
    <w:lvl w:ilvl="7" w:tplc="04190019" w:tentative="1">
      <w:start w:val="1"/>
      <w:numFmt w:val="lowerLetter"/>
      <w:lvlText w:val="%8."/>
      <w:lvlJc w:val="left"/>
      <w:pPr>
        <w:ind w:left="5402" w:hanging="360"/>
      </w:pPr>
    </w:lvl>
    <w:lvl w:ilvl="8" w:tplc="041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24">
    <w:nsid w:val="50CE26BE"/>
    <w:multiLevelType w:val="hybridMultilevel"/>
    <w:tmpl w:val="E1B6A44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4877874"/>
    <w:multiLevelType w:val="hybridMultilevel"/>
    <w:tmpl w:val="AC329DCE"/>
    <w:lvl w:ilvl="0" w:tplc="A12EDDC0">
      <w:start w:val="1"/>
      <w:numFmt w:val="decimal"/>
      <w:lvlText w:val="(%1)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710AC1"/>
    <w:multiLevelType w:val="hybridMultilevel"/>
    <w:tmpl w:val="1458B73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6165BD4"/>
    <w:multiLevelType w:val="hybridMultilevel"/>
    <w:tmpl w:val="602CDC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D73BD4"/>
    <w:multiLevelType w:val="hybridMultilevel"/>
    <w:tmpl w:val="B29A5EA4"/>
    <w:lvl w:ilvl="0" w:tplc="E02A53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8B157BE"/>
    <w:multiLevelType w:val="hybridMultilevel"/>
    <w:tmpl w:val="1458B73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8F61C62"/>
    <w:multiLevelType w:val="hybridMultilevel"/>
    <w:tmpl w:val="ED50B9CC"/>
    <w:lvl w:ilvl="0" w:tplc="F46EDF0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58A28F8"/>
    <w:multiLevelType w:val="hybridMultilevel"/>
    <w:tmpl w:val="B8123870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C709F9"/>
    <w:multiLevelType w:val="hybridMultilevel"/>
    <w:tmpl w:val="2DD24ED0"/>
    <w:lvl w:ilvl="0" w:tplc="D728BB62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4B56D5"/>
    <w:multiLevelType w:val="hybridMultilevel"/>
    <w:tmpl w:val="AB9E47AA"/>
    <w:lvl w:ilvl="0" w:tplc="C95C52D8">
      <w:start w:val="1"/>
      <w:numFmt w:val="decimal"/>
      <w:lvlText w:val="(%1)"/>
      <w:lvlJc w:val="left"/>
      <w:pPr>
        <w:ind w:left="2393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34">
    <w:nsid w:val="6E9F20A2"/>
    <w:multiLevelType w:val="hybridMultilevel"/>
    <w:tmpl w:val="9C60B114"/>
    <w:lvl w:ilvl="0" w:tplc="FD343D00">
      <w:start w:val="1"/>
      <w:numFmt w:val="decimal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5">
    <w:nsid w:val="6ED76D0B"/>
    <w:multiLevelType w:val="hybridMultilevel"/>
    <w:tmpl w:val="F16A06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2A44E5"/>
    <w:multiLevelType w:val="hybridMultilevel"/>
    <w:tmpl w:val="D2269264"/>
    <w:lvl w:ilvl="0" w:tplc="AB426EF8">
      <w:start w:val="1"/>
      <w:numFmt w:val="decimal"/>
      <w:lvlText w:val="(%1)"/>
      <w:lvlJc w:val="left"/>
      <w:pPr>
        <w:ind w:left="362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num w:numId="1">
    <w:abstractNumId w:val="25"/>
  </w:num>
  <w:num w:numId="2">
    <w:abstractNumId w:val="4"/>
  </w:num>
  <w:num w:numId="3">
    <w:abstractNumId w:val="16"/>
  </w:num>
  <w:num w:numId="4">
    <w:abstractNumId w:val="10"/>
  </w:num>
  <w:num w:numId="5">
    <w:abstractNumId w:val="9"/>
  </w:num>
  <w:num w:numId="6">
    <w:abstractNumId w:val="3"/>
  </w:num>
  <w:num w:numId="7">
    <w:abstractNumId w:val="5"/>
  </w:num>
  <w:num w:numId="8">
    <w:abstractNumId w:val="17"/>
  </w:num>
  <w:num w:numId="9">
    <w:abstractNumId w:val="33"/>
  </w:num>
  <w:num w:numId="10">
    <w:abstractNumId w:val="20"/>
  </w:num>
  <w:num w:numId="11">
    <w:abstractNumId w:val="34"/>
  </w:num>
  <w:num w:numId="12">
    <w:abstractNumId w:val="18"/>
  </w:num>
  <w:num w:numId="13">
    <w:abstractNumId w:val="14"/>
  </w:num>
  <w:num w:numId="14">
    <w:abstractNumId w:val="12"/>
  </w:num>
  <w:num w:numId="15">
    <w:abstractNumId w:val="0"/>
  </w:num>
  <w:num w:numId="16">
    <w:abstractNumId w:val="22"/>
  </w:num>
  <w:num w:numId="17">
    <w:abstractNumId w:val="13"/>
  </w:num>
  <w:num w:numId="18">
    <w:abstractNumId w:val="23"/>
  </w:num>
  <w:num w:numId="19">
    <w:abstractNumId w:val="35"/>
  </w:num>
  <w:num w:numId="20">
    <w:abstractNumId w:val="32"/>
  </w:num>
  <w:num w:numId="21">
    <w:abstractNumId w:val="6"/>
  </w:num>
  <w:num w:numId="22">
    <w:abstractNumId w:val="31"/>
  </w:num>
  <w:num w:numId="23">
    <w:abstractNumId w:val="11"/>
  </w:num>
  <w:num w:numId="24">
    <w:abstractNumId w:val="7"/>
  </w:num>
  <w:num w:numId="25">
    <w:abstractNumId w:val="36"/>
  </w:num>
  <w:num w:numId="26">
    <w:abstractNumId w:val="19"/>
  </w:num>
  <w:num w:numId="27">
    <w:abstractNumId w:val="1"/>
  </w:num>
  <w:num w:numId="28">
    <w:abstractNumId w:val="15"/>
  </w:num>
  <w:num w:numId="29">
    <w:abstractNumId w:val="8"/>
  </w:num>
  <w:num w:numId="30">
    <w:abstractNumId w:val="21"/>
  </w:num>
  <w:num w:numId="31">
    <w:abstractNumId w:val="28"/>
  </w:num>
  <w:num w:numId="32">
    <w:abstractNumId w:val="2"/>
  </w:num>
  <w:num w:numId="33">
    <w:abstractNumId w:val="29"/>
  </w:num>
  <w:num w:numId="34">
    <w:abstractNumId w:val="27"/>
  </w:num>
  <w:num w:numId="35">
    <w:abstractNumId w:val="30"/>
  </w:num>
  <w:num w:numId="36">
    <w:abstractNumId w:val="26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10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a0MDIyMzczsTRV0lEKTi0uzszPAykwNK0FAG/3daUtAAAA"/>
  </w:docVars>
  <w:rsids>
    <w:rsidRoot w:val="009C5CEF"/>
    <w:rsid w:val="00001CEB"/>
    <w:rsid w:val="00005D9F"/>
    <w:rsid w:val="00006697"/>
    <w:rsid w:val="0001577D"/>
    <w:rsid w:val="000233EA"/>
    <w:rsid w:val="000239CE"/>
    <w:rsid w:val="000274B6"/>
    <w:rsid w:val="000317ED"/>
    <w:rsid w:val="000368B4"/>
    <w:rsid w:val="00037909"/>
    <w:rsid w:val="000405B8"/>
    <w:rsid w:val="000460BD"/>
    <w:rsid w:val="00053021"/>
    <w:rsid w:val="00061DFD"/>
    <w:rsid w:val="00066DCB"/>
    <w:rsid w:val="00076B21"/>
    <w:rsid w:val="000779FA"/>
    <w:rsid w:val="00083E40"/>
    <w:rsid w:val="00096CF2"/>
    <w:rsid w:val="000C3C1C"/>
    <w:rsid w:val="000D45C9"/>
    <w:rsid w:val="000E7EFE"/>
    <w:rsid w:val="000F0637"/>
    <w:rsid w:val="000F100C"/>
    <w:rsid w:val="001023B9"/>
    <w:rsid w:val="001032AC"/>
    <w:rsid w:val="00106436"/>
    <w:rsid w:val="00113026"/>
    <w:rsid w:val="00140BB2"/>
    <w:rsid w:val="00141480"/>
    <w:rsid w:val="00150E02"/>
    <w:rsid w:val="0015546D"/>
    <w:rsid w:val="0016344C"/>
    <w:rsid w:val="00181A8F"/>
    <w:rsid w:val="001A5EF9"/>
    <w:rsid w:val="001B6DD9"/>
    <w:rsid w:val="001C1A55"/>
    <w:rsid w:val="001C427D"/>
    <w:rsid w:val="001C7D6F"/>
    <w:rsid w:val="001D18DB"/>
    <w:rsid w:val="001E3D24"/>
    <w:rsid w:val="001F52BF"/>
    <w:rsid w:val="00200769"/>
    <w:rsid w:val="00221752"/>
    <w:rsid w:val="00224328"/>
    <w:rsid w:val="00230B35"/>
    <w:rsid w:val="0023105E"/>
    <w:rsid w:val="00232A8E"/>
    <w:rsid w:val="0025203F"/>
    <w:rsid w:val="00260ADD"/>
    <w:rsid w:val="00263B31"/>
    <w:rsid w:val="002645F4"/>
    <w:rsid w:val="00274038"/>
    <w:rsid w:val="00280B22"/>
    <w:rsid w:val="0029424C"/>
    <w:rsid w:val="00296F30"/>
    <w:rsid w:val="002A0F5C"/>
    <w:rsid w:val="002A2776"/>
    <w:rsid w:val="002A39D5"/>
    <w:rsid w:val="002B6CDD"/>
    <w:rsid w:val="002B6E4B"/>
    <w:rsid w:val="002C4F26"/>
    <w:rsid w:val="002C653F"/>
    <w:rsid w:val="002D18B7"/>
    <w:rsid w:val="002D4996"/>
    <w:rsid w:val="002D5A6D"/>
    <w:rsid w:val="002E1088"/>
    <w:rsid w:val="002E3C1D"/>
    <w:rsid w:val="002F2C07"/>
    <w:rsid w:val="00316CDB"/>
    <w:rsid w:val="003305E2"/>
    <w:rsid w:val="00334FFA"/>
    <w:rsid w:val="003624F7"/>
    <w:rsid w:val="00391E8C"/>
    <w:rsid w:val="0039311B"/>
    <w:rsid w:val="00396DCA"/>
    <w:rsid w:val="003A55A7"/>
    <w:rsid w:val="003B720B"/>
    <w:rsid w:val="003D0538"/>
    <w:rsid w:val="003D0D93"/>
    <w:rsid w:val="003D5FFA"/>
    <w:rsid w:val="003E461E"/>
    <w:rsid w:val="003E4DD2"/>
    <w:rsid w:val="003F79EB"/>
    <w:rsid w:val="00405BCE"/>
    <w:rsid w:val="0041332E"/>
    <w:rsid w:val="004222BD"/>
    <w:rsid w:val="00425839"/>
    <w:rsid w:val="0044011B"/>
    <w:rsid w:val="004453B9"/>
    <w:rsid w:val="004479C7"/>
    <w:rsid w:val="00457D17"/>
    <w:rsid w:val="00462A84"/>
    <w:rsid w:val="00470F09"/>
    <w:rsid w:val="0049162F"/>
    <w:rsid w:val="00493DE0"/>
    <w:rsid w:val="004A6806"/>
    <w:rsid w:val="004E4C12"/>
    <w:rsid w:val="004F0723"/>
    <w:rsid w:val="005143E3"/>
    <w:rsid w:val="00523FB3"/>
    <w:rsid w:val="005274E8"/>
    <w:rsid w:val="00536E37"/>
    <w:rsid w:val="00544C21"/>
    <w:rsid w:val="00564225"/>
    <w:rsid w:val="00574A16"/>
    <w:rsid w:val="0058192E"/>
    <w:rsid w:val="00583500"/>
    <w:rsid w:val="005A1D70"/>
    <w:rsid w:val="005A7AE0"/>
    <w:rsid w:val="005B0B32"/>
    <w:rsid w:val="005B0B68"/>
    <w:rsid w:val="005B4F05"/>
    <w:rsid w:val="005B7EC2"/>
    <w:rsid w:val="005D0050"/>
    <w:rsid w:val="005D148B"/>
    <w:rsid w:val="005D5404"/>
    <w:rsid w:val="005E18D1"/>
    <w:rsid w:val="005F382B"/>
    <w:rsid w:val="00604BD9"/>
    <w:rsid w:val="00617F89"/>
    <w:rsid w:val="00636B98"/>
    <w:rsid w:val="00646ACA"/>
    <w:rsid w:val="006518D5"/>
    <w:rsid w:val="00661271"/>
    <w:rsid w:val="006653F8"/>
    <w:rsid w:val="006655E4"/>
    <w:rsid w:val="00676CE7"/>
    <w:rsid w:val="006A021C"/>
    <w:rsid w:val="006B0BBB"/>
    <w:rsid w:val="006B16BC"/>
    <w:rsid w:val="006B4062"/>
    <w:rsid w:val="006C0F71"/>
    <w:rsid w:val="006D1B57"/>
    <w:rsid w:val="006D45E2"/>
    <w:rsid w:val="006E1F10"/>
    <w:rsid w:val="006E61F2"/>
    <w:rsid w:val="006F0491"/>
    <w:rsid w:val="006F7706"/>
    <w:rsid w:val="00707079"/>
    <w:rsid w:val="00707486"/>
    <w:rsid w:val="00720B15"/>
    <w:rsid w:val="00722BCA"/>
    <w:rsid w:val="00737DE2"/>
    <w:rsid w:val="007429FD"/>
    <w:rsid w:val="00751296"/>
    <w:rsid w:val="00754967"/>
    <w:rsid w:val="0076140C"/>
    <w:rsid w:val="007633C5"/>
    <w:rsid w:val="00766DCC"/>
    <w:rsid w:val="0077049E"/>
    <w:rsid w:val="00775BB7"/>
    <w:rsid w:val="00777B36"/>
    <w:rsid w:val="0078276E"/>
    <w:rsid w:val="00786B23"/>
    <w:rsid w:val="0079784D"/>
    <w:rsid w:val="00797E2D"/>
    <w:rsid w:val="007C27AA"/>
    <w:rsid w:val="007C6D25"/>
    <w:rsid w:val="007D0311"/>
    <w:rsid w:val="007D20FA"/>
    <w:rsid w:val="007E0491"/>
    <w:rsid w:val="007E4EB4"/>
    <w:rsid w:val="00803006"/>
    <w:rsid w:val="0080475F"/>
    <w:rsid w:val="00805D90"/>
    <w:rsid w:val="00806A9C"/>
    <w:rsid w:val="00806B5D"/>
    <w:rsid w:val="00810B44"/>
    <w:rsid w:val="00815C44"/>
    <w:rsid w:val="00832330"/>
    <w:rsid w:val="0084501C"/>
    <w:rsid w:val="00847B57"/>
    <w:rsid w:val="0086329C"/>
    <w:rsid w:val="0086609F"/>
    <w:rsid w:val="00866922"/>
    <w:rsid w:val="00866B85"/>
    <w:rsid w:val="0087334D"/>
    <w:rsid w:val="00874BB0"/>
    <w:rsid w:val="008871C3"/>
    <w:rsid w:val="0089378D"/>
    <w:rsid w:val="008A07F9"/>
    <w:rsid w:val="008A1642"/>
    <w:rsid w:val="008C2499"/>
    <w:rsid w:val="008C43D1"/>
    <w:rsid w:val="008D5061"/>
    <w:rsid w:val="008E37D1"/>
    <w:rsid w:val="008E3C15"/>
    <w:rsid w:val="008F2C55"/>
    <w:rsid w:val="009076A2"/>
    <w:rsid w:val="009108D6"/>
    <w:rsid w:val="00912045"/>
    <w:rsid w:val="0093303D"/>
    <w:rsid w:val="009370C0"/>
    <w:rsid w:val="00945499"/>
    <w:rsid w:val="00961436"/>
    <w:rsid w:val="00963106"/>
    <w:rsid w:val="00981B78"/>
    <w:rsid w:val="00983631"/>
    <w:rsid w:val="0099153C"/>
    <w:rsid w:val="00992FCE"/>
    <w:rsid w:val="0099414E"/>
    <w:rsid w:val="009B69D4"/>
    <w:rsid w:val="009C216F"/>
    <w:rsid w:val="009C3C9B"/>
    <w:rsid w:val="009C5CEF"/>
    <w:rsid w:val="009D2520"/>
    <w:rsid w:val="009D739A"/>
    <w:rsid w:val="009E5B69"/>
    <w:rsid w:val="009F38F2"/>
    <w:rsid w:val="00A21617"/>
    <w:rsid w:val="00A2310F"/>
    <w:rsid w:val="00A24F5F"/>
    <w:rsid w:val="00A27C74"/>
    <w:rsid w:val="00A33FD6"/>
    <w:rsid w:val="00A44C75"/>
    <w:rsid w:val="00A61101"/>
    <w:rsid w:val="00A61436"/>
    <w:rsid w:val="00A64030"/>
    <w:rsid w:val="00A702C7"/>
    <w:rsid w:val="00A7311F"/>
    <w:rsid w:val="00A81B73"/>
    <w:rsid w:val="00A86A65"/>
    <w:rsid w:val="00A9539E"/>
    <w:rsid w:val="00AA5471"/>
    <w:rsid w:val="00AB0C75"/>
    <w:rsid w:val="00AB7E93"/>
    <w:rsid w:val="00AC6F2E"/>
    <w:rsid w:val="00AF6648"/>
    <w:rsid w:val="00B155B8"/>
    <w:rsid w:val="00B159B7"/>
    <w:rsid w:val="00B2409C"/>
    <w:rsid w:val="00B25B1A"/>
    <w:rsid w:val="00B53EC4"/>
    <w:rsid w:val="00B62CB3"/>
    <w:rsid w:val="00B67730"/>
    <w:rsid w:val="00B91526"/>
    <w:rsid w:val="00B94F79"/>
    <w:rsid w:val="00BA0E45"/>
    <w:rsid w:val="00BA1551"/>
    <w:rsid w:val="00BA4297"/>
    <w:rsid w:val="00BB1C00"/>
    <w:rsid w:val="00BB34FB"/>
    <w:rsid w:val="00BC26B7"/>
    <w:rsid w:val="00BC3B9B"/>
    <w:rsid w:val="00BE5002"/>
    <w:rsid w:val="00BF6090"/>
    <w:rsid w:val="00C109A5"/>
    <w:rsid w:val="00C15796"/>
    <w:rsid w:val="00C26413"/>
    <w:rsid w:val="00C53512"/>
    <w:rsid w:val="00C57C09"/>
    <w:rsid w:val="00C606A8"/>
    <w:rsid w:val="00C6134E"/>
    <w:rsid w:val="00C615A4"/>
    <w:rsid w:val="00C62225"/>
    <w:rsid w:val="00C6267D"/>
    <w:rsid w:val="00C72B39"/>
    <w:rsid w:val="00C902AE"/>
    <w:rsid w:val="00CA1E74"/>
    <w:rsid w:val="00CD12A7"/>
    <w:rsid w:val="00CF1D5B"/>
    <w:rsid w:val="00D034D9"/>
    <w:rsid w:val="00D13553"/>
    <w:rsid w:val="00D14368"/>
    <w:rsid w:val="00D4341A"/>
    <w:rsid w:val="00D54DB1"/>
    <w:rsid w:val="00D562CD"/>
    <w:rsid w:val="00D74CE0"/>
    <w:rsid w:val="00DA6F15"/>
    <w:rsid w:val="00DB11A0"/>
    <w:rsid w:val="00DB1C61"/>
    <w:rsid w:val="00DB7277"/>
    <w:rsid w:val="00DC5B87"/>
    <w:rsid w:val="00DD5F12"/>
    <w:rsid w:val="00DF72FF"/>
    <w:rsid w:val="00E006B4"/>
    <w:rsid w:val="00E05B30"/>
    <w:rsid w:val="00E50684"/>
    <w:rsid w:val="00E53B31"/>
    <w:rsid w:val="00E610F7"/>
    <w:rsid w:val="00E64755"/>
    <w:rsid w:val="00E71B63"/>
    <w:rsid w:val="00E775CF"/>
    <w:rsid w:val="00E93727"/>
    <w:rsid w:val="00E93789"/>
    <w:rsid w:val="00EA0FAC"/>
    <w:rsid w:val="00EB00DA"/>
    <w:rsid w:val="00EB016A"/>
    <w:rsid w:val="00EB0290"/>
    <w:rsid w:val="00EB2C84"/>
    <w:rsid w:val="00EB55BC"/>
    <w:rsid w:val="00EC33AC"/>
    <w:rsid w:val="00EC3805"/>
    <w:rsid w:val="00EC3D20"/>
    <w:rsid w:val="00ED567C"/>
    <w:rsid w:val="00EE3611"/>
    <w:rsid w:val="00EE7ACD"/>
    <w:rsid w:val="00EF479F"/>
    <w:rsid w:val="00F0280A"/>
    <w:rsid w:val="00F13E9C"/>
    <w:rsid w:val="00F20254"/>
    <w:rsid w:val="00F27040"/>
    <w:rsid w:val="00F32134"/>
    <w:rsid w:val="00F357BE"/>
    <w:rsid w:val="00F372A3"/>
    <w:rsid w:val="00F43028"/>
    <w:rsid w:val="00F436FD"/>
    <w:rsid w:val="00F51FDA"/>
    <w:rsid w:val="00F5332D"/>
    <w:rsid w:val="00F55FD7"/>
    <w:rsid w:val="00F66F4C"/>
    <w:rsid w:val="00F701AA"/>
    <w:rsid w:val="00F71B35"/>
    <w:rsid w:val="00F93825"/>
    <w:rsid w:val="00FA30F0"/>
    <w:rsid w:val="00FB2C9A"/>
    <w:rsid w:val="00FC0C76"/>
    <w:rsid w:val="00FC2991"/>
    <w:rsid w:val="00FC4AC2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8AB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18D1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5CEF"/>
    <w:pPr>
      <w:ind w:left="708"/>
    </w:pPr>
  </w:style>
  <w:style w:type="character" w:styleId="a4">
    <w:name w:val="Hyperlink"/>
    <w:basedOn w:val="a0"/>
    <w:uiPriority w:val="99"/>
    <w:unhideWhenUsed/>
    <w:rsid w:val="00BF6090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F6090"/>
    <w:rPr>
      <w:color w:val="605E5C"/>
      <w:shd w:val="clear" w:color="auto" w:fill="E1DFDD"/>
    </w:rPr>
  </w:style>
  <w:style w:type="table" w:styleId="a5">
    <w:name w:val="Table Grid"/>
    <w:basedOn w:val="a1"/>
    <w:uiPriority w:val="59"/>
    <w:rsid w:val="00077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EB016A"/>
    <w:rPr>
      <w:color w:val="800080" w:themeColor="followedHyperlink"/>
      <w:u w:val="single"/>
    </w:rPr>
  </w:style>
  <w:style w:type="character" w:styleId="a7">
    <w:name w:val="Strong"/>
    <w:basedOn w:val="a0"/>
    <w:uiPriority w:val="22"/>
    <w:qFormat/>
    <w:rsid w:val="00EB016A"/>
    <w:rPr>
      <w:b/>
      <w:bCs/>
    </w:rPr>
  </w:style>
  <w:style w:type="paragraph" w:styleId="a8">
    <w:name w:val="No Spacing"/>
    <w:uiPriority w:val="1"/>
    <w:qFormat/>
    <w:rsid w:val="00B2409C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3E461E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E461E"/>
    <w:rPr>
      <w:rFonts w:ascii="Tahoma" w:eastAsia="Calibri" w:hAnsi="Tahoma" w:cs="Tahoma"/>
      <w:sz w:val="16"/>
      <w:szCs w:val="16"/>
      <w:lang w:eastAsia="ru-RU"/>
    </w:rPr>
  </w:style>
  <w:style w:type="paragraph" w:styleId="ab">
    <w:name w:val="header"/>
    <w:basedOn w:val="a"/>
    <w:link w:val="ac"/>
    <w:uiPriority w:val="99"/>
    <w:unhideWhenUsed/>
    <w:rsid w:val="00720B15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720B15"/>
    <w:rPr>
      <w:rFonts w:ascii="Times New Roman" w:eastAsia="Calibri" w:hAnsi="Times New Roman" w:cs="Times New Roman"/>
      <w:sz w:val="24"/>
      <w:szCs w:val="20"/>
      <w:lang w:eastAsia="ru-RU"/>
    </w:rPr>
  </w:style>
  <w:style w:type="paragraph" w:styleId="ad">
    <w:name w:val="footer"/>
    <w:basedOn w:val="a"/>
    <w:link w:val="ae"/>
    <w:uiPriority w:val="99"/>
    <w:unhideWhenUsed/>
    <w:rsid w:val="00720B1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720B15"/>
    <w:rPr>
      <w:rFonts w:ascii="Times New Roman" w:eastAsia="Calibri" w:hAnsi="Times New Roman" w:cs="Times New Roman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18D1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5CEF"/>
    <w:pPr>
      <w:ind w:left="708"/>
    </w:pPr>
  </w:style>
  <w:style w:type="character" w:styleId="a4">
    <w:name w:val="Hyperlink"/>
    <w:basedOn w:val="a0"/>
    <w:uiPriority w:val="99"/>
    <w:unhideWhenUsed/>
    <w:rsid w:val="00BF6090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F6090"/>
    <w:rPr>
      <w:color w:val="605E5C"/>
      <w:shd w:val="clear" w:color="auto" w:fill="E1DFDD"/>
    </w:rPr>
  </w:style>
  <w:style w:type="table" w:styleId="a5">
    <w:name w:val="Table Grid"/>
    <w:basedOn w:val="a1"/>
    <w:uiPriority w:val="59"/>
    <w:rsid w:val="00077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EB016A"/>
    <w:rPr>
      <w:color w:val="800080" w:themeColor="followedHyperlink"/>
      <w:u w:val="single"/>
    </w:rPr>
  </w:style>
  <w:style w:type="character" w:styleId="a7">
    <w:name w:val="Strong"/>
    <w:basedOn w:val="a0"/>
    <w:uiPriority w:val="22"/>
    <w:qFormat/>
    <w:rsid w:val="00EB016A"/>
    <w:rPr>
      <w:b/>
      <w:bCs/>
    </w:rPr>
  </w:style>
  <w:style w:type="paragraph" w:styleId="a8">
    <w:name w:val="No Spacing"/>
    <w:uiPriority w:val="1"/>
    <w:qFormat/>
    <w:rsid w:val="00B2409C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3E461E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E461E"/>
    <w:rPr>
      <w:rFonts w:ascii="Tahoma" w:eastAsia="Calibri" w:hAnsi="Tahoma" w:cs="Tahoma"/>
      <w:sz w:val="16"/>
      <w:szCs w:val="16"/>
      <w:lang w:eastAsia="ru-RU"/>
    </w:rPr>
  </w:style>
  <w:style w:type="paragraph" w:styleId="ab">
    <w:name w:val="header"/>
    <w:basedOn w:val="a"/>
    <w:link w:val="ac"/>
    <w:uiPriority w:val="99"/>
    <w:unhideWhenUsed/>
    <w:rsid w:val="00720B15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720B15"/>
    <w:rPr>
      <w:rFonts w:ascii="Times New Roman" w:eastAsia="Calibri" w:hAnsi="Times New Roman" w:cs="Times New Roman"/>
      <w:sz w:val="24"/>
      <w:szCs w:val="20"/>
      <w:lang w:eastAsia="ru-RU"/>
    </w:rPr>
  </w:style>
  <w:style w:type="paragraph" w:styleId="ad">
    <w:name w:val="footer"/>
    <w:basedOn w:val="a"/>
    <w:link w:val="ae"/>
    <w:uiPriority w:val="99"/>
    <w:unhideWhenUsed/>
    <w:rsid w:val="00720B1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720B15"/>
    <w:rPr>
      <w:rFonts w:ascii="Times New Roman" w:eastAsia="Calibri" w:hAnsi="Times New Roman" w:cs="Times New Roman"/>
      <w:sz w:val="24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83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515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5559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7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03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5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95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98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4741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43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7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38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34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123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0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135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78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36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180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91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010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66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8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9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3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446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92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1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91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300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8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5307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09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1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88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18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9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403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140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1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69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717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062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478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2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322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74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467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16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50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9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64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1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035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2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22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040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239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0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933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554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4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33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58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2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73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9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77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10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4174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34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5088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97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onf.rse.geosmis.ru/thesisshow.aspx?page=338&amp;thesis=11048" TargetMode="External"/><Relationship Id="rId18" Type="http://schemas.openxmlformats.org/officeDocument/2006/relationships/hyperlink" Target="http://conf.rse.geosmis.ru/thesisshow.aspx?page=338&amp;thesis=10833" TargetMode="External"/><Relationship Id="rId26" Type="http://schemas.openxmlformats.org/officeDocument/2006/relationships/hyperlink" Target="http://conf.rse.geosmis.ru/thesisshow.aspx?page=338&amp;thesis=10882" TargetMode="External"/><Relationship Id="rId39" Type="http://schemas.openxmlformats.org/officeDocument/2006/relationships/hyperlink" Target="http://conf.rse.geosmis.ru/SMthesis.aspx?thesis=11112" TargetMode="External"/><Relationship Id="rId3" Type="http://schemas.openxmlformats.org/officeDocument/2006/relationships/styles" Target="styles.xml"/><Relationship Id="rId21" Type="http://schemas.openxmlformats.org/officeDocument/2006/relationships/hyperlink" Target="http://conf.rse.geosmis.ru/thesisshow.aspx?page=338&amp;thesis=10766" TargetMode="External"/><Relationship Id="rId34" Type="http://schemas.openxmlformats.org/officeDocument/2006/relationships/hyperlink" Target="http://conf.rse.geosmis.ru/thesisshow.aspx?page=338&amp;thesis=10748" TargetMode="External"/><Relationship Id="rId42" Type="http://schemas.openxmlformats.org/officeDocument/2006/relationships/hyperlink" Target="http://conf.rse.geosmis.ru/thesisshow.aspx?page=338&amp;thesis=10830" TargetMode="External"/><Relationship Id="rId47" Type="http://schemas.openxmlformats.org/officeDocument/2006/relationships/hyperlink" Target="http://conf.rse.geosmis.ru/thesisshow.aspx?page=338&amp;thesis=11288" TargetMode="External"/><Relationship Id="rId50" Type="http://schemas.openxmlformats.org/officeDocument/2006/relationships/hyperlink" Target="http://conf.rse.geosmis.ru/thesisshow.aspx?page=338&amp;thesis=11153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conf.rse.geosmis.ru/thesisshow.aspx?page=338&amp;thesis=10813" TargetMode="External"/><Relationship Id="rId17" Type="http://schemas.openxmlformats.org/officeDocument/2006/relationships/hyperlink" Target="http://conf.rse.geosmis.ru/thesisshow.aspx?page=338&amp;thesis=11150" TargetMode="External"/><Relationship Id="rId25" Type="http://schemas.openxmlformats.org/officeDocument/2006/relationships/hyperlink" Target="http://conf.rse.geosmis.ru/thesisshow.aspx?page=338&amp;thesis=10829" TargetMode="External"/><Relationship Id="rId33" Type="http://schemas.openxmlformats.org/officeDocument/2006/relationships/hyperlink" Target="http://conf.rse.geosmis.ru/thesisshow.aspx?page=338&amp;thesis=10837" TargetMode="External"/><Relationship Id="rId38" Type="http://schemas.openxmlformats.org/officeDocument/2006/relationships/hyperlink" Target="http://conf.rse.geosmis.ru/thesisshow.aspx?page=338&amp;thesis=11063" TargetMode="External"/><Relationship Id="rId46" Type="http://schemas.openxmlformats.org/officeDocument/2006/relationships/hyperlink" Target="http://conf.rse.geosmis.ru/thesisshow.aspx?page=338&amp;thesis=1126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onf.rse.geosmis.ru/thesisshow.aspx?page=338&amp;thesis=10896" TargetMode="External"/><Relationship Id="rId20" Type="http://schemas.openxmlformats.org/officeDocument/2006/relationships/hyperlink" Target="http://conf.rse.geosmis.ru/thesisshow.aspx?page=338&amp;thesis=10795" TargetMode="External"/><Relationship Id="rId29" Type="http://schemas.openxmlformats.org/officeDocument/2006/relationships/hyperlink" Target="http://conf.rse.geosmis.ru/thesisshow.aspx?page=338&amp;thesis=11046" TargetMode="External"/><Relationship Id="rId41" Type="http://schemas.openxmlformats.org/officeDocument/2006/relationships/hyperlink" Target="http://conf.rse.geosmis.ru/thesisshow.aspx?page=338&amp;thesis=1115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onf.rse.geosmis.ru/thesisshow.aspx?page=338&amp;thesis=11030" TargetMode="External"/><Relationship Id="rId24" Type="http://schemas.openxmlformats.org/officeDocument/2006/relationships/hyperlink" Target="http://conf.rse.geosmis.ru/thesisshow.aspx?page=338&amp;thesis=10854" TargetMode="External"/><Relationship Id="rId32" Type="http://schemas.openxmlformats.org/officeDocument/2006/relationships/hyperlink" Target="http://conf.rse.geosmis.ru/thesisshow.aspx?page=338&amp;thesis=10863" TargetMode="External"/><Relationship Id="rId37" Type="http://schemas.openxmlformats.org/officeDocument/2006/relationships/hyperlink" Target="http://conf.rse.geosmis.ru/thesisshow.aspx?page=338&amp;thesis=11041" TargetMode="External"/><Relationship Id="rId40" Type="http://schemas.openxmlformats.org/officeDocument/2006/relationships/hyperlink" Target="http://conf.rse.geosmis.ru/thesisshow.aspx?page=338&amp;thesis=11012" TargetMode="External"/><Relationship Id="rId45" Type="http://schemas.openxmlformats.org/officeDocument/2006/relationships/hyperlink" Target="http://conf.rse.geosmis.ru/thesisshow.aspx?page=338&amp;thesis=10988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conf.rse.geosmis.ru/thesisshow.aspx?page=338&amp;thesis=11201" TargetMode="External"/><Relationship Id="rId23" Type="http://schemas.openxmlformats.org/officeDocument/2006/relationships/hyperlink" Target="http://conf.rse.geosmis.ru/thesisshow.aspx?page=338&amp;thesis=10880" TargetMode="External"/><Relationship Id="rId28" Type="http://schemas.openxmlformats.org/officeDocument/2006/relationships/hyperlink" Target="http://conf.rse.geosmis.ru/thesisshow.aspx?page=338&amp;thesis=11119" TargetMode="External"/><Relationship Id="rId36" Type="http://schemas.openxmlformats.org/officeDocument/2006/relationships/hyperlink" Target="http://conf.rse.geosmis.ru/thesisshow.aspx?page=338&amp;thesis=10794" TargetMode="External"/><Relationship Id="rId49" Type="http://schemas.openxmlformats.org/officeDocument/2006/relationships/hyperlink" Target="http://conf.rse.geosmis.ru/thesisshow.aspx?page=338&amp;thesis=11115" TargetMode="External"/><Relationship Id="rId10" Type="http://schemas.openxmlformats.org/officeDocument/2006/relationships/hyperlink" Target="http://conf.rse.geosmis.ru/thesisshow.aspx?page=338&amp;thesis=11196" TargetMode="External"/><Relationship Id="rId19" Type="http://schemas.openxmlformats.org/officeDocument/2006/relationships/hyperlink" Target="http://conf.rse.geosmis.ru/thesisshow.aspx?page=338&amp;thesis=11274" TargetMode="External"/><Relationship Id="rId31" Type="http://schemas.openxmlformats.org/officeDocument/2006/relationships/hyperlink" Target="http://conf.rse.geosmis.ru/thesisshow.aspx?page=338&amp;thesis=11129" TargetMode="External"/><Relationship Id="rId44" Type="http://schemas.openxmlformats.org/officeDocument/2006/relationships/hyperlink" Target="http://conf.rse.geosmis.ru/thesisshow.aspx?page=338&amp;thesis=10972" TargetMode="External"/><Relationship Id="rId52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conf.rse.geosmis.ru/thesisshow.aspx?page=338&amp;thesis=11014" TargetMode="External"/><Relationship Id="rId14" Type="http://schemas.openxmlformats.org/officeDocument/2006/relationships/hyperlink" Target="http://conf.rse.geosmis.ru/thesisshow.aspx?page=338&amp;thesis=11238" TargetMode="External"/><Relationship Id="rId22" Type="http://schemas.openxmlformats.org/officeDocument/2006/relationships/hyperlink" Target="http://conf.rse.geosmis.ru/thesisshow.aspx?page=338&amp;thesis=10796" TargetMode="External"/><Relationship Id="rId27" Type="http://schemas.openxmlformats.org/officeDocument/2006/relationships/hyperlink" Target="http://conf.rse.geosmis.ru/thesisshow.aspx?page=338&amp;thesis=11064" TargetMode="External"/><Relationship Id="rId30" Type="http://schemas.openxmlformats.org/officeDocument/2006/relationships/hyperlink" Target="http://conf.rse.geosmis.ru/thesisshow.aspx?page=338&amp;thesis=10933" TargetMode="External"/><Relationship Id="rId35" Type="http://schemas.openxmlformats.org/officeDocument/2006/relationships/hyperlink" Target="http://conf.rse.geosmis.ru/thesisshow.aspx?page=338&amp;thesis=10758" TargetMode="External"/><Relationship Id="rId43" Type="http://schemas.openxmlformats.org/officeDocument/2006/relationships/hyperlink" Target="http://conf.rse.geosmis.ru/thesisshow.aspx?page=338&amp;thesis=10868" TargetMode="External"/><Relationship Id="rId48" Type="http://schemas.openxmlformats.org/officeDocument/2006/relationships/hyperlink" Target="http://conf.rse.geosmis.ru/thesisshow.aspx?page=338&amp;thesis=10791" TargetMode="External"/><Relationship Id="rId8" Type="http://schemas.openxmlformats.org/officeDocument/2006/relationships/endnotes" Target="endnote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FA380-ACB7-4D87-9F86-ABBF95A33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9</Pages>
  <Words>2524</Words>
  <Characters>14390</Characters>
  <Application>Microsoft Office Word</Application>
  <DocSecurity>0</DocSecurity>
  <Lines>119</Lines>
  <Paragraphs>3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yagina</dc:creator>
  <cp:lastModifiedBy>Olga</cp:lastModifiedBy>
  <cp:revision>21</cp:revision>
  <dcterms:created xsi:type="dcterms:W3CDTF">2025-10-30T20:45:00Z</dcterms:created>
  <dcterms:modified xsi:type="dcterms:W3CDTF">2025-10-31T06:12:00Z</dcterms:modified>
</cp:coreProperties>
</file>